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66BADE" w14:textId="30E7BBEC" w:rsidR="0040777D" w:rsidRPr="00683398" w:rsidRDefault="0040777D" w:rsidP="00D377A8">
      <w:pPr>
        <w:pStyle w:val="NoSpacing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266BADF" w14:textId="77777777" w:rsidR="0071658C" w:rsidRPr="00364FD9" w:rsidRDefault="0071658C" w:rsidP="00683398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6266BAE0" w14:textId="355E5AF7" w:rsidR="0071658C" w:rsidRPr="00683398" w:rsidRDefault="00227C5C" w:rsidP="0071658C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83398">
        <w:rPr>
          <w:rFonts w:ascii="Times New Roman" w:hAnsi="Times New Roman" w:cs="Times New Roman"/>
          <w:b/>
          <w:sz w:val="32"/>
          <w:szCs w:val="32"/>
        </w:rPr>
        <w:t xml:space="preserve">Dr. </w:t>
      </w:r>
      <w:r w:rsidR="00344A8F" w:rsidRPr="00683398">
        <w:rPr>
          <w:rFonts w:ascii="Times New Roman" w:hAnsi="Times New Roman" w:cs="Times New Roman"/>
          <w:b/>
          <w:sz w:val="32"/>
          <w:szCs w:val="32"/>
        </w:rPr>
        <w:t>Jacqueline D. Loggins, D</w:t>
      </w:r>
      <w:r w:rsidR="0071658C" w:rsidRPr="00683398">
        <w:rPr>
          <w:rFonts w:ascii="Times New Roman" w:hAnsi="Times New Roman" w:cs="Times New Roman"/>
          <w:b/>
          <w:sz w:val="32"/>
          <w:szCs w:val="32"/>
        </w:rPr>
        <w:t>SW</w:t>
      </w:r>
      <w:r w:rsidR="00AB1D47" w:rsidRPr="00683398">
        <w:rPr>
          <w:rFonts w:ascii="Times New Roman" w:hAnsi="Times New Roman" w:cs="Times New Roman"/>
          <w:b/>
          <w:sz w:val="32"/>
          <w:szCs w:val="32"/>
        </w:rPr>
        <w:t>, LCSW</w:t>
      </w:r>
    </w:p>
    <w:p w14:paraId="3246132F" w14:textId="77777777" w:rsidR="00683398" w:rsidRDefault="00683398" w:rsidP="0071658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66BAE1" w14:textId="283271D7" w:rsidR="001F168C" w:rsidRPr="00364FD9" w:rsidRDefault="001F168C" w:rsidP="0071658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ackson State University</w:t>
      </w:r>
    </w:p>
    <w:p w14:paraId="6266BAE2" w14:textId="3499D0EF" w:rsidR="0071658C" w:rsidRPr="00364FD9" w:rsidRDefault="00BB62A7" w:rsidP="0071658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SW </w:t>
      </w:r>
      <w:r w:rsidR="008D7473">
        <w:rPr>
          <w:rFonts w:ascii="Times New Roman" w:hAnsi="Times New Roman" w:cs="Times New Roman"/>
          <w:b/>
          <w:sz w:val="24"/>
          <w:szCs w:val="24"/>
        </w:rPr>
        <w:t xml:space="preserve">Field </w:t>
      </w:r>
      <w:r w:rsidR="007F21E7">
        <w:rPr>
          <w:rFonts w:ascii="Times New Roman" w:hAnsi="Times New Roman" w:cs="Times New Roman"/>
          <w:b/>
          <w:sz w:val="24"/>
          <w:szCs w:val="24"/>
        </w:rPr>
        <w:t>Education Director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r w:rsidR="007F21E7">
        <w:rPr>
          <w:rFonts w:ascii="Times New Roman" w:hAnsi="Times New Roman" w:cs="Times New Roman"/>
          <w:b/>
          <w:sz w:val="24"/>
          <w:szCs w:val="24"/>
        </w:rPr>
        <w:t>Clinical Assistant Professor</w:t>
      </w:r>
    </w:p>
    <w:p w14:paraId="6266BAE3" w14:textId="77777777" w:rsidR="008B196A" w:rsidRPr="00364FD9" w:rsidRDefault="005B6E64" w:rsidP="0071658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hyperlink r:id="rId7" w:history="1">
        <w:r w:rsidRPr="00364FD9">
          <w:rPr>
            <w:rStyle w:val="Hyperlink"/>
            <w:rFonts w:ascii="Times New Roman" w:hAnsi="Times New Roman" w:cs="Times New Roman"/>
            <w:b/>
            <w:sz w:val="24"/>
            <w:szCs w:val="24"/>
          </w:rPr>
          <w:t>jacqueline.d.loggins@jsums.edu</w:t>
        </w:r>
      </w:hyperlink>
    </w:p>
    <w:p w14:paraId="6266BAE4" w14:textId="77777777" w:rsidR="001F168C" w:rsidRDefault="001F168C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66BAE5" w14:textId="73EA1F4E" w:rsidR="0071658C" w:rsidRPr="004F49FD" w:rsidRDefault="0071658C" w:rsidP="0071658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4F49FD">
        <w:rPr>
          <w:rFonts w:ascii="Times New Roman" w:hAnsi="Times New Roman" w:cs="Times New Roman"/>
          <w:b/>
          <w:sz w:val="24"/>
          <w:szCs w:val="24"/>
          <w:u w:val="single"/>
        </w:rPr>
        <w:t>E</w:t>
      </w:r>
      <w:r w:rsidR="007F21E7">
        <w:rPr>
          <w:rFonts w:ascii="Times New Roman" w:hAnsi="Times New Roman" w:cs="Times New Roman"/>
          <w:b/>
          <w:sz w:val="24"/>
          <w:szCs w:val="24"/>
          <w:u w:val="single"/>
        </w:rPr>
        <w:t>DUCATION</w:t>
      </w:r>
    </w:p>
    <w:p w14:paraId="6266BAE6" w14:textId="77777777" w:rsidR="0071658C" w:rsidRPr="004F49FD" w:rsidRDefault="0071658C" w:rsidP="0071658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266BAE7" w14:textId="77777777" w:rsidR="00AB1D47" w:rsidRPr="004F49FD" w:rsidRDefault="002519D4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May 2020</w:t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AB1D47" w:rsidRPr="004F49FD">
        <w:rPr>
          <w:rFonts w:ascii="Times New Roman" w:hAnsi="Times New Roman" w:cs="Times New Roman"/>
          <w:sz w:val="24"/>
          <w:szCs w:val="24"/>
        </w:rPr>
        <w:tab/>
      </w:r>
      <w:r w:rsidR="00AB1D47" w:rsidRPr="004F49FD">
        <w:rPr>
          <w:rFonts w:ascii="Times New Roman" w:hAnsi="Times New Roman" w:cs="Times New Roman"/>
          <w:sz w:val="24"/>
          <w:szCs w:val="24"/>
        </w:rPr>
        <w:tab/>
        <w:t>Doctorate in Social Work</w:t>
      </w:r>
    </w:p>
    <w:p w14:paraId="6266BAE8" w14:textId="77777777" w:rsidR="00AB1D47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>Tulane University</w:t>
      </w:r>
    </w:p>
    <w:p w14:paraId="6266BAE9" w14:textId="77777777" w:rsidR="00AB1D47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>New Orleans, LA</w:t>
      </w:r>
    </w:p>
    <w:p w14:paraId="6266BAEA" w14:textId="77777777" w:rsidR="00AB1D47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>Advanced Clinical Projec</w:t>
      </w:r>
      <w:r w:rsidR="00B05D49" w:rsidRPr="004F49FD">
        <w:rPr>
          <w:rFonts w:ascii="Times New Roman" w:hAnsi="Times New Roman" w:cs="Times New Roman"/>
          <w:sz w:val="24"/>
          <w:szCs w:val="24"/>
        </w:rPr>
        <w:t>t: “</w:t>
      </w:r>
      <w:r w:rsidR="006E0F8A" w:rsidRPr="004F49FD">
        <w:rPr>
          <w:rFonts w:ascii="Times New Roman" w:hAnsi="Times New Roman" w:cs="Times New Roman"/>
          <w:sz w:val="24"/>
          <w:szCs w:val="24"/>
        </w:rPr>
        <w:t>Trauma-Fo</w:t>
      </w:r>
      <w:r w:rsidR="004F49FD">
        <w:rPr>
          <w:rFonts w:ascii="Times New Roman" w:hAnsi="Times New Roman" w:cs="Times New Roman"/>
          <w:sz w:val="24"/>
          <w:szCs w:val="24"/>
        </w:rPr>
        <w:t xml:space="preserve">cused Cognitive </w:t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  <w:t xml:space="preserve">Behavioral </w:t>
      </w:r>
      <w:r w:rsidR="006E0F8A" w:rsidRPr="004F49FD">
        <w:rPr>
          <w:rFonts w:ascii="Times New Roman" w:hAnsi="Times New Roman" w:cs="Times New Roman"/>
          <w:sz w:val="24"/>
          <w:szCs w:val="24"/>
        </w:rPr>
        <w:t>Therapy and Eye-Movement Desensitizati</w:t>
      </w:r>
      <w:r w:rsidR="004F49FD">
        <w:rPr>
          <w:rFonts w:ascii="Times New Roman" w:hAnsi="Times New Roman" w:cs="Times New Roman"/>
          <w:sz w:val="24"/>
          <w:szCs w:val="24"/>
        </w:rPr>
        <w:t xml:space="preserve">on </w:t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  <w:t xml:space="preserve">Reprocessing:  Reducing </w:t>
      </w:r>
      <w:r w:rsidR="006E0F8A" w:rsidRPr="004F49FD">
        <w:rPr>
          <w:rFonts w:ascii="Times New Roman" w:hAnsi="Times New Roman" w:cs="Times New Roman"/>
          <w:sz w:val="24"/>
          <w:szCs w:val="24"/>
        </w:rPr>
        <w:t>Symptoms of PTSD in Adolescents</w:t>
      </w:r>
      <w:r w:rsidR="00B05D49" w:rsidRPr="004F49FD">
        <w:rPr>
          <w:rFonts w:ascii="Times New Roman" w:hAnsi="Times New Roman" w:cs="Times New Roman"/>
          <w:sz w:val="24"/>
          <w:szCs w:val="24"/>
        </w:rPr>
        <w:t xml:space="preserve">” and </w:t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4F49FD">
        <w:rPr>
          <w:rFonts w:ascii="Times New Roman" w:hAnsi="Times New Roman" w:cs="Times New Roman"/>
          <w:sz w:val="24"/>
          <w:szCs w:val="24"/>
        </w:rPr>
        <w:tab/>
      </w:r>
      <w:r w:rsidR="00B05D49" w:rsidRPr="004F49FD">
        <w:rPr>
          <w:rFonts w:ascii="Times New Roman" w:hAnsi="Times New Roman" w:cs="Times New Roman"/>
          <w:sz w:val="24"/>
          <w:szCs w:val="24"/>
        </w:rPr>
        <w:t>“A Historical Review o</w:t>
      </w:r>
      <w:r w:rsidR="004F49FD">
        <w:rPr>
          <w:rFonts w:ascii="Times New Roman" w:hAnsi="Times New Roman" w:cs="Times New Roman"/>
          <w:sz w:val="24"/>
          <w:szCs w:val="24"/>
        </w:rPr>
        <w:t xml:space="preserve">f </w:t>
      </w:r>
      <w:r w:rsidR="00B05D49" w:rsidRPr="004F49FD">
        <w:rPr>
          <w:rFonts w:ascii="Times New Roman" w:hAnsi="Times New Roman" w:cs="Times New Roman"/>
          <w:sz w:val="24"/>
          <w:szCs w:val="24"/>
        </w:rPr>
        <w:t xml:space="preserve">the Formation of the Trauma Theory”  </w:t>
      </w:r>
    </w:p>
    <w:p w14:paraId="6266BAEB" w14:textId="77777777" w:rsidR="00AB1D47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AEC" w14:textId="77777777" w:rsidR="0071658C" w:rsidRPr="004F49FD" w:rsidRDefault="001F168C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 xml:space="preserve">June </w:t>
      </w:r>
      <w:r w:rsidR="0071658C" w:rsidRPr="004F49FD">
        <w:rPr>
          <w:rFonts w:ascii="Times New Roman" w:hAnsi="Times New Roman" w:cs="Times New Roman"/>
          <w:sz w:val="24"/>
          <w:szCs w:val="24"/>
        </w:rPr>
        <w:t>2001</w:t>
      </w:r>
      <w:r w:rsidR="0071658C" w:rsidRPr="004F49FD">
        <w:rPr>
          <w:rFonts w:ascii="Times New Roman" w:hAnsi="Times New Roman" w:cs="Times New Roman"/>
          <w:sz w:val="24"/>
          <w:szCs w:val="24"/>
        </w:rPr>
        <w:tab/>
      </w:r>
      <w:r w:rsidR="0071658C"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71658C" w:rsidRPr="004F49FD">
        <w:rPr>
          <w:rFonts w:ascii="Times New Roman" w:hAnsi="Times New Roman" w:cs="Times New Roman"/>
          <w:sz w:val="24"/>
          <w:szCs w:val="24"/>
        </w:rPr>
        <w:t>Master of Social Work</w:t>
      </w:r>
    </w:p>
    <w:p w14:paraId="6266BAED" w14:textId="77777777" w:rsidR="0071658C" w:rsidRPr="004F49FD" w:rsidRDefault="0071658C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>Georgia State University</w:t>
      </w:r>
    </w:p>
    <w:p w14:paraId="6266BAEE" w14:textId="77777777" w:rsidR="0071658C" w:rsidRPr="004F49FD" w:rsidRDefault="0071658C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>Atlanta, Georgia</w:t>
      </w:r>
    </w:p>
    <w:p w14:paraId="6266BAEF" w14:textId="77777777" w:rsidR="0071658C" w:rsidRPr="004F49FD" w:rsidRDefault="0071658C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>Area of Concentr</w:t>
      </w:r>
      <w:r w:rsidR="005316FD" w:rsidRPr="004F49FD">
        <w:rPr>
          <w:rFonts w:ascii="Times New Roman" w:hAnsi="Times New Roman" w:cs="Times New Roman"/>
          <w:sz w:val="24"/>
          <w:szCs w:val="24"/>
        </w:rPr>
        <w:t>ation</w:t>
      </w:r>
      <w:proofErr w:type="gramStart"/>
      <w:r w:rsidR="005316FD" w:rsidRPr="004F49FD">
        <w:rPr>
          <w:rFonts w:ascii="Times New Roman" w:hAnsi="Times New Roman" w:cs="Times New Roman"/>
          <w:sz w:val="24"/>
          <w:szCs w:val="24"/>
        </w:rPr>
        <w:t>:  Community</w:t>
      </w:r>
      <w:proofErr w:type="gramEnd"/>
      <w:r w:rsidR="005316FD" w:rsidRPr="004F49FD">
        <w:rPr>
          <w:rFonts w:ascii="Times New Roman" w:hAnsi="Times New Roman" w:cs="Times New Roman"/>
          <w:sz w:val="24"/>
          <w:szCs w:val="24"/>
        </w:rPr>
        <w:t xml:space="preserve"> Partnerships</w:t>
      </w:r>
    </w:p>
    <w:p w14:paraId="6266BAF0" w14:textId="10A14C87" w:rsidR="0071658C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71658C" w:rsidRPr="004F49FD">
        <w:rPr>
          <w:rFonts w:ascii="Times New Roman" w:hAnsi="Times New Roman" w:cs="Times New Roman"/>
          <w:sz w:val="24"/>
          <w:szCs w:val="24"/>
        </w:rPr>
        <w:t xml:space="preserve">Master’s Project: “Child Victims of Prostitution:  Increasing </w:t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71658C" w:rsidRPr="004F49FD">
        <w:rPr>
          <w:rFonts w:ascii="Times New Roman" w:hAnsi="Times New Roman" w:cs="Times New Roman"/>
          <w:sz w:val="24"/>
          <w:szCs w:val="24"/>
        </w:rPr>
        <w:t xml:space="preserve">Awareness of </w:t>
      </w:r>
      <w:r w:rsidR="001F168C" w:rsidRPr="004F49FD">
        <w:rPr>
          <w:rFonts w:ascii="Times New Roman" w:hAnsi="Times New Roman" w:cs="Times New Roman"/>
          <w:sz w:val="24"/>
          <w:szCs w:val="24"/>
        </w:rPr>
        <w:t>“</w:t>
      </w:r>
      <w:r w:rsidR="0071658C" w:rsidRPr="004F49FD">
        <w:rPr>
          <w:rFonts w:ascii="Times New Roman" w:hAnsi="Times New Roman" w:cs="Times New Roman"/>
          <w:sz w:val="24"/>
          <w:szCs w:val="24"/>
        </w:rPr>
        <w:t>Child Prostitution in Metropolitan Cities”</w:t>
      </w:r>
    </w:p>
    <w:p w14:paraId="6266BAF1" w14:textId="77777777" w:rsidR="0071658C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71658C" w:rsidRPr="004F49FD">
        <w:rPr>
          <w:rFonts w:ascii="Times New Roman" w:hAnsi="Times New Roman" w:cs="Times New Roman"/>
          <w:sz w:val="24"/>
          <w:szCs w:val="24"/>
        </w:rPr>
        <w:t>Internship</w:t>
      </w:r>
      <w:proofErr w:type="gramStart"/>
      <w:r w:rsidR="0071658C" w:rsidRPr="004F49FD">
        <w:rPr>
          <w:rFonts w:ascii="Times New Roman" w:hAnsi="Times New Roman" w:cs="Times New Roman"/>
          <w:sz w:val="24"/>
          <w:szCs w:val="24"/>
        </w:rPr>
        <w:t>:  Fulton</w:t>
      </w:r>
      <w:proofErr w:type="gramEnd"/>
      <w:r w:rsidR="0071658C" w:rsidRPr="004F49FD">
        <w:rPr>
          <w:rFonts w:ascii="Times New Roman" w:hAnsi="Times New Roman" w:cs="Times New Roman"/>
          <w:sz w:val="24"/>
          <w:szCs w:val="24"/>
        </w:rPr>
        <w:t xml:space="preserve"> County Juvenile Court</w:t>
      </w:r>
    </w:p>
    <w:p w14:paraId="6266BAF2" w14:textId="77777777" w:rsidR="0071658C" w:rsidRPr="004F49FD" w:rsidRDefault="0071658C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AF3" w14:textId="77777777" w:rsidR="0071658C" w:rsidRPr="004F49FD" w:rsidRDefault="001F168C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 xml:space="preserve">December </w:t>
      </w:r>
      <w:r w:rsidR="0071658C" w:rsidRPr="004F49FD">
        <w:rPr>
          <w:rFonts w:ascii="Times New Roman" w:hAnsi="Times New Roman" w:cs="Times New Roman"/>
          <w:sz w:val="24"/>
          <w:szCs w:val="24"/>
        </w:rPr>
        <w:t>1999</w:t>
      </w:r>
      <w:r w:rsidR="0071658C" w:rsidRPr="004F49FD">
        <w:rPr>
          <w:rFonts w:ascii="Times New Roman" w:hAnsi="Times New Roman" w:cs="Times New Roman"/>
          <w:sz w:val="24"/>
          <w:szCs w:val="24"/>
        </w:rPr>
        <w:tab/>
      </w:r>
      <w:r w:rsidR="0071658C" w:rsidRPr="004F49FD">
        <w:rPr>
          <w:rFonts w:ascii="Times New Roman" w:hAnsi="Times New Roman" w:cs="Times New Roman"/>
          <w:sz w:val="24"/>
          <w:szCs w:val="24"/>
        </w:rPr>
        <w:tab/>
        <w:t>Bachelor of Social Work</w:t>
      </w:r>
    </w:p>
    <w:p w14:paraId="6266BAF4" w14:textId="77777777" w:rsidR="0071658C" w:rsidRPr="004F49FD" w:rsidRDefault="0071658C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>Jacksonville State University</w:t>
      </w:r>
    </w:p>
    <w:p w14:paraId="6266BAF5" w14:textId="77777777" w:rsidR="0071658C" w:rsidRPr="004F49FD" w:rsidRDefault="0071658C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>Jacksonville, Alabama</w:t>
      </w:r>
    </w:p>
    <w:p w14:paraId="6266BAF6" w14:textId="77BFE633" w:rsidR="0071658C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1F168C" w:rsidRPr="004F49FD">
        <w:rPr>
          <w:rFonts w:ascii="Times New Roman" w:hAnsi="Times New Roman" w:cs="Times New Roman"/>
          <w:sz w:val="24"/>
          <w:szCs w:val="24"/>
        </w:rPr>
        <w:tab/>
      </w:r>
      <w:r w:rsidR="0071658C" w:rsidRPr="004F49FD">
        <w:rPr>
          <w:rFonts w:ascii="Times New Roman" w:hAnsi="Times New Roman" w:cs="Times New Roman"/>
          <w:sz w:val="24"/>
          <w:szCs w:val="24"/>
        </w:rPr>
        <w:t>Internship</w:t>
      </w:r>
      <w:proofErr w:type="gramStart"/>
      <w:r w:rsidR="0071658C" w:rsidRPr="004F49FD">
        <w:rPr>
          <w:rFonts w:ascii="Times New Roman" w:hAnsi="Times New Roman" w:cs="Times New Roman"/>
          <w:sz w:val="24"/>
          <w:szCs w:val="24"/>
        </w:rPr>
        <w:t>:  Department</w:t>
      </w:r>
      <w:proofErr w:type="gramEnd"/>
      <w:r w:rsidR="0071658C" w:rsidRPr="004F49FD">
        <w:rPr>
          <w:rFonts w:ascii="Times New Roman" w:hAnsi="Times New Roman" w:cs="Times New Roman"/>
          <w:sz w:val="24"/>
          <w:szCs w:val="24"/>
        </w:rPr>
        <w:t xml:space="preserve"> of Human Resources</w:t>
      </w:r>
    </w:p>
    <w:p w14:paraId="17EF1DE7" w14:textId="4B5AE5A2" w:rsidR="007F21E7" w:rsidRDefault="007F21E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92852F6" w14:textId="6C3B40BA" w:rsidR="007F21E7" w:rsidRDefault="00191FFD" w:rsidP="0071658C">
      <w:pPr>
        <w:pStyle w:val="NoSpacing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</w:t>
      </w:r>
      <w:r w:rsidR="00487BE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IELDS OF MAJOR SCIENTIFIC </w:t>
      </w:r>
      <w:r w:rsidR="007F21E7">
        <w:rPr>
          <w:rFonts w:ascii="Times New Roman" w:hAnsi="Times New Roman" w:cs="Times New Roman"/>
          <w:b/>
          <w:bCs/>
          <w:sz w:val="24"/>
          <w:szCs w:val="24"/>
          <w:u w:val="single"/>
        </w:rPr>
        <w:t>RESEARCH INTEREST</w:t>
      </w:r>
    </w:p>
    <w:p w14:paraId="04A9DFE2" w14:textId="03FE8DFD" w:rsidR="007F21E7" w:rsidRDefault="007F21E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18C043" w14:textId="77777777" w:rsidR="00487BEB" w:rsidRDefault="007F21E7" w:rsidP="00487BEB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ld Welfare</w:t>
      </w:r>
    </w:p>
    <w:p w14:paraId="6CC1A484" w14:textId="77777777" w:rsidR="00487BEB" w:rsidRDefault="007F21E7" w:rsidP="00487BEB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uma</w:t>
      </w:r>
      <w:r w:rsidR="00487BEB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Trauma-Informed Care</w:t>
      </w:r>
    </w:p>
    <w:p w14:paraId="3BE2A24C" w14:textId="77777777" w:rsidR="00487BEB" w:rsidRDefault="007F21E7" w:rsidP="00487BEB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-Trafficking</w:t>
      </w:r>
    </w:p>
    <w:p w14:paraId="36C19DF8" w14:textId="77777777" w:rsidR="00487BEB" w:rsidRDefault="00382448" w:rsidP="00487BEB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icide Prevention</w:t>
      </w:r>
    </w:p>
    <w:p w14:paraId="6435ABD4" w14:textId="77777777" w:rsidR="00487BEB" w:rsidRDefault="007F21E7" w:rsidP="00487BEB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idenced-Based Practices </w:t>
      </w:r>
    </w:p>
    <w:p w14:paraId="5799CED1" w14:textId="3DD9B65C" w:rsidR="007F21E7" w:rsidRPr="007F21E7" w:rsidRDefault="007F21E7" w:rsidP="00487BEB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f-Care for Social Work Practitioners and Student</w:t>
      </w:r>
      <w:r w:rsidR="00382448">
        <w:rPr>
          <w:rFonts w:ascii="Times New Roman" w:hAnsi="Times New Roman" w:cs="Times New Roman"/>
          <w:sz w:val="24"/>
          <w:szCs w:val="24"/>
        </w:rPr>
        <w:t>s</w:t>
      </w:r>
    </w:p>
    <w:p w14:paraId="6266BAF7" w14:textId="77777777" w:rsidR="007E56F3" w:rsidRPr="004F49FD" w:rsidRDefault="007E56F3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AF8" w14:textId="122433B8" w:rsidR="007E56F3" w:rsidRPr="004F49FD" w:rsidRDefault="007E56F3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49FD">
        <w:rPr>
          <w:rFonts w:ascii="Times New Roman" w:hAnsi="Times New Roman" w:cs="Times New Roman"/>
          <w:b/>
          <w:sz w:val="24"/>
          <w:szCs w:val="24"/>
          <w:u w:val="single"/>
        </w:rPr>
        <w:t>C</w:t>
      </w:r>
      <w:r w:rsidR="007F21E7">
        <w:rPr>
          <w:rFonts w:ascii="Times New Roman" w:hAnsi="Times New Roman" w:cs="Times New Roman"/>
          <w:b/>
          <w:sz w:val="24"/>
          <w:szCs w:val="24"/>
          <w:u w:val="single"/>
        </w:rPr>
        <w:t>ERTIFICATIONS</w:t>
      </w:r>
    </w:p>
    <w:p w14:paraId="6266BAF9" w14:textId="77777777" w:rsidR="007E56F3" w:rsidRPr="004F49FD" w:rsidRDefault="007E56F3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66BAFA" w14:textId="79D9570C" w:rsidR="00395426" w:rsidRPr="004F49FD" w:rsidRDefault="007E56F3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15 – Current</w:t>
      </w:r>
      <w:r w:rsidR="00553D6C">
        <w:rPr>
          <w:rFonts w:ascii="Times New Roman" w:hAnsi="Times New Roman" w:cs="Times New Roman"/>
          <w:sz w:val="24"/>
          <w:szCs w:val="24"/>
        </w:rPr>
        <w:t xml:space="preserve">    </w:t>
      </w:r>
      <w:r w:rsidRPr="004F49FD">
        <w:rPr>
          <w:rFonts w:ascii="Times New Roman" w:hAnsi="Times New Roman" w:cs="Times New Roman"/>
          <w:sz w:val="24"/>
          <w:szCs w:val="24"/>
        </w:rPr>
        <w:t>Licensed Certified Social Worker (Mississippi #C8797)</w:t>
      </w:r>
      <w:r w:rsidRPr="004F49FD">
        <w:rPr>
          <w:rFonts w:ascii="Times New Roman" w:hAnsi="Times New Roman" w:cs="Times New Roman"/>
          <w:sz w:val="24"/>
          <w:szCs w:val="24"/>
        </w:rPr>
        <w:tab/>
      </w:r>
    </w:p>
    <w:p w14:paraId="6266BAFB" w14:textId="77777777" w:rsidR="00395426" w:rsidRPr="004F49FD" w:rsidRDefault="00395426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AFC" w14:textId="1F43F921" w:rsidR="007E56F3" w:rsidRPr="004F49FD" w:rsidRDefault="00395426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 xml:space="preserve">2017 – Current </w:t>
      </w:r>
      <w:r w:rsidR="00553D6C">
        <w:rPr>
          <w:rFonts w:ascii="Times New Roman" w:hAnsi="Times New Roman" w:cs="Times New Roman"/>
          <w:sz w:val="24"/>
          <w:szCs w:val="24"/>
        </w:rPr>
        <w:t xml:space="preserve">   </w:t>
      </w:r>
      <w:r w:rsidRPr="004F49FD">
        <w:rPr>
          <w:rFonts w:ascii="Times New Roman" w:hAnsi="Times New Roman" w:cs="Times New Roman"/>
          <w:sz w:val="24"/>
          <w:szCs w:val="24"/>
        </w:rPr>
        <w:t>Licensed Certified Social Worker Supervisor (SR00324M)</w:t>
      </w:r>
      <w:r w:rsidR="007E56F3" w:rsidRPr="004F49FD">
        <w:rPr>
          <w:rFonts w:ascii="Times New Roman" w:hAnsi="Times New Roman" w:cs="Times New Roman"/>
          <w:sz w:val="24"/>
          <w:szCs w:val="24"/>
        </w:rPr>
        <w:tab/>
      </w:r>
      <w:r w:rsidR="007E56F3" w:rsidRPr="004F49FD">
        <w:rPr>
          <w:rFonts w:ascii="Times New Roman" w:hAnsi="Times New Roman" w:cs="Times New Roman"/>
          <w:sz w:val="24"/>
          <w:szCs w:val="24"/>
        </w:rPr>
        <w:tab/>
      </w:r>
    </w:p>
    <w:p w14:paraId="6266BAFD" w14:textId="77777777" w:rsidR="007E56F3" w:rsidRPr="004F49FD" w:rsidRDefault="007E56F3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66BAFE" w14:textId="24B28F82" w:rsidR="007E56F3" w:rsidRPr="004F49FD" w:rsidRDefault="007E56F3" w:rsidP="007E56F3">
      <w:p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lastRenderedPageBreak/>
        <w:t>2017 – Current</w:t>
      </w:r>
      <w:r w:rsidR="00553D6C">
        <w:rPr>
          <w:rFonts w:ascii="Times New Roman" w:hAnsi="Times New Roman" w:cs="Times New Roman"/>
          <w:sz w:val="24"/>
          <w:szCs w:val="24"/>
        </w:rPr>
        <w:t xml:space="preserve">    </w:t>
      </w:r>
      <w:r w:rsidRPr="004F49FD">
        <w:rPr>
          <w:rFonts w:ascii="Times New Roman" w:hAnsi="Times New Roman" w:cs="Times New Roman"/>
          <w:sz w:val="24"/>
          <w:szCs w:val="24"/>
        </w:rPr>
        <w:t>Eye Movement Desensitization Reprocessing (EMDR) Part 1 &amp; 2</w:t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</w:p>
    <w:p w14:paraId="6266BAFF" w14:textId="5675302D" w:rsidR="007E56F3" w:rsidRPr="004F49FD" w:rsidRDefault="007E56F3" w:rsidP="007E56F3">
      <w:p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17 – Current</w:t>
      </w:r>
      <w:r w:rsidR="00553D6C">
        <w:rPr>
          <w:rFonts w:ascii="Times New Roman" w:hAnsi="Times New Roman" w:cs="Times New Roman"/>
          <w:sz w:val="24"/>
          <w:szCs w:val="24"/>
        </w:rPr>
        <w:t xml:space="preserve">    </w:t>
      </w:r>
      <w:r w:rsidRPr="004F49FD">
        <w:rPr>
          <w:rFonts w:ascii="Times New Roman" w:hAnsi="Times New Roman" w:cs="Times New Roman"/>
          <w:sz w:val="24"/>
          <w:szCs w:val="24"/>
        </w:rPr>
        <w:t>Trauma Focused Cognitive Behavior (TFCBT) Certified</w:t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</w:p>
    <w:p w14:paraId="6266BB00" w14:textId="669717F7" w:rsidR="007E56F3" w:rsidRPr="004F49FD" w:rsidRDefault="007E56F3" w:rsidP="007E56F3">
      <w:p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 xml:space="preserve">2016 – </w:t>
      </w:r>
      <w:r w:rsidR="00D65978">
        <w:rPr>
          <w:rFonts w:ascii="Times New Roman" w:hAnsi="Times New Roman" w:cs="Times New Roman"/>
          <w:sz w:val="24"/>
          <w:szCs w:val="24"/>
        </w:rPr>
        <w:t>2021</w:t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BB70C5">
        <w:rPr>
          <w:rFonts w:ascii="Times New Roman" w:hAnsi="Times New Roman" w:cs="Times New Roman"/>
          <w:sz w:val="24"/>
          <w:szCs w:val="24"/>
        </w:rPr>
        <w:t xml:space="preserve">     </w:t>
      </w:r>
      <w:r w:rsidRPr="004F49FD">
        <w:rPr>
          <w:rFonts w:ascii="Times New Roman" w:hAnsi="Times New Roman" w:cs="Times New Roman"/>
          <w:sz w:val="24"/>
          <w:szCs w:val="24"/>
        </w:rPr>
        <w:t>Authorized Mental Health First Aid Facilitator</w:t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</w:p>
    <w:p w14:paraId="6266BB01" w14:textId="3A1DEC9B" w:rsidR="007E56F3" w:rsidRPr="004F49FD" w:rsidRDefault="007E56F3" w:rsidP="007E56F3">
      <w:p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 xml:space="preserve">2014 – </w:t>
      </w:r>
      <w:r w:rsidR="00D65978">
        <w:rPr>
          <w:rFonts w:ascii="Times New Roman" w:hAnsi="Times New Roman" w:cs="Times New Roman"/>
          <w:sz w:val="24"/>
          <w:szCs w:val="24"/>
        </w:rPr>
        <w:t>2021</w:t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BB70C5">
        <w:rPr>
          <w:rFonts w:ascii="Times New Roman" w:hAnsi="Times New Roman" w:cs="Times New Roman"/>
          <w:sz w:val="24"/>
          <w:szCs w:val="24"/>
        </w:rPr>
        <w:t xml:space="preserve">     </w:t>
      </w:r>
      <w:r w:rsidRPr="004F49FD">
        <w:rPr>
          <w:rFonts w:ascii="Times New Roman" w:hAnsi="Times New Roman" w:cs="Times New Roman"/>
          <w:sz w:val="24"/>
          <w:szCs w:val="24"/>
        </w:rPr>
        <w:t>Authorized Stewards of Children Facilitator</w:t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</w:r>
    </w:p>
    <w:p w14:paraId="3EFFED77" w14:textId="77777777" w:rsidR="007F21E7" w:rsidRDefault="007F21E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05" w14:textId="02247632" w:rsidR="0071658C" w:rsidRPr="004F49FD" w:rsidRDefault="007F21E7" w:rsidP="0071658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URRENT TEACHING EXPERIENCE</w:t>
      </w:r>
    </w:p>
    <w:p w14:paraId="6266BB06" w14:textId="77777777" w:rsidR="0035552A" w:rsidRPr="004F49FD" w:rsidRDefault="0035552A" w:rsidP="0071658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266BB07" w14:textId="3B6D2510" w:rsidR="0035552A" w:rsidRPr="00E54A5E" w:rsidRDefault="00B85B87" w:rsidP="0071658C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54A5E">
        <w:rPr>
          <w:rFonts w:ascii="Times New Roman" w:hAnsi="Times New Roman" w:cs="Times New Roman"/>
          <w:b/>
          <w:bCs/>
          <w:sz w:val="24"/>
          <w:szCs w:val="24"/>
        </w:rPr>
        <w:t>BSW F</w:t>
      </w:r>
      <w:r w:rsidR="007F21E7" w:rsidRPr="00E54A5E">
        <w:rPr>
          <w:rFonts w:ascii="Times New Roman" w:hAnsi="Times New Roman" w:cs="Times New Roman"/>
          <w:b/>
          <w:bCs/>
          <w:sz w:val="24"/>
          <w:szCs w:val="24"/>
        </w:rPr>
        <w:t>ield Education Director</w:t>
      </w:r>
      <w:r w:rsidR="008D5899" w:rsidRPr="00E54A5E">
        <w:rPr>
          <w:rFonts w:ascii="Times New Roman" w:hAnsi="Times New Roman" w:cs="Times New Roman"/>
          <w:b/>
          <w:bCs/>
          <w:sz w:val="24"/>
          <w:szCs w:val="24"/>
        </w:rPr>
        <w:t xml:space="preserve">/Clinical Assistant </w:t>
      </w:r>
      <w:r w:rsidR="0035552A" w:rsidRPr="00E54A5E">
        <w:rPr>
          <w:rFonts w:ascii="Times New Roman" w:hAnsi="Times New Roman" w:cs="Times New Roman"/>
          <w:b/>
          <w:bCs/>
          <w:sz w:val="24"/>
          <w:szCs w:val="24"/>
        </w:rPr>
        <w:t>Instructor</w:t>
      </w:r>
      <w:r w:rsidR="00E54A5E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</w:t>
      </w:r>
      <w:r w:rsidR="00E54A5E">
        <w:rPr>
          <w:rFonts w:ascii="Times New Roman" w:hAnsi="Times New Roman" w:cs="Times New Roman"/>
          <w:sz w:val="24"/>
          <w:szCs w:val="24"/>
        </w:rPr>
        <w:t>Aug 2022</w:t>
      </w:r>
      <w:r w:rsidR="00E54A5E" w:rsidRPr="004F49FD">
        <w:rPr>
          <w:rFonts w:ascii="Times New Roman" w:hAnsi="Times New Roman" w:cs="Times New Roman"/>
          <w:sz w:val="24"/>
          <w:szCs w:val="24"/>
        </w:rPr>
        <w:t>-Current</w:t>
      </w:r>
    </w:p>
    <w:p w14:paraId="6266BB08" w14:textId="2E06FCD5" w:rsidR="0035552A" w:rsidRPr="004F49FD" w:rsidRDefault="0035552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Jackson State University</w:t>
      </w:r>
    </w:p>
    <w:p w14:paraId="6266BB09" w14:textId="74046B0D" w:rsidR="0035552A" w:rsidRDefault="0035552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Jackson, MS</w:t>
      </w:r>
    </w:p>
    <w:p w14:paraId="6266BB0C" w14:textId="73F72515" w:rsidR="00D0438B" w:rsidRPr="008130CB" w:rsidRDefault="00D0438B" w:rsidP="008130C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66BB0D" w14:textId="4D6AE392" w:rsidR="00D0438B" w:rsidRPr="00E54A5E" w:rsidRDefault="00086582" w:rsidP="00E54A5E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54A5E">
        <w:rPr>
          <w:rFonts w:ascii="Times New Roman" w:hAnsi="Times New Roman" w:cs="Times New Roman"/>
          <w:sz w:val="24"/>
          <w:szCs w:val="24"/>
        </w:rPr>
        <w:t>Develop</w:t>
      </w:r>
      <w:r w:rsidR="00A63114" w:rsidRPr="00E54A5E">
        <w:rPr>
          <w:rFonts w:ascii="Times New Roman" w:hAnsi="Times New Roman" w:cs="Times New Roman"/>
          <w:sz w:val="24"/>
          <w:szCs w:val="24"/>
        </w:rPr>
        <w:t xml:space="preserve">, </w:t>
      </w:r>
      <w:r w:rsidR="00F9712D" w:rsidRPr="00E54A5E">
        <w:rPr>
          <w:rFonts w:ascii="Times New Roman" w:hAnsi="Times New Roman" w:cs="Times New Roman"/>
          <w:sz w:val="24"/>
          <w:szCs w:val="24"/>
        </w:rPr>
        <w:t>implemen</w:t>
      </w:r>
      <w:r w:rsidRPr="00E54A5E">
        <w:rPr>
          <w:rFonts w:ascii="Times New Roman" w:hAnsi="Times New Roman" w:cs="Times New Roman"/>
          <w:sz w:val="24"/>
          <w:szCs w:val="24"/>
        </w:rPr>
        <w:t>t</w:t>
      </w:r>
      <w:r w:rsidR="00F9712D" w:rsidRPr="00E54A5E">
        <w:rPr>
          <w:rFonts w:ascii="Times New Roman" w:hAnsi="Times New Roman" w:cs="Times New Roman"/>
          <w:sz w:val="24"/>
          <w:szCs w:val="24"/>
        </w:rPr>
        <w:t>,</w:t>
      </w:r>
      <w:r w:rsidR="00A63114" w:rsidRPr="00E54A5E">
        <w:rPr>
          <w:rFonts w:ascii="Times New Roman" w:hAnsi="Times New Roman" w:cs="Times New Roman"/>
          <w:sz w:val="24"/>
          <w:szCs w:val="24"/>
        </w:rPr>
        <w:t xml:space="preserve"> and evaluat</w:t>
      </w:r>
      <w:r w:rsidRPr="00E54A5E">
        <w:rPr>
          <w:rFonts w:ascii="Times New Roman" w:hAnsi="Times New Roman" w:cs="Times New Roman"/>
          <w:sz w:val="24"/>
          <w:szCs w:val="24"/>
        </w:rPr>
        <w:t>e</w:t>
      </w:r>
      <w:r w:rsidR="00A63114" w:rsidRPr="00E54A5E">
        <w:rPr>
          <w:rFonts w:ascii="Times New Roman" w:hAnsi="Times New Roman" w:cs="Times New Roman"/>
          <w:sz w:val="24"/>
          <w:szCs w:val="24"/>
        </w:rPr>
        <w:t xml:space="preserve"> field education policies &amp; procedures </w:t>
      </w:r>
      <w:r w:rsidR="000C5629" w:rsidRPr="00E54A5E">
        <w:rPr>
          <w:rFonts w:ascii="Times New Roman" w:hAnsi="Times New Roman" w:cs="Times New Roman"/>
          <w:sz w:val="24"/>
          <w:szCs w:val="24"/>
        </w:rPr>
        <w:t>in alignment</w:t>
      </w:r>
      <w:r w:rsidR="00A63114" w:rsidRPr="00E54A5E">
        <w:rPr>
          <w:rFonts w:ascii="Times New Roman" w:hAnsi="Times New Roman" w:cs="Times New Roman"/>
          <w:sz w:val="24"/>
          <w:szCs w:val="24"/>
        </w:rPr>
        <w:t xml:space="preserve"> with </w:t>
      </w:r>
      <w:r w:rsidRPr="00E54A5E">
        <w:rPr>
          <w:rFonts w:ascii="Times New Roman" w:hAnsi="Times New Roman" w:cs="Times New Roman"/>
          <w:sz w:val="24"/>
          <w:szCs w:val="24"/>
        </w:rPr>
        <w:t xml:space="preserve">CSWE </w:t>
      </w:r>
      <w:r w:rsidR="00A63114" w:rsidRPr="00E54A5E">
        <w:rPr>
          <w:rFonts w:ascii="Times New Roman" w:hAnsi="Times New Roman" w:cs="Times New Roman"/>
          <w:sz w:val="24"/>
          <w:szCs w:val="24"/>
        </w:rPr>
        <w:t>accreditation standards.</w:t>
      </w:r>
    </w:p>
    <w:p w14:paraId="6266BB0F" w14:textId="15DB5897" w:rsidR="00D0438B" w:rsidRPr="00E54A5E" w:rsidRDefault="00A63114" w:rsidP="00E54A5E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54A5E">
        <w:rPr>
          <w:rFonts w:ascii="Times New Roman" w:hAnsi="Times New Roman" w:cs="Times New Roman"/>
          <w:sz w:val="24"/>
          <w:szCs w:val="24"/>
        </w:rPr>
        <w:t>Conduct field evaluations</w:t>
      </w:r>
      <w:r w:rsidR="00922938" w:rsidRPr="00E54A5E">
        <w:rPr>
          <w:rFonts w:ascii="Times New Roman" w:hAnsi="Times New Roman" w:cs="Times New Roman"/>
          <w:sz w:val="24"/>
          <w:szCs w:val="24"/>
        </w:rPr>
        <w:t>; maintain database for all field-related materials (e.g., student applications, placement records, and agency MOUs).</w:t>
      </w:r>
    </w:p>
    <w:p w14:paraId="1FF7071B" w14:textId="6018FF81" w:rsidR="00DF6F69" w:rsidRPr="000F7977" w:rsidRDefault="00983C0E" w:rsidP="00E54A5E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54A5E">
        <w:rPr>
          <w:rFonts w:ascii="Times New Roman" w:hAnsi="Times New Roman" w:cs="Times New Roman"/>
          <w:sz w:val="24"/>
          <w:szCs w:val="24"/>
        </w:rPr>
        <w:t>Co</w:t>
      </w:r>
      <w:r w:rsidR="008C722E" w:rsidRPr="00E54A5E">
        <w:rPr>
          <w:rFonts w:ascii="Times New Roman" w:hAnsi="Times New Roman" w:cs="Times New Roman"/>
          <w:sz w:val="24"/>
          <w:szCs w:val="24"/>
        </w:rPr>
        <w:t>llaborate wit</w:t>
      </w:r>
      <w:r w:rsidR="00347BE9" w:rsidRPr="00E54A5E">
        <w:rPr>
          <w:rFonts w:ascii="Times New Roman" w:hAnsi="Times New Roman" w:cs="Times New Roman"/>
          <w:sz w:val="24"/>
          <w:szCs w:val="24"/>
        </w:rPr>
        <w:t>h</w:t>
      </w:r>
      <w:r w:rsidR="008C722E" w:rsidRPr="00E54A5E">
        <w:rPr>
          <w:rFonts w:ascii="Times New Roman" w:hAnsi="Times New Roman" w:cs="Times New Roman"/>
          <w:sz w:val="24"/>
          <w:szCs w:val="24"/>
        </w:rPr>
        <w:t xml:space="preserve"> communit</w:t>
      </w:r>
      <w:r w:rsidR="00347BE9" w:rsidRPr="00E54A5E">
        <w:rPr>
          <w:rFonts w:ascii="Times New Roman" w:hAnsi="Times New Roman" w:cs="Times New Roman"/>
          <w:sz w:val="24"/>
          <w:szCs w:val="24"/>
        </w:rPr>
        <w:t>y</w:t>
      </w:r>
      <w:r w:rsidR="008C722E" w:rsidRPr="00E54A5E">
        <w:rPr>
          <w:rFonts w:ascii="Times New Roman" w:hAnsi="Times New Roman" w:cs="Times New Roman"/>
          <w:sz w:val="24"/>
          <w:szCs w:val="24"/>
        </w:rPr>
        <w:t xml:space="preserve"> agencies to develop and main</w:t>
      </w:r>
      <w:r w:rsidR="00347BE9" w:rsidRPr="00E54A5E">
        <w:rPr>
          <w:rFonts w:ascii="Times New Roman" w:hAnsi="Times New Roman" w:cs="Times New Roman"/>
          <w:sz w:val="24"/>
          <w:szCs w:val="24"/>
        </w:rPr>
        <w:t>tain field placement opportunities.</w:t>
      </w:r>
    </w:p>
    <w:p w14:paraId="5529C21E" w14:textId="193759DC" w:rsidR="000F7977" w:rsidRPr="00E54A5E" w:rsidRDefault="008C1994" w:rsidP="00E54A5E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ch students with appropriate internship sites based on educational needs/interests.</w:t>
      </w:r>
    </w:p>
    <w:p w14:paraId="719BD109" w14:textId="77777777" w:rsidR="009A430D" w:rsidRDefault="009A430D" w:rsidP="00347BE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4B2541E" w14:textId="6A8A6640" w:rsidR="00015BD2" w:rsidRPr="005A42C6" w:rsidRDefault="00015BD2" w:rsidP="00347BE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A42C6">
        <w:rPr>
          <w:rFonts w:ascii="Times New Roman" w:hAnsi="Times New Roman" w:cs="Times New Roman"/>
          <w:b/>
          <w:sz w:val="24"/>
          <w:szCs w:val="24"/>
        </w:rPr>
        <w:t>BSW Faculty Field Liaison</w:t>
      </w:r>
      <w:r w:rsidR="005A42C6">
        <w:rPr>
          <w:rFonts w:ascii="Times New Roman" w:hAnsi="Times New Roman" w:cs="Times New Roman"/>
          <w:b/>
          <w:sz w:val="24"/>
          <w:szCs w:val="24"/>
        </w:rPr>
        <w:tab/>
      </w:r>
      <w:r w:rsidR="005A42C6">
        <w:rPr>
          <w:rFonts w:ascii="Times New Roman" w:hAnsi="Times New Roman" w:cs="Times New Roman"/>
          <w:b/>
          <w:sz w:val="24"/>
          <w:szCs w:val="24"/>
        </w:rPr>
        <w:tab/>
      </w:r>
      <w:r w:rsidR="005A42C6">
        <w:rPr>
          <w:rFonts w:ascii="Times New Roman" w:hAnsi="Times New Roman" w:cs="Times New Roman"/>
          <w:b/>
          <w:sz w:val="24"/>
          <w:szCs w:val="24"/>
        </w:rPr>
        <w:tab/>
      </w:r>
      <w:r w:rsidR="005A42C6">
        <w:rPr>
          <w:rFonts w:ascii="Times New Roman" w:hAnsi="Times New Roman" w:cs="Times New Roman"/>
          <w:b/>
          <w:sz w:val="24"/>
          <w:szCs w:val="24"/>
        </w:rPr>
        <w:tab/>
      </w:r>
      <w:r w:rsidR="005A42C6">
        <w:rPr>
          <w:rFonts w:ascii="Times New Roman" w:hAnsi="Times New Roman" w:cs="Times New Roman"/>
          <w:b/>
          <w:sz w:val="24"/>
          <w:szCs w:val="24"/>
        </w:rPr>
        <w:tab/>
      </w:r>
      <w:r w:rsidR="005A42C6">
        <w:rPr>
          <w:rFonts w:ascii="Times New Roman" w:hAnsi="Times New Roman" w:cs="Times New Roman"/>
          <w:b/>
          <w:sz w:val="24"/>
          <w:szCs w:val="24"/>
        </w:rPr>
        <w:tab/>
      </w:r>
      <w:r w:rsidR="005A42C6">
        <w:rPr>
          <w:rFonts w:ascii="Times New Roman" w:hAnsi="Times New Roman" w:cs="Times New Roman"/>
          <w:b/>
          <w:sz w:val="24"/>
          <w:szCs w:val="24"/>
        </w:rPr>
        <w:tab/>
      </w:r>
      <w:r w:rsidR="005A42C6">
        <w:rPr>
          <w:rFonts w:ascii="Times New Roman" w:hAnsi="Times New Roman" w:cs="Times New Roman"/>
          <w:bCs/>
          <w:sz w:val="24"/>
          <w:szCs w:val="24"/>
        </w:rPr>
        <w:t>Aug 2015-</w:t>
      </w:r>
      <w:r w:rsidR="00E54A5E">
        <w:rPr>
          <w:rFonts w:ascii="Times New Roman" w:hAnsi="Times New Roman" w:cs="Times New Roman"/>
          <w:bCs/>
          <w:sz w:val="24"/>
          <w:szCs w:val="24"/>
        </w:rPr>
        <w:t xml:space="preserve">Aug </w:t>
      </w:r>
      <w:r w:rsidR="005A42C6">
        <w:rPr>
          <w:rFonts w:ascii="Times New Roman" w:hAnsi="Times New Roman" w:cs="Times New Roman"/>
          <w:bCs/>
          <w:sz w:val="24"/>
          <w:szCs w:val="24"/>
        </w:rPr>
        <w:t>2022</w:t>
      </w:r>
    </w:p>
    <w:p w14:paraId="7FEF3C3B" w14:textId="5C304A35" w:rsidR="00015BD2" w:rsidRDefault="00015BD2" w:rsidP="00347BE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Jackson State University</w:t>
      </w:r>
    </w:p>
    <w:p w14:paraId="18AEE555" w14:textId="53B1EE96" w:rsidR="00F551A1" w:rsidRDefault="00015BD2" w:rsidP="00347BE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Jackson, M</w:t>
      </w:r>
      <w:r w:rsidR="007F5168">
        <w:rPr>
          <w:rFonts w:ascii="Times New Roman" w:hAnsi="Times New Roman" w:cs="Times New Roman"/>
          <w:bCs/>
          <w:sz w:val="24"/>
          <w:szCs w:val="24"/>
        </w:rPr>
        <w:t>S</w:t>
      </w:r>
    </w:p>
    <w:p w14:paraId="195D2390" w14:textId="77777777" w:rsidR="00F551A1" w:rsidRDefault="00F551A1" w:rsidP="00347BE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7786213" w14:textId="07666B96" w:rsidR="00347BE9" w:rsidRPr="005A42C6" w:rsidRDefault="006642D2" w:rsidP="005A42C6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5A42C6">
        <w:rPr>
          <w:rFonts w:ascii="Times New Roman" w:hAnsi="Times New Roman" w:cs="Times New Roman"/>
          <w:bCs/>
          <w:sz w:val="24"/>
          <w:szCs w:val="24"/>
        </w:rPr>
        <w:t>Serve</w:t>
      </w:r>
      <w:r w:rsidR="00383A28" w:rsidRPr="005A42C6">
        <w:rPr>
          <w:rFonts w:ascii="Times New Roman" w:hAnsi="Times New Roman" w:cs="Times New Roman"/>
          <w:bCs/>
          <w:sz w:val="24"/>
          <w:szCs w:val="24"/>
        </w:rPr>
        <w:t>d</w:t>
      </w:r>
      <w:proofErr w:type="gramEnd"/>
      <w:r w:rsidR="00635AD8" w:rsidRPr="005A42C6">
        <w:rPr>
          <w:rFonts w:ascii="Times New Roman" w:hAnsi="Times New Roman" w:cs="Times New Roman"/>
          <w:bCs/>
          <w:sz w:val="24"/>
          <w:szCs w:val="24"/>
        </w:rPr>
        <w:t xml:space="preserve"> as the primary connection between students, field placement agencies, and the social work academic program.</w:t>
      </w:r>
    </w:p>
    <w:p w14:paraId="4F74612C" w14:textId="77777777" w:rsidR="001D667E" w:rsidRPr="005A42C6" w:rsidRDefault="00383A28" w:rsidP="005A42C6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A42C6">
        <w:rPr>
          <w:rFonts w:ascii="Times New Roman" w:hAnsi="Times New Roman" w:cs="Times New Roman"/>
          <w:bCs/>
          <w:sz w:val="24"/>
          <w:szCs w:val="24"/>
        </w:rPr>
        <w:t xml:space="preserve">Supported </w:t>
      </w:r>
      <w:r w:rsidR="001D667E" w:rsidRPr="005A42C6">
        <w:rPr>
          <w:rFonts w:ascii="Times New Roman" w:hAnsi="Times New Roman" w:cs="Times New Roman"/>
          <w:bCs/>
          <w:sz w:val="24"/>
          <w:szCs w:val="24"/>
        </w:rPr>
        <w:t>students in integrating fieldwork with classroom learning through structured reflection and assignments.</w:t>
      </w:r>
    </w:p>
    <w:p w14:paraId="423F091E" w14:textId="55C443B3" w:rsidR="00E43BFD" w:rsidRPr="005A42C6" w:rsidRDefault="001D667E" w:rsidP="005A42C6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A42C6">
        <w:rPr>
          <w:rFonts w:ascii="Times New Roman" w:hAnsi="Times New Roman" w:cs="Times New Roman"/>
          <w:bCs/>
          <w:sz w:val="24"/>
          <w:szCs w:val="24"/>
        </w:rPr>
        <w:t>Assist</w:t>
      </w:r>
      <w:r w:rsidR="000164B2" w:rsidRPr="005A42C6">
        <w:rPr>
          <w:rFonts w:ascii="Times New Roman" w:hAnsi="Times New Roman" w:cs="Times New Roman"/>
          <w:bCs/>
          <w:sz w:val="24"/>
          <w:szCs w:val="24"/>
        </w:rPr>
        <w:t>ed with the placement process by reviewing student preferences, agency availability, and learning goals.</w:t>
      </w:r>
      <w:r w:rsidR="00383A28" w:rsidRPr="005A42C6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7A91690" w14:textId="7A049C6D" w:rsidR="000164B2" w:rsidRPr="005A42C6" w:rsidRDefault="00FE338A" w:rsidP="005A42C6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A42C6">
        <w:rPr>
          <w:rFonts w:ascii="Times New Roman" w:hAnsi="Times New Roman" w:cs="Times New Roman"/>
          <w:bCs/>
          <w:sz w:val="24"/>
          <w:szCs w:val="24"/>
        </w:rPr>
        <w:t>Addressed any concerns or challenges related to field education, including</w:t>
      </w:r>
      <w:r w:rsidR="00474154" w:rsidRPr="005A42C6">
        <w:rPr>
          <w:rFonts w:ascii="Times New Roman" w:hAnsi="Times New Roman" w:cs="Times New Roman"/>
          <w:bCs/>
          <w:sz w:val="24"/>
          <w:szCs w:val="24"/>
        </w:rPr>
        <w:t xml:space="preserve"> conflict resolution.</w:t>
      </w:r>
    </w:p>
    <w:p w14:paraId="1AE266C9" w14:textId="77777777" w:rsidR="00DF1399" w:rsidRPr="00A63114" w:rsidRDefault="00DF1399" w:rsidP="00DF1399">
      <w:pPr>
        <w:spacing w:after="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6266BB11" w14:textId="5D33698E" w:rsidR="0035552A" w:rsidRPr="004F49FD" w:rsidRDefault="003F0C10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 w:rsidR="007F21E7">
        <w:rPr>
          <w:rFonts w:ascii="Times New Roman" w:hAnsi="Times New Roman" w:cs="Times New Roman"/>
          <w:b/>
          <w:sz w:val="24"/>
          <w:szCs w:val="24"/>
          <w:u w:val="single"/>
        </w:rPr>
        <w:t>DDITIONAL UNDERGRADUATE/GRADUATE COURSES INSTRUCTED</w:t>
      </w:r>
    </w:p>
    <w:p w14:paraId="6266BB12" w14:textId="38518296" w:rsidR="008D7473" w:rsidRDefault="008D7473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0B7A2D" w14:textId="49CC26A6" w:rsidR="00086582" w:rsidRPr="00086582" w:rsidRDefault="00086582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86582">
        <w:rPr>
          <w:rFonts w:ascii="Times New Roman" w:hAnsi="Times New Roman" w:cs="Times New Roman"/>
          <w:sz w:val="24"/>
          <w:szCs w:val="24"/>
        </w:rPr>
        <w:t>From August 2015 to Current Date</w:t>
      </w:r>
    </w:p>
    <w:p w14:paraId="145EC941" w14:textId="77777777" w:rsidR="00086582" w:rsidRPr="00086582" w:rsidRDefault="00086582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8497DE" w14:textId="37F385BF" w:rsidR="00872486" w:rsidRDefault="00872486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W575 Social Welfare Policy Ser</w:t>
      </w:r>
      <w:r w:rsidR="00BF4749">
        <w:rPr>
          <w:rFonts w:ascii="Times New Roman" w:hAnsi="Times New Roman" w:cs="Times New Roman"/>
          <w:sz w:val="24"/>
          <w:szCs w:val="24"/>
        </w:rPr>
        <w:t>vice &amp; Analysis</w:t>
      </w:r>
    </w:p>
    <w:p w14:paraId="6266BB13" w14:textId="5DEF7C68" w:rsidR="00B85B87" w:rsidRPr="004F49FD" w:rsidRDefault="001F168C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SW</w:t>
      </w:r>
      <w:r w:rsidR="006B40A3" w:rsidRPr="004F49FD">
        <w:rPr>
          <w:rFonts w:ascii="Times New Roman" w:hAnsi="Times New Roman" w:cs="Times New Roman"/>
          <w:sz w:val="24"/>
          <w:szCs w:val="24"/>
        </w:rPr>
        <w:t xml:space="preserve">499 </w:t>
      </w:r>
      <w:r w:rsidR="004721CE">
        <w:rPr>
          <w:rFonts w:ascii="Times New Roman" w:hAnsi="Times New Roman" w:cs="Times New Roman"/>
          <w:sz w:val="24"/>
          <w:szCs w:val="24"/>
        </w:rPr>
        <w:t xml:space="preserve">Integrative </w:t>
      </w:r>
      <w:r w:rsidR="006B40A3" w:rsidRPr="004F49FD">
        <w:rPr>
          <w:rFonts w:ascii="Times New Roman" w:hAnsi="Times New Roman" w:cs="Times New Roman"/>
          <w:sz w:val="24"/>
          <w:szCs w:val="24"/>
        </w:rPr>
        <w:t>Seminar</w:t>
      </w:r>
    </w:p>
    <w:p w14:paraId="6266BB14" w14:textId="3378E995" w:rsidR="00B85B87" w:rsidRDefault="001F168C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SW</w:t>
      </w:r>
      <w:r w:rsidR="006B40A3" w:rsidRPr="004F49FD">
        <w:rPr>
          <w:rFonts w:ascii="Times New Roman" w:hAnsi="Times New Roman" w:cs="Times New Roman"/>
          <w:sz w:val="24"/>
          <w:szCs w:val="24"/>
        </w:rPr>
        <w:t>498 Field</w:t>
      </w:r>
      <w:r w:rsidR="00AB1D47" w:rsidRPr="004F49FD">
        <w:rPr>
          <w:rFonts w:ascii="Times New Roman" w:hAnsi="Times New Roman" w:cs="Times New Roman"/>
          <w:sz w:val="24"/>
          <w:szCs w:val="24"/>
        </w:rPr>
        <w:t xml:space="preserve"> Practicum</w:t>
      </w:r>
    </w:p>
    <w:p w14:paraId="30FD50E8" w14:textId="4046D9D2" w:rsidR="0048443D" w:rsidRPr="004F49FD" w:rsidRDefault="0048443D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W385 Social Work Practice I</w:t>
      </w:r>
    </w:p>
    <w:p w14:paraId="6266BB15" w14:textId="506F029B" w:rsidR="0035552A" w:rsidRPr="004F49FD" w:rsidRDefault="008D7473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SW</w:t>
      </w:r>
      <w:r w:rsidR="006B40A3" w:rsidRPr="004F49FD">
        <w:rPr>
          <w:rFonts w:ascii="Times New Roman" w:hAnsi="Times New Roman" w:cs="Times New Roman"/>
          <w:sz w:val="24"/>
          <w:szCs w:val="24"/>
        </w:rPr>
        <w:t>486 Social</w:t>
      </w:r>
      <w:r w:rsidR="0035552A" w:rsidRPr="004F49FD">
        <w:rPr>
          <w:rFonts w:ascii="Times New Roman" w:hAnsi="Times New Roman" w:cs="Times New Roman"/>
          <w:sz w:val="24"/>
          <w:szCs w:val="24"/>
        </w:rPr>
        <w:t xml:space="preserve"> Work Practice II</w:t>
      </w:r>
    </w:p>
    <w:p w14:paraId="6266BB16" w14:textId="0337A6D9" w:rsidR="0035552A" w:rsidRPr="004F49FD" w:rsidRDefault="008D7473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SW</w:t>
      </w:r>
      <w:r w:rsidR="004721CE" w:rsidRPr="004F49FD">
        <w:rPr>
          <w:rFonts w:ascii="Times New Roman" w:hAnsi="Times New Roman" w:cs="Times New Roman"/>
          <w:sz w:val="24"/>
          <w:szCs w:val="24"/>
        </w:rPr>
        <w:t>485 Social</w:t>
      </w:r>
      <w:r w:rsidR="0035552A" w:rsidRPr="004F49FD">
        <w:rPr>
          <w:rFonts w:ascii="Times New Roman" w:hAnsi="Times New Roman" w:cs="Times New Roman"/>
          <w:sz w:val="24"/>
          <w:szCs w:val="24"/>
        </w:rPr>
        <w:t xml:space="preserve"> Work Skills and Interviewing</w:t>
      </w:r>
    </w:p>
    <w:p w14:paraId="6266BB17" w14:textId="263AB236" w:rsidR="008D7473" w:rsidRPr="004F49FD" w:rsidRDefault="008D589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SW</w:t>
      </w:r>
      <w:r w:rsidR="004721CE" w:rsidRPr="004F49FD">
        <w:rPr>
          <w:rFonts w:ascii="Times New Roman" w:hAnsi="Times New Roman" w:cs="Times New Roman"/>
          <w:sz w:val="24"/>
          <w:szCs w:val="24"/>
        </w:rPr>
        <w:t>455 Research</w:t>
      </w:r>
      <w:r w:rsidR="008D7473" w:rsidRPr="004F49FD">
        <w:rPr>
          <w:rFonts w:ascii="Times New Roman" w:hAnsi="Times New Roman" w:cs="Times New Roman"/>
          <w:sz w:val="24"/>
          <w:szCs w:val="24"/>
        </w:rPr>
        <w:t xml:space="preserve"> Methods</w:t>
      </w:r>
    </w:p>
    <w:p w14:paraId="6266BB18" w14:textId="33F84909" w:rsidR="008D7473" w:rsidRPr="004F49FD" w:rsidRDefault="008D7473" w:rsidP="008D747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lastRenderedPageBreak/>
        <w:t>SW</w:t>
      </w:r>
      <w:r w:rsidR="004721CE" w:rsidRPr="004F49FD">
        <w:rPr>
          <w:rFonts w:ascii="Times New Roman" w:hAnsi="Times New Roman" w:cs="Times New Roman"/>
          <w:sz w:val="24"/>
          <w:szCs w:val="24"/>
        </w:rPr>
        <w:t>421 Teen</w:t>
      </w:r>
      <w:r w:rsidRPr="004F49FD">
        <w:rPr>
          <w:rFonts w:ascii="Times New Roman" w:hAnsi="Times New Roman" w:cs="Times New Roman"/>
          <w:sz w:val="24"/>
          <w:szCs w:val="24"/>
        </w:rPr>
        <w:t xml:space="preserve"> Sex and Parenting</w:t>
      </w:r>
    </w:p>
    <w:p w14:paraId="6266BB19" w14:textId="1CCA458C" w:rsidR="008D7473" w:rsidRPr="004F49FD" w:rsidRDefault="008D7473" w:rsidP="008D747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SW</w:t>
      </w:r>
      <w:r w:rsidR="004721CE" w:rsidRPr="004F49FD">
        <w:rPr>
          <w:rFonts w:ascii="Times New Roman" w:hAnsi="Times New Roman" w:cs="Times New Roman"/>
          <w:sz w:val="24"/>
          <w:szCs w:val="24"/>
        </w:rPr>
        <w:t>420 Child</w:t>
      </w:r>
      <w:r w:rsidRPr="004F49FD">
        <w:rPr>
          <w:rFonts w:ascii="Times New Roman" w:hAnsi="Times New Roman" w:cs="Times New Roman"/>
          <w:sz w:val="24"/>
          <w:szCs w:val="24"/>
        </w:rPr>
        <w:t xml:space="preserve"> Abuse and Neglect</w:t>
      </w:r>
    </w:p>
    <w:p w14:paraId="6266BB1A" w14:textId="612D34F0" w:rsidR="008D7473" w:rsidRDefault="008D7473" w:rsidP="008D747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SW</w:t>
      </w:r>
      <w:r w:rsidR="004721CE" w:rsidRPr="004F49FD">
        <w:rPr>
          <w:rFonts w:ascii="Times New Roman" w:hAnsi="Times New Roman" w:cs="Times New Roman"/>
          <w:sz w:val="24"/>
          <w:szCs w:val="24"/>
        </w:rPr>
        <w:t>406 Death</w:t>
      </w:r>
      <w:r w:rsidRPr="004F49FD">
        <w:rPr>
          <w:rFonts w:ascii="Times New Roman" w:hAnsi="Times New Roman" w:cs="Times New Roman"/>
          <w:sz w:val="24"/>
          <w:szCs w:val="24"/>
        </w:rPr>
        <w:t xml:space="preserve"> and Dying</w:t>
      </w:r>
    </w:p>
    <w:p w14:paraId="504B5D6D" w14:textId="4F4D2774" w:rsidR="00442874" w:rsidRPr="004F49FD" w:rsidRDefault="00442874" w:rsidP="008D747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W360 S</w:t>
      </w:r>
      <w:r w:rsidR="00872486">
        <w:rPr>
          <w:rFonts w:ascii="Times New Roman" w:hAnsi="Times New Roman" w:cs="Times New Roman"/>
          <w:sz w:val="24"/>
          <w:szCs w:val="24"/>
        </w:rPr>
        <w:t>ocial Issues in Film</w:t>
      </w:r>
    </w:p>
    <w:p w14:paraId="6266BB1B" w14:textId="0A197766" w:rsidR="0035552A" w:rsidRDefault="008D7473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SW</w:t>
      </w:r>
      <w:r w:rsidR="004721CE" w:rsidRPr="004F49FD">
        <w:rPr>
          <w:rFonts w:ascii="Times New Roman" w:hAnsi="Times New Roman" w:cs="Times New Roman"/>
          <w:sz w:val="24"/>
          <w:szCs w:val="24"/>
        </w:rPr>
        <w:t>210 Professional</w:t>
      </w:r>
      <w:r w:rsidR="0035552A" w:rsidRPr="004F49FD">
        <w:rPr>
          <w:rFonts w:ascii="Times New Roman" w:hAnsi="Times New Roman" w:cs="Times New Roman"/>
          <w:sz w:val="24"/>
          <w:szCs w:val="24"/>
        </w:rPr>
        <w:t xml:space="preserve"> Development</w:t>
      </w:r>
    </w:p>
    <w:p w14:paraId="7858E35D" w14:textId="77777777" w:rsidR="002A0D70" w:rsidRDefault="002A0D70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A0295D4" w14:textId="77777777" w:rsidR="002A0D70" w:rsidRPr="004F49FD" w:rsidRDefault="002A0D70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22" w14:textId="532918E8" w:rsidR="0035552A" w:rsidRPr="00BD03DB" w:rsidRDefault="0035552A" w:rsidP="0071658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4F49FD">
        <w:rPr>
          <w:rFonts w:ascii="Times New Roman" w:hAnsi="Times New Roman" w:cs="Times New Roman"/>
          <w:b/>
          <w:sz w:val="24"/>
          <w:szCs w:val="24"/>
          <w:u w:val="single"/>
        </w:rPr>
        <w:t>Social Work Practice Experience</w:t>
      </w:r>
      <w:r w:rsidR="00BD03DB">
        <w:rPr>
          <w:rFonts w:ascii="Times New Roman" w:hAnsi="Times New Roman" w:cs="Times New Roman"/>
          <w:b/>
          <w:sz w:val="24"/>
          <w:szCs w:val="24"/>
        </w:rPr>
        <w:tab/>
      </w:r>
      <w:r w:rsidR="00BD03DB">
        <w:rPr>
          <w:rFonts w:ascii="Times New Roman" w:hAnsi="Times New Roman" w:cs="Times New Roman"/>
          <w:b/>
          <w:sz w:val="24"/>
          <w:szCs w:val="24"/>
        </w:rPr>
        <w:tab/>
      </w:r>
      <w:r w:rsidR="00BD03DB">
        <w:rPr>
          <w:rFonts w:ascii="Times New Roman" w:hAnsi="Times New Roman" w:cs="Times New Roman"/>
          <w:b/>
          <w:sz w:val="24"/>
          <w:szCs w:val="24"/>
        </w:rPr>
        <w:tab/>
      </w:r>
      <w:r w:rsidR="00BD03DB">
        <w:rPr>
          <w:rFonts w:ascii="Times New Roman" w:hAnsi="Times New Roman" w:cs="Times New Roman"/>
          <w:b/>
          <w:sz w:val="24"/>
          <w:szCs w:val="24"/>
        </w:rPr>
        <w:tab/>
      </w:r>
      <w:r w:rsidR="00BD03DB">
        <w:rPr>
          <w:rFonts w:ascii="Times New Roman" w:hAnsi="Times New Roman" w:cs="Times New Roman"/>
          <w:b/>
          <w:sz w:val="24"/>
          <w:szCs w:val="24"/>
        </w:rPr>
        <w:tab/>
      </w:r>
      <w:r w:rsidR="00BD03DB">
        <w:rPr>
          <w:rFonts w:ascii="Times New Roman" w:hAnsi="Times New Roman" w:cs="Times New Roman"/>
          <w:b/>
          <w:sz w:val="24"/>
          <w:szCs w:val="24"/>
        </w:rPr>
        <w:tab/>
      </w:r>
      <w:r w:rsidR="00BD03DB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266BB23" w14:textId="135B866D" w:rsidR="008D5899" w:rsidRDefault="008D5899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4740228" w14:textId="282DD4A1" w:rsidR="005A42C6" w:rsidRDefault="008823A9" w:rsidP="0071658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nior Social Worker – Emergency Department</w:t>
      </w:r>
      <w:r w:rsidR="00382448">
        <w:rPr>
          <w:rFonts w:ascii="Times New Roman" w:hAnsi="Times New Roman" w:cs="Times New Roman"/>
          <w:b/>
          <w:sz w:val="24"/>
          <w:szCs w:val="24"/>
        </w:rPr>
        <w:t xml:space="preserve">-(Suicide </w:t>
      </w:r>
      <w:proofErr w:type="gramStart"/>
      <w:r w:rsidR="00382448">
        <w:rPr>
          <w:rFonts w:ascii="Times New Roman" w:hAnsi="Times New Roman" w:cs="Times New Roman"/>
          <w:b/>
          <w:sz w:val="24"/>
          <w:szCs w:val="24"/>
        </w:rPr>
        <w:t>Prevention)</w:t>
      </w:r>
      <w:r w:rsidR="00864313">
        <w:rPr>
          <w:rFonts w:ascii="Times New Roman" w:hAnsi="Times New Roman" w:cs="Times New Roman"/>
          <w:b/>
          <w:sz w:val="24"/>
          <w:szCs w:val="24"/>
        </w:rPr>
        <w:t xml:space="preserve">   </w:t>
      </w:r>
      <w:proofErr w:type="gramEnd"/>
      <w:r w:rsidR="00864313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864313">
        <w:rPr>
          <w:rFonts w:ascii="Times New Roman" w:hAnsi="Times New Roman" w:cs="Times New Roman"/>
          <w:bCs/>
          <w:sz w:val="24"/>
          <w:szCs w:val="24"/>
        </w:rPr>
        <w:t>Jan 2022-</w:t>
      </w:r>
      <w:r w:rsidR="00E540FD">
        <w:rPr>
          <w:rFonts w:ascii="Times New Roman" w:hAnsi="Times New Roman" w:cs="Times New Roman"/>
          <w:bCs/>
          <w:sz w:val="24"/>
          <w:szCs w:val="24"/>
        </w:rPr>
        <w:t>Sep 2025</w:t>
      </w:r>
      <w:r w:rsidR="00864313">
        <w:rPr>
          <w:rFonts w:ascii="Times New Roman" w:hAnsi="Times New Roman" w:cs="Times New Roman"/>
          <w:bCs/>
          <w:sz w:val="24"/>
          <w:szCs w:val="24"/>
        </w:rPr>
        <w:t xml:space="preserve">   </w:t>
      </w:r>
    </w:p>
    <w:p w14:paraId="17DCF382" w14:textId="77777777" w:rsidR="005A42C6" w:rsidRDefault="008823A9" w:rsidP="0071658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.V. (Sonny) Montgomery VA Medical Clinic</w:t>
      </w:r>
    </w:p>
    <w:p w14:paraId="3E9D996C" w14:textId="428F8B39" w:rsidR="008823A9" w:rsidRPr="005A42C6" w:rsidRDefault="00967601" w:rsidP="0071658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823A9">
        <w:rPr>
          <w:rFonts w:ascii="Times New Roman" w:hAnsi="Times New Roman" w:cs="Times New Roman"/>
          <w:bCs/>
          <w:sz w:val="24"/>
          <w:szCs w:val="24"/>
        </w:rPr>
        <w:t>Jackson, MS</w:t>
      </w:r>
    </w:p>
    <w:p w14:paraId="37EEDB35" w14:textId="615C6122" w:rsidR="008823A9" w:rsidRDefault="008823A9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547D23DE" w14:textId="4EE108A7" w:rsidR="008823A9" w:rsidRPr="005A42C6" w:rsidRDefault="008823A9" w:rsidP="005A42C6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5A42C6">
        <w:rPr>
          <w:rFonts w:ascii="Times New Roman" w:hAnsi="Times New Roman" w:cs="Times New Roman"/>
          <w:sz w:val="24"/>
          <w:szCs w:val="24"/>
        </w:rPr>
        <w:t>Provide psychiatric emergency services and assessment of mental health and psychosocial needs to suicidal/homicidal Veterans in Emergency Department setting.</w:t>
      </w:r>
    </w:p>
    <w:p w14:paraId="5FD5EB24" w14:textId="252A5EF9" w:rsidR="008823A9" w:rsidRPr="005A42C6" w:rsidRDefault="008823A9" w:rsidP="005A42C6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5A42C6">
        <w:rPr>
          <w:rFonts w:ascii="Times New Roman" w:hAnsi="Times New Roman" w:cs="Times New Roman"/>
          <w:sz w:val="24"/>
          <w:szCs w:val="24"/>
        </w:rPr>
        <w:t>Provide mental health diagnoses, disabilities, and treatment procedures to include acute, chronic, and traumatic illnesses/injuries; common medications and their effects/side effects; and medical.</w:t>
      </w:r>
    </w:p>
    <w:p w14:paraId="2CAAA8B5" w14:textId="61D64371" w:rsidR="008823A9" w:rsidRPr="005A42C6" w:rsidRDefault="008823A9" w:rsidP="005A42C6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5A42C6">
        <w:rPr>
          <w:rFonts w:ascii="Times New Roman" w:hAnsi="Times New Roman" w:cs="Times New Roman"/>
          <w:sz w:val="24"/>
          <w:szCs w:val="24"/>
        </w:rPr>
        <w:t>Utilize a range of specialized interventions and treatment modalities used in specialty treatment programs or with Veterans in crisis, to include individual, group, and/or family counseling and psychotherapy.</w:t>
      </w:r>
    </w:p>
    <w:p w14:paraId="6266BB2A" w14:textId="4D970412" w:rsidR="00290052" w:rsidRPr="005A42C6" w:rsidRDefault="008823A9" w:rsidP="005A42C6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5A42C6">
        <w:rPr>
          <w:rFonts w:ascii="Times New Roman" w:hAnsi="Times New Roman" w:cs="Times New Roman"/>
          <w:sz w:val="24"/>
          <w:szCs w:val="24"/>
        </w:rPr>
        <w:t>Provide specialized consultation to colleagues on the psychosocial treatment of patients in the service delivery area, as well as role modeling effective social work practice skills</w:t>
      </w:r>
      <w:r w:rsidR="00683BDE" w:rsidRPr="005A42C6">
        <w:rPr>
          <w:rFonts w:ascii="Times New Roman" w:hAnsi="Times New Roman" w:cs="Times New Roman"/>
          <w:sz w:val="24"/>
          <w:szCs w:val="24"/>
        </w:rPr>
        <w:t>.</w:t>
      </w:r>
    </w:p>
    <w:p w14:paraId="6266BB2B" w14:textId="33C4C09C" w:rsidR="0035552A" w:rsidRPr="004F49FD" w:rsidRDefault="0035552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b/>
          <w:sz w:val="24"/>
          <w:szCs w:val="24"/>
        </w:rPr>
        <w:t>Director of Programs/Admissions</w:t>
      </w:r>
      <w:r w:rsidR="00477FF6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</w:t>
      </w:r>
      <w:r w:rsidR="00477FF6">
        <w:rPr>
          <w:rFonts w:ascii="Times New Roman" w:hAnsi="Times New Roman" w:cs="Times New Roman"/>
          <w:sz w:val="24"/>
          <w:szCs w:val="24"/>
        </w:rPr>
        <w:t xml:space="preserve">July </w:t>
      </w:r>
      <w:r w:rsidR="00477FF6" w:rsidRPr="004F49FD">
        <w:rPr>
          <w:rFonts w:ascii="Times New Roman" w:hAnsi="Times New Roman" w:cs="Times New Roman"/>
          <w:sz w:val="24"/>
          <w:szCs w:val="24"/>
        </w:rPr>
        <w:t>2013-</w:t>
      </w:r>
      <w:r w:rsidR="00477FF6">
        <w:rPr>
          <w:rFonts w:ascii="Times New Roman" w:hAnsi="Times New Roman" w:cs="Times New Roman"/>
          <w:sz w:val="24"/>
          <w:szCs w:val="24"/>
        </w:rPr>
        <w:t xml:space="preserve"> Aug </w:t>
      </w:r>
      <w:r w:rsidR="00477FF6" w:rsidRPr="004F49FD">
        <w:rPr>
          <w:rFonts w:ascii="Times New Roman" w:hAnsi="Times New Roman" w:cs="Times New Roman"/>
          <w:sz w:val="24"/>
          <w:szCs w:val="24"/>
        </w:rPr>
        <w:t>2015</w:t>
      </w:r>
    </w:p>
    <w:p w14:paraId="6266BB2C" w14:textId="1E06EBAE" w:rsidR="0035552A" w:rsidRPr="004F49FD" w:rsidRDefault="0035552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Methodist Children’</w:t>
      </w:r>
      <w:r w:rsidR="002705FB" w:rsidRPr="004F49FD">
        <w:rPr>
          <w:rFonts w:ascii="Times New Roman" w:hAnsi="Times New Roman" w:cs="Times New Roman"/>
          <w:sz w:val="24"/>
          <w:szCs w:val="24"/>
        </w:rPr>
        <w:t>s Homes</w:t>
      </w:r>
    </w:p>
    <w:p w14:paraId="6266BB2D" w14:textId="3DAB6151" w:rsidR="00D174CF" w:rsidRPr="004F49FD" w:rsidRDefault="0035552A" w:rsidP="00D174C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Jackson, MS</w:t>
      </w:r>
    </w:p>
    <w:p w14:paraId="6266BB2E" w14:textId="1220699E" w:rsidR="00D174CF" w:rsidRPr="004F49FD" w:rsidRDefault="00832DF7" w:rsidP="00477FF6">
      <w:pPr>
        <w:pStyle w:val="NoSpacing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d</w:t>
      </w:r>
      <w:r w:rsidR="00D174CF" w:rsidRPr="004F49FD">
        <w:rPr>
          <w:rFonts w:ascii="Times New Roman" w:hAnsi="Times New Roman" w:cs="Times New Roman"/>
          <w:sz w:val="24"/>
          <w:szCs w:val="24"/>
        </w:rPr>
        <w:t xml:space="preserve"> and coordinated all </w:t>
      </w:r>
      <w:r>
        <w:rPr>
          <w:rFonts w:ascii="Times New Roman" w:hAnsi="Times New Roman" w:cs="Times New Roman"/>
          <w:sz w:val="24"/>
          <w:szCs w:val="24"/>
        </w:rPr>
        <w:t xml:space="preserve">children and youth </w:t>
      </w:r>
      <w:r w:rsidR="00D174CF" w:rsidRPr="004F49FD">
        <w:rPr>
          <w:rFonts w:ascii="Times New Roman" w:hAnsi="Times New Roman" w:cs="Times New Roman"/>
          <w:sz w:val="24"/>
          <w:szCs w:val="24"/>
        </w:rPr>
        <w:t>placement refer</w:t>
      </w:r>
      <w:r>
        <w:rPr>
          <w:rFonts w:ascii="Times New Roman" w:hAnsi="Times New Roman" w:cs="Times New Roman"/>
          <w:sz w:val="24"/>
          <w:szCs w:val="24"/>
        </w:rPr>
        <w:t>rals t</w:t>
      </w:r>
      <w:r w:rsidR="00477FF6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Methodist Children’s </w:t>
      </w:r>
      <w:r w:rsidR="00D174CF" w:rsidRPr="004F49FD">
        <w:rPr>
          <w:rFonts w:ascii="Times New Roman" w:hAnsi="Times New Roman" w:cs="Times New Roman"/>
          <w:sz w:val="24"/>
          <w:szCs w:val="24"/>
        </w:rPr>
        <w:t>Hom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266BB2F" w14:textId="6AA2E8C2" w:rsidR="00D174CF" w:rsidRPr="004F49FD" w:rsidRDefault="00832DF7" w:rsidP="00477FF6">
      <w:pPr>
        <w:pStyle w:val="NoSpacing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rved as liaison for Methodist Children’s Homes between </w:t>
      </w:r>
      <w:r w:rsidR="00D174CF" w:rsidRPr="004F49FD">
        <w:rPr>
          <w:rFonts w:ascii="Times New Roman" w:hAnsi="Times New Roman" w:cs="Times New Roman"/>
          <w:sz w:val="24"/>
          <w:szCs w:val="24"/>
        </w:rPr>
        <w:t>Mississippi Child</w:t>
      </w:r>
      <w:r w:rsidR="004F49FD" w:rsidRPr="004F49FD">
        <w:rPr>
          <w:rFonts w:ascii="Times New Roman" w:hAnsi="Times New Roman" w:cs="Times New Roman"/>
          <w:sz w:val="24"/>
          <w:szCs w:val="24"/>
        </w:rPr>
        <w:t xml:space="preserve"> </w:t>
      </w:r>
      <w:r w:rsidR="00D174CF" w:rsidRPr="004F49FD">
        <w:rPr>
          <w:rFonts w:ascii="Times New Roman" w:hAnsi="Times New Roman" w:cs="Times New Roman"/>
          <w:sz w:val="24"/>
          <w:szCs w:val="24"/>
        </w:rPr>
        <w:t>Protection Services and Department of Mental Health agencies</w:t>
      </w:r>
      <w:r>
        <w:rPr>
          <w:rFonts w:ascii="Times New Roman" w:hAnsi="Times New Roman" w:cs="Times New Roman"/>
          <w:sz w:val="24"/>
          <w:szCs w:val="24"/>
        </w:rPr>
        <w:t xml:space="preserve"> to coordinate State of Mississippi policies/procedures for the care of foster care children and youth</w:t>
      </w:r>
      <w:r w:rsidR="00D174CF" w:rsidRPr="004F49FD">
        <w:rPr>
          <w:rFonts w:ascii="Times New Roman" w:hAnsi="Times New Roman" w:cs="Times New Roman"/>
          <w:sz w:val="24"/>
          <w:szCs w:val="24"/>
        </w:rPr>
        <w:t>.</w:t>
      </w:r>
    </w:p>
    <w:p w14:paraId="6266BB30" w14:textId="42B18D5A" w:rsidR="00D174CF" w:rsidRPr="00477FF6" w:rsidRDefault="00D174CF" w:rsidP="00477FF6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77FF6">
        <w:rPr>
          <w:rFonts w:ascii="Times New Roman" w:hAnsi="Times New Roman" w:cs="Times New Roman"/>
          <w:sz w:val="24"/>
          <w:szCs w:val="24"/>
        </w:rPr>
        <w:t xml:space="preserve">Created and maintained an accurate census of admissions, transfers, and </w:t>
      </w:r>
      <w:r w:rsidRPr="00477FF6">
        <w:rPr>
          <w:rFonts w:ascii="Times New Roman" w:hAnsi="Times New Roman" w:cs="Times New Roman"/>
          <w:sz w:val="24"/>
          <w:szCs w:val="24"/>
        </w:rPr>
        <w:tab/>
      </w:r>
      <w:r w:rsidR="004F49FD" w:rsidRPr="00477FF6">
        <w:rPr>
          <w:rFonts w:ascii="Times New Roman" w:hAnsi="Times New Roman" w:cs="Times New Roman"/>
          <w:sz w:val="24"/>
          <w:szCs w:val="24"/>
        </w:rPr>
        <w:t xml:space="preserve">   </w:t>
      </w:r>
      <w:r w:rsidRPr="00477FF6">
        <w:rPr>
          <w:rFonts w:ascii="Times New Roman" w:hAnsi="Times New Roman" w:cs="Times New Roman"/>
          <w:sz w:val="24"/>
          <w:szCs w:val="24"/>
        </w:rPr>
        <w:t xml:space="preserve">discharges creating </w:t>
      </w:r>
      <w:proofErr w:type="gramStart"/>
      <w:r w:rsidRPr="00477FF6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477FF6">
        <w:rPr>
          <w:rFonts w:ascii="Times New Roman" w:hAnsi="Times New Roman" w:cs="Times New Roman"/>
          <w:sz w:val="24"/>
          <w:szCs w:val="24"/>
        </w:rPr>
        <w:t xml:space="preserve"> environment for research-informed practice.</w:t>
      </w:r>
    </w:p>
    <w:p w14:paraId="6266BB31" w14:textId="6FCE2223" w:rsidR="00D174CF" w:rsidRPr="00477FF6" w:rsidRDefault="00D174CF" w:rsidP="00477FF6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77FF6">
        <w:rPr>
          <w:rFonts w:ascii="Times New Roman" w:hAnsi="Times New Roman" w:cs="Times New Roman"/>
          <w:sz w:val="24"/>
          <w:szCs w:val="24"/>
        </w:rPr>
        <w:t xml:space="preserve">Conducted admission meetings with staff and </w:t>
      </w:r>
      <w:r w:rsidR="00832DF7" w:rsidRPr="00477FF6">
        <w:rPr>
          <w:rFonts w:ascii="Times New Roman" w:hAnsi="Times New Roman" w:cs="Times New Roman"/>
          <w:sz w:val="24"/>
          <w:szCs w:val="24"/>
        </w:rPr>
        <w:t>coordinated/</w:t>
      </w:r>
      <w:r w:rsidRPr="00477FF6">
        <w:rPr>
          <w:rFonts w:ascii="Times New Roman" w:hAnsi="Times New Roman" w:cs="Times New Roman"/>
          <w:sz w:val="24"/>
          <w:szCs w:val="24"/>
        </w:rPr>
        <w:t>faci</w:t>
      </w:r>
      <w:r w:rsidR="00832DF7" w:rsidRPr="00477FF6">
        <w:rPr>
          <w:rFonts w:ascii="Times New Roman" w:hAnsi="Times New Roman" w:cs="Times New Roman"/>
          <w:sz w:val="24"/>
          <w:szCs w:val="24"/>
        </w:rPr>
        <w:t xml:space="preserve">litated </w:t>
      </w:r>
      <w:r w:rsidR="00161E43" w:rsidRPr="00477FF6">
        <w:rPr>
          <w:rFonts w:ascii="Times New Roman" w:hAnsi="Times New Roman" w:cs="Times New Roman"/>
          <w:sz w:val="24"/>
          <w:szCs w:val="24"/>
        </w:rPr>
        <w:t xml:space="preserve">any </w:t>
      </w:r>
      <w:proofErr w:type="gramStart"/>
      <w:r w:rsidR="00161E43" w:rsidRPr="00477FF6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832DF7" w:rsidRPr="00477FF6">
        <w:rPr>
          <w:rFonts w:ascii="Times New Roman" w:hAnsi="Times New Roman" w:cs="Times New Roman"/>
          <w:sz w:val="24"/>
          <w:szCs w:val="24"/>
        </w:rPr>
        <w:t>required trai</w:t>
      </w:r>
      <w:r w:rsidR="00161E43" w:rsidRPr="00477FF6">
        <w:rPr>
          <w:rFonts w:ascii="Times New Roman" w:hAnsi="Times New Roman" w:cs="Times New Roman"/>
          <w:sz w:val="24"/>
          <w:szCs w:val="24"/>
        </w:rPr>
        <w:t>nings</w:t>
      </w:r>
      <w:proofErr w:type="gramEnd"/>
      <w:r w:rsidR="00161E43" w:rsidRPr="00477FF6">
        <w:rPr>
          <w:rFonts w:ascii="Times New Roman" w:hAnsi="Times New Roman" w:cs="Times New Roman"/>
          <w:sz w:val="24"/>
          <w:szCs w:val="24"/>
        </w:rPr>
        <w:t xml:space="preserve"> needed for </w:t>
      </w:r>
      <w:r w:rsidRPr="00477FF6">
        <w:rPr>
          <w:rFonts w:ascii="Times New Roman" w:hAnsi="Times New Roman" w:cs="Times New Roman"/>
          <w:sz w:val="24"/>
          <w:szCs w:val="24"/>
        </w:rPr>
        <w:t>staff.</w:t>
      </w:r>
    </w:p>
    <w:p w14:paraId="6266BB32" w14:textId="77777777" w:rsidR="0035552A" w:rsidRPr="004F49FD" w:rsidRDefault="0035552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35" w14:textId="02FA4928" w:rsidR="0035552A" w:rsidRPr="004F49FD" w:rsidRDefault="00583245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rector of Programs</w:t>
      </w:r>
      <w:r w:rsidR="00B4367E">
        <w:rPr>
          <w:rFonts w:ascii="Times New Roman" w:hAnsi="Times New Roman" w:cs="Times New Roman"/>
          <w:b/>
          <w:sz w:val="24"/>
          <w:szCs w:val="24"/>
        </w:rPr>
        <w:t xml:space="preserve"> -Hope House</w:t>
      </w:r>
      <w:r w:rsidR="00B4367E">
        <w:rPr>
          <w:rFonts w:ascii="Times New Roman" w:hAnsi="Times New Roman" w:cs="Times New Roman"/>
          <w:b/>
          <w:sz w:val="24"/>
          <w:szCs w:val="24"/>
        </w:rPr>
        <w:tab/>
      </w:r>
      <w:r w:rsidR="00B4367E">
        <w:rPr>
          <w:rFonts w:ascii="Times New Roman" w:hAnsi="Times New Roman" w:cs="Times New Roman"/>
          <w:b/>
          <w:sz w:val="24"/>
          <w:szCs w:val="24"/>
        </w:rPr>
        <w:tab/>
      </w:r>
      <w:r w:rsidR="00B4367E">
        <w:rPr>
          <w:rFonts w:ascii="Times New Roman" w:hAnsi="Times New Roman" w:cs="Times New Roman"/>
          <w:b/>
          <w:sz w:val="24"/>
          <w:szCs w:val="24"/>
        </w:rPr>
        <w:tab/>
      </w:r>
      <w:r w:rsidR="00B4367E">
        <w:rPr>
          <w:rFonts w:ascii="Times New Roman" w:hAnsi="Times New Roman" w:cs="Times New Roman"/>
          <w:b/>
          <w:sz w:val="24"/>
          <w:szCs w:val="24"/>
        </w:rPr>
        <w:tab/>
      </w:r>
      <w:r w:rsidR="00B4367E">
        <w:rPr>
          <w:rFonts w:ascii="Times New Roman" w:hAnsi="Times New Roman" w:cs="Times New Roman"/>
          <w:b/>
          <w:sz w:val="24"/>
          <w:szCs w:val="24"/>
        </w:rPr>
        <w:tab/>
      </w:r>
      <w:r w:rsidR="00B4367E">
        <w:rPr>
          <w:rFonts w:ascii="Times New Roman" w:hAnsi="Times New Roman" w:cs="Times New Roman"/>
          <w:b/>
          <w:sz w:val="24"/>
          <w:szCs w:val="24"/>
        </w:rPr>
        <w:tab/>
      </w:r>
      <w:r w:rsidR="00B4367E" w:rsidRPr="00B4367E">
        <w:rPr>
          <w:rFonts w:ascii="Times New Roman" w:hAnsi="Times New Roman" w:cs="Times New Roman"/>
          <w:bCs/>
          <w:sz w:val="24"/>
          <w:szCs w:val="24"/>
        </w:rPr>
        <w:t>Feb</w:t>
      </w:r>
      <w:r w:rsidR="00B4367E">
        <w:rPr>
          <w:rFonts w:ascii="Times New Roman" w:hAnsi="Times New Roman" w:cs="Times New Roman"/>
          <w:sz w:val="24"/>
          <w:szCs w:val="24"/>
        </w:rPr>
        <w:t xml:space="preserve"> </w:t>
      </w:r>
      <w:r w:rsidR="00B4367E" w:rsidRPr="004F49FD">
        <w:rPr>
          <w:rFonts w:ascii="Times New Roman" w:hAnsi="Times New Roman" w:cs="Times New Roman"/>
          <w:sz w:val="24"/>
          <w:szCs w:val="24"/>
        </w:rPr>
        <w:t>2010-</w:t>
      </w:r>
      <w:r w:rsidR="00B4367E">
        <w:rPr>
          <w:rFonts w:ascii="Times New Roman" w:hAnsi="Times New Roman" w:cs="Times New Roman"/>
          <w:sz w:val="24"/>
          <w:szCs w:val="24"/>
        </w:rPr>
        <w:t xml:space="preserve"> Ju</w:t>
      </w:r>
      <w:r w:rsidR="0082589D">
        <w:rPr>
          <w:rFonts w:ascii="Times New Roman" w:hAnsi="Times New Roman" w:cs="Times New Roman"/>
          <w:sz w:val="24"/>
          <w:szCs w:val="24"/>
        </w:rPr>
        <w:t xml:space="preserve">ly </w:t>
      </w:r>
      <w:r w:rsidR="00B4367E" w:rsidRPr="004F49FD">
        <w:rPr>
          <w:rFonts w:ascii="Times New Roman" w:hAnsi="Times New Roman" w:cs="Times New Roman"/>
          <w:sz w:val="24"/>
          <w:szCs w:val="24"/>
        </w:rPr>
        <w:t>2013</w:t>
      </w:r>
    </w:p>
    <w:p w14:paraId="6266BB36" w14:textId="742FBB3A" w:rsidR="00D12DB9" w:rsidRPr="004F49FD" w:rsidRDefault="00D12DB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Glynn Community Crisis Center</w:t>
      </w:r>
      <w:r w:rsidR="00E463FD" w:rsidRPr="004F49FD">
        <w:rPr>
          <w:rFonts w:ascii="Times New Roman" w:hAnsi="Times New Roman" w:cs="Times New Roman"/>
          <w:sz w:val="24"/>
          <w:szCs w:val="24"/>
        </w:rPr>
        <w:t>-Domestic Violence Shelter</w:t>
      </w:r>
    </w:p>
    <w:p w14:paraId="6266BB37" w14:textId="252396A0" w:rsidR="00D12DB9" w:rsidRPr="004F49FD" w:rsidRDefault="00D12DB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Brunswick, GA</w:t>
      </w:r>
    </w:p>
    <w:p w14:paraId="6266BB38" w14:textId="7C7BD2CA" w:rsidR="00D174CF" w:rsidRPr="00583245" w:rsidRDefault="00D174CF" w:rsidP="00583245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3245">
        <w:rPr>
          <w:rFonts w:ascii="Times New Roman" w:hAnsi="Times New Roman" w:cs="Times New Roman"/>
          <w:sz w:val="24"/>
          <w:szCs w:val="24"/>
        </w:rPr>
        <w:t>Supervised daily operations of a transitional living facility (Hope House), to include supervision of staff, client services, facility maintenance and coordination of volunteer services.</w:t>
      </w:r>
    </w:p>
    <w:p w14:paraId="6266BB39" w14:textId="73F8E201" w:rsidR="00D174CF" w:rsidRPr="00583245" w:rsidRDefault="00161E43" w:rsidP="00583245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3245">
        <w:rPr>
          <w:rFonts w:ascii="Times New Roman" w:hAnsi="Times New Roman" w:cs="Times New Roman"/>
          <w:sz w:val="24"/>
          <w:szCs w:val="24"/>
        </w:rPr>
        <w:t xml:space="preserve">Monitored and regulated </w:t>
      </w:r>
      <w:r w:rsidR="00D174CF" w:rsidRPr="00583245">
        <w:rPr>
          <w:rFonts w:ascii="Times New Roman" w:hAnsi="Times New Roman" w:cs="Times New Roman"/>
          <w:sz w:val="24"/>
          <w:szCs w:val="24"/>
        </w:rPr>
        <w:t>spending of fiscal budget, maintaining strict adherence to county and state grant requirements.</w:t>
      </w:r>
    </w:p>
    <w:p w14:paraId="6266BB3A" w14:textId="4949D7EC" w:rsidR="00D174CF" w:rsidRPr="00583245" w:rsidRDefault="00D174CF" w:rsidP="00583245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3245">
        <w:rPr>
          <w:rFonts w:ascii="Times New Roman" w:hAnsi="Times New Roman" w:cs="Times New Roman"/>
          <w:sz w:val="24"/>
          <w:szCs w:val="24"/>
        </w:rPr>
        <w:lastRenderedPageBreak/>
        <w:t>Proactive in r</w:t>
      </w:r>
      <w:r w:rsidR="00161E43" w:rsidRPr="00583245">
        <w:rPr>
          <w:rFonts w:ascii="Times New Roman" w:hAnsi="Times New Roman" w:cs="Times New Roman"/>
          <w:sz w:val="24"/>
          <w:szCs w:val="24"/>
        </w:rPr>
        <w:t xml:space="preserve">esearching statistical data, </w:t>
      </w:r>
      <w:r w:rsidR="00CF6EF5" w:rsidRPr="00583245">
        <w:rPr>
          <w:rFonts w:ascii="Times New Roman" w:hAnsi="Times New Roman" w:cs="Times New Roman"/>
          <w:sz w:val="24"/>
          <w:szCs w:val="24"/>
        </w:rPr>
        <w:t>writing,</w:t>
      </w:r>
      <w:r w:rsidR="00161E43" w:rsidRPr="00583245">
        <w:rPr>
          <w:rFonts w:ascii="Times New Roman" w:hAnsi="Times New Roman" w:cs="Times New Roman"/>
          <w:sz w:val="24"/>
          <w:szCs w:val="24"/>
        </w:rPr>
        <w:t xml:space="preserve"> and receiving the Methodist Church Grant,</w:t>
      </w:r>
      <w:r w:rsidR="004F49FD" w:rsidRPr="00583245">
        <w:rPr>
          <w:rFonts w:ascii="Times New Roman" w:hAnsi="Times New Roman" w:cs="Times New Roman"/>
          <w:sz w:val="24"/>
          <w:szCs w:val="24"/>
        </w:rPr>
        <w:t xml:space="preserve"> </w:t>
      </w:r>
      <w:r w:rsidRPr="00583245">
        <w:rPr>
          <w:rFonts w:ascii="Times New Roman" w:hAnsi="Times New Roman" w:cs="Times New Roman"/>
          <w:sz w:val="24"/>
          <w:szCs w:val="24"/>
        </w:rPr>
        <w:t xml:space="preserve">Brunswick City Block Grant, </w:t>
      </w:r>
      <w:r w:rsidR="004B3023" w:rsidRPr="00583245">
        <w:rPr>
          <w:rFonts w:ascii="Times New Roman" w:hAnsi="Times New Roman" w:cs="Times New Roman"/>
          <w:sz w:val="24"/>
          <w:szCs w:val="24"/>
        </w:rPr>
        <w:t>and the United Way Grant totaling over 200,000 a year</w:t>
      </w:r>
      <w:r w:rsidRPr="00583245">
        <w:rPr>
          <w:rFonts w:ascii="Times New Roman" w:hAnsi="Times New Roman" w:cs="Times New Roman"/>
          <w:sz w:val="24"/>
          <w:szCs w:val="24"/>
        </w:rPr>
        <w:t>.</w:t>
      </w:r>
    </w:p>
    <w:p w14:paraId="1DA8B742" w14:textId="5A03D5B0" w:rsidR="002A0D70" w:rsidRPr="00086582" w:rsidRDefault="00D174CF" w:rsidP="00583245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Educated victims as well as the community about domestic violence laws and</w:t>
      </w:r>
      <w:r w:rsidR="004F49FD" w:rsidRPr="004F49FD">
        <w:rPr>
          <w:rFonts w:ascii="Times New Roman" w:hAnsi="Times New Roman" w:cs="Times New Roman"/>
          <w:sz w:val="24"/>
          <w:szCs w:val="24"/>
        </w:rPr>
        <w:t xml:space="preserve"> </w:t>
      </w:r>
      <w:r w:rsidRPr="004F49FD">
        <w:rPr>
          <w:rFonts w:ascii="Times New Roman" w:hAnsi="Times New Roman" w:cs="Times New Roman"/>
          <w:sz w:val="24"/>
          <w:szCs w:val="24"/>
        </w:rPr>
        <w:t>the legal processes through county court liaison</w:t>
      </w:r>
      <w:r w:rsidR="004B3023">
        <w:rPr>
          <w:rFonts w:ascii="Times New Roman" w:hAnsi="Times New Roman" w:cs="Times New Roman"/>
          <w:sz w:val="24"/>
          <w:szCs w:val="24"/>
        </w:rPr>
        <w:t>s</w:t>
      </w:r>
      <w:r w:rsidRPr="004F49FD">
        <w:rPr>
          <w:rFonts w:ascii="Times New Roman" w:hAnsi="Times New Roman" w:cs="Times New Roman"/>
          <w:sz w:val="24"/>
          <w:szCs w:val="24"/>
        </w:rPr>
        <w:t xml:space="preserve">, public speaking, </w:t>
      </w:r>
      <w:r w:rsidR="00BA4777" w:rsidRPr="004F49FD">
        <w:rPr>
          <w:rFonts w:ascii="Times New Roman" w:hAnsi="Times New Roman" w:cs="Times New Roman"/>
          <w:sz w:val="24"/>
          <w:szCs w:val="24"/>
        </w:rPr>
        <w:t>and community</w:t>
      </w:r>
      <w:r w:rsidRPr="004F49FD">
        <w:rPr>
          <w:rFonts w:ascii="Times New Roman" w:hAnsi="Times New Roman" w:cs="Times New Roman"/>
          <w:sz w:val="24"/>
          <w:szCs w:val="24"/>
        </w:rPr>
        <w:t xml:space="preserve"> awareness events</w:t>
      </w:r>
      <w:r w:rsidR="004B3023">
        <w:rPr>
          <w:rFonts w:ascii="Times New Roman" w:hAnsi="Times New Roman" w:cs="Times New Roman"/>
          <w:sz w:val="24"/>
          <w:szCs w:val="24"/>
        </w:rPr>
        <w:t>.</w:t>
      </w:r>
    </w:p>
    <w:p w14:paraId="303E2792" w14:textId="77777777" w:rsidR="002A0D70" w:rsidRDefault="002A0D70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3D" w14:textId="5615C4A4" w:rsidR="00D12DB9" w:rsidRPr="004F49FD" w:rsidRDefault="00D12DB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b/>
          <w:sz w:val="24"/>
          <w:szCs w:val="24"/>
        </w:rPr>
        <w:t>Executive Director</w:t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 w:rsidRPr="004F49FD">
        <w:rPr>
          <w:rFonts w:ascii="Times New Roman" w:hAnsi="Times New Roman" w:cs="Times New Roman"/>
          <w:sz w:val="24"/>
          <w:szCs w:val="24"/>
        </w:rPr>
        <w:t>2010-2010</w:t>
      </w:r>
    </w:p>
    <w:p w14:paraId="6266BB3E" w14:textId="29BFA4D8" w:rsidR="00D12DB9" w:rsidRPr="004F49FD" w:rsidRDefault="00D12DB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Connie Smith Rape Crisis Center</w:t>
      </w:r>
      <w:r w:rsidR="0082589D">
        <w:rPr>
          <w:rFonts w:ascii="Times New Roman" w:hAnsi="Times New Roman" w:cs="Times New Roman"/>
          <w:sz w:val="24"/>
          <w:szCs w:val="24"/>
        </w:rPr>
        <w:t>/Gly</w:t>
      </w:r>
      <w:r w:rsidR="00B3140D">
        <w:rPr>
          <w:rFonts w:ascii="Times New Roman" w:hAnsi="Times New Roman" w:cs="Times New Roman"/>
          <w:sz w:val="24"/>
          <w:szCs w:val="24"/>
        </w:rPr>
        <w:t>nn County Child Advocacy Center</w:t>
      </w:r>
    </w:p>
    <w:p w14:paraId="6266BB3F" w14:textId="64C91270" w:rsidR="005D642E" w:rsidRPr="004F49FD" w:rsidRDefault="005D642E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Glynn County Child Advocacy Center</w:t>
      </w:r>
    </w:p>
    <w:p w14:paraId="6266BB40" w14:textId="5E283C8F" w:rsidR="00D12DB9" w:rsidRDefault="00D12DB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Brunswick, GA</w:t>
      </w:r>
    </w:p>
    <w:p w14:paraId="6266BB41" w14:textId="06DB7B6D" w:rsidR="0040423B" w:rsidRDefault="004B3023" w:rsidP="00B3140D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ervised daily operations, to include supervision of staff, client </w:t>
      </w:r>
      <w:r w:rsidR="00BA4777">
        <w:rPr>
          <w:rFonts w:ascii="Times New Roman" w:hAnsi="Times New Roman" w:cs="Times New Roman"/>
          <w:sz w:val="24"/>
          <w:szCs w:val="24"/>
        </w:rPr>
        <w:t>services, facility</w:t>
      </w:r>
      <w:r>
        <w:rPr>
          <w:rFonts w:ascii="Times New Roman" w:hAnsi="Times New Roman" w:cs="Times New Roman"/>
          <w:sz w:val="24"/>
          <w:szCs w:val="24"/>
        </w:rPr>
        <w:t xml:space="preserve"> maintenance and coordination of volunteer services.</w:t>
      </w:r>
    </w:p>
    <w:p w14:paraId="6266BB42" w14:textId="3AB1EB71" w:rsidR="0040423B" w:rsidRDefault="00A34D79" w:rsidP="00B3140D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ed funding through various grants to support yearly operations of crisis center, to include the Violence Against Women federal grant</w:t>
      </w:r>
      <w:r w:rsidR="004B3023">
        <w:rPr>
          <w:rFonts w:ascii="Times New Roman" w:hAnsi="Times New Roman" w:cs="Times New Roman"/>
          <w:sz w:val="24"/>
          <w:szCs w:val="24"/>
        </w:rPr>
        <w:t>.</w:t>
      </w:r>
    </w:p>
    <w:p w14:paraId="6266BB43" w14:textId="10760895" w:rsidR="0040423B" w:rsidRDefault="004B3023" w:rsidP="00B3140D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ablished and c</w:t>
      </w:r>
      <w:r w:rsidR="00290052">
        <w:rPr>
          <w:rFonts w:ascii="Times New Roman" w:hAnsi="Times New Roman" w:cs="Times New Roman"/>
          <w:sz w:val="24"/>
          <w:szCs w:val="24"/>
        </w:rPr>
        <w:t xml:space="preserve">oordinated community </w:t>
      </w:r>
      <w:r>
        <w:rPr>
          <w:rFonts w:ascii="Times New Roman" w:hAnsi="Times New Roman" w:cs="Times New Roman"/>
          <w:sz w:val="24"/>
          <w:szCs w:val="24"/>
        </w:rPr>
        <w:t xml:space="preserve">outreach relationships and services of </w:t>
      </w:r>
      <w:r w:rsidR="00290052">
        <w:rPr>
          <w:rFonts w:ascii="Times New Roman" w:hAnsi="Times New Roman" w:cs="Times New Roman"/>
          <w:sz w:val="24"/>
          <w:szCs w:val="24"/>
        </w:rPr>
        <w:t>organizations</w:t>
      </w:r>
      <w:r>
        <w:rPr>
          <w:rFonts w:ascii="Times New Roman" w:hAnsi="Times New Roman" w:cs="Times New Roman"/>
          <w:sz w:val="24"/>
          <w:szCs w:val="24"/>
        </w:rPr>
        <w:t xml:space="preserve"> that supported victi</w:t>
      </w:r>
      <w:r w:rsidR="00A34D79">
        <w:rPr>
          <w:rFonts w:ascii="Times New Roman" w:hAnsi="Times New Roman" w:cs="Times New Roman"/>
          <w:sz w:val="24"/>
          <w:szCs w:val="24"/>
        </w:rPr>
        <w:t xml:space="preserve">ms of sexual assault, to include multi-disciplinary task force, </w:t>
      </w:r>
      <w:r w:rsidR="008B3066">
        <w:rPr>
          <w:rFonts w:ascii="Times New Roman" w:hAnsi="Times New Roman" w:cs="Times New Roman"/>
          <w:sz w:val="24"/>
          <w:szCs w:val="24"/>
        </w:rPr>
        <w:t>police,</w:t>
      </w:r>
      <w:r w:rsidR="00A34D79">
        <w:rPr>
          <w:rFonts w:ascii="Times New Roman" w:hAnsi="Times New Roman" w:cs="Times New Roman"/>
          <w:sz w:val="24"/>
          <w:szCs w:val="24"/>
        </w:rPr>
        <w:t xml:space="preserve"> and judicial precincts.</w:t>
      </w:r>
    </w:p>
    <w:p w14:paraId="6266BB44" w14:textId="0843B17F" w:rsidR="00290052" w:rsidRPr="004F49FD" w:rsidRDefault="00A34D79" w:rsidP="00B3140D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ed and submitted a director’s report to </w:t>
      </w:r>
      <w:proofErr w:type="gramStart"/>
      <w:r>
        <w:rPr>
          <w:rFonts w:ascii="Times New Roman" w:hAnsi="Times New Roman" w:cs="Times New Roman"/>
          <w:sz w:val="24"/>
          <w:szCs w:val="24"/>
        </w:rPr>
        <w:t>boar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hair and members.</w:t>
      </w:r>
    </w:p>
    <w:p w14:paraId="6266BB45" w14:textId="77777777" w:rsidR="00371C05" w:rsidRPr="004F49FD" w:rsidRDefault="00371C05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47" w14:textId="209E318A" w:rsidR="00D12DB9" w:rsidRPr="004F49FD" w:rsidRDefault="008D7473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b/>
          <w:sz w:val="24"/>
          <w:szCs w:val="24"/>
        </w:rPr>
        <w:t xml:space="preserve">Senior </w:t>
      </w:r>
      <w:r w:rsidR="00D12DB9" w:rsidRPr="004F49FD">
        <w:rPr>
          <w:rFonts w:ascii="Times New Roman" w:hAnsi="Times New Roman" w:cs="Times New Roman"/>
          <w:b/>
          <w:sz w:val="24"/>
          <w:szCs w:val="24"/>
        </w:rPr>
        <w:t>Mental Health Counselor</w:t>
      </w:r>
      <w:r w:rsidR="00B3140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</w:t>
      </w:r>
      <w:r w:rsidR="00B3140D" w:rsidRPr="004F49FD">
        <w:rPr>
          <w:rFonts w:ascii="Times New Roman" w:hAnsi="Times New Roman" w:cs="Times New Roman"/>
          <w:sz w:val="24"/>
          <w:szCs w:val="24"/>
        </w:rPr>
        <w:t>2001-2009</w:t>
      </w:r>
      <w:r w:rsidR="00B3140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B3140D">
        <w:rPr>
          <w:rFonts w:ascii="Times New Roman" w:hAnsi="Times New Roman" w:cs="Times New Roman"/>
          <w:b/>
          <w:sz w:val="24"/>
          <w:szCs w:val="24"/>
        </w:rPr>
        <w:tab/>
      </w:r>
      <w:r w:rsidR="00D12DB9" w:rsidRPr="004F49FD">
        <w:rPr>
          <w:rFonts w:ascii="Times New Roman" w:hAnsi="Times New Roman" w:cs="Times New Roman"/>
          <w:sz w:val="24"/>
          <w:szCs w:val="24"/>
        </w:rPr>
        <w:t>Cornell Corrections</w:t>
      </w:r>
    </w:p>
    <w:p w14:paraId="6266BB48" w14:textId="10221EF4" w:rsidR="00E463FD" w:rsidRPr="004F49FD" w:rsidRDefault="00D12DB9" w:rsidP="00E463F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Folkston, GA</w:t>
      </w:r>
    </w:p>
    <w:p w14:paraId="6266BB49" w14:textId="2EBFBE41" w:rsidR="00E463FD" w:rsidRPr="004F49FD" w:rsidRDefault="00E463FD" w:rsidP="00B3140D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Investigated, evaluated, counseled, and provided treatment recommendations for victims of sexual assault.</w:t>
      </w:r>
    </w:p>
    <w:p w14:paraId="6266BB4A" w14:textId="1BA85EBF" w:rsidR="00E463FD" w:rsidRPr="004F49FD" w:rsidRDefault="00E463FD" w:rsidP="00B3140D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Conducted individual and group psychotherapy to inmate mental health</w:t>
      </w:r>
      <w:r w:rsidR="004F49FD" w:rsidRPr="004F49FD">
        <w:rPr>
          <w:rFonts w:ascii="Times New Roman" w:hAnsi="Times New Roman" w:cs="Times New Roman"/>
          <w:sz w:val="24"/>
          <w:szCs w:val="24"/>
        </w:rPr>
        <w:t xml:space="preserve"> </w:t>
      </w:r>
      <w:r w:rsidRPr="004F49FD">
        <w:rPr>
          <w:rFonts w:ascii="Times New Roman" w:hAnsi="Times New Roman" w:cs="Times New Roman"/>
          <w:sz w:val="24"/>
          <w:szCs w:val="24"/>
        </w:rPr>
        <w:t>population.</w:t>
      </w:r>
    </w:p>
    <w:p w14:paraId="6266BB4B" w14:textId="388C607D" w:rsidR="00E463FD" w:rsidRPr="004F49FD" w:rsidRDefault="00E463FD" w:rsidP="00B3140D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Facilitated core classes to general population inmates such as Corrective Thinking, Family Violence, Victim Impact, and Substance Abuse.</w:t>
      </w:r>
    </w:p>
    <w:p w14:paraId="6266BB4C" w14:textId="01F4F08A" w:rsidR="00E463FD" w:rsidRPr="004F49FD" w:rsidRDefault="00E463FD" w:rsidP="00B3140D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 xml:space="preserve">Certified lead negotiator in crisis situations of suicidal/homicidal inmates.   </w:t>
      </w:r>
    </w:p>
    <w:p w14:paraId="6266BB4D" w14:textId="77777777" w:rsidR="00D12DB9" w:rsidRPr="004F49FD" w:rsidRDefault="00D12DB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4E" w14:textId="20F70252" w:rsidR="00D12DB9" w:rsidRPr="00B3140D" w:rsidRDefault="00D12DB9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4F49FD">
        <w:rPr>
          <w:rFonts w:ascii="Times New Roman" w:hAnsi="Times New Roman" w:cs="Times New Roman"/>
          <w:b/>
          <w:sz w:val="24"/>
          <w:szCs w:val="24"/>
        </w:rPr>
        <w:t>Foster Care Coordinator</w:t>
      </w:r>
      <w:r w:rsidR="00B3140D">
        <w:rPr>
          <w:rFonts w:ascii="Times New Roman" w:hAnsi="Times New Roman" w:cs="Times New Roman"/>
          <w:bCs/>
          <w:sz w:val="24"/>
          <w:szCs w:val="24"/>
        </w:rPr>
        <w:tab/>
      </w:r>
      <w:r w:rsidR="00B3140D">
        <w:rPr>
          <w:rFonts w:ascii="Times New Roman" w:hAnsi="Times New Roman" w:cs="Times New Roman"/>
          <w:bCs/>
          <w:sz w:val="24"/>
          <w:szCs w:val="24"/>
        </w:rPr>
        <w:tab/>
      </w:r>
      <w:r w:rsidR="00B3140D">
        <w:rPr>
          <w:rFonts w:ascii="Times New Roman" w:hAnsi="Times New Roman" w:cs="Times New Roman"/>
          <w:bCs/>
          <w:sz w:val="24"/>
          <w:szCs w:val="24"/>
        </w:rPr>
        <w:tab/>
      </w:r>
      <w:r w:rsidR="00B3140D">
        <w:rPr>
          <w:rFonts w:ascii="Times New Roman" w:hAnsi="Times New Roman" w:cs="Times New Roman"/>
          <w:bCs/>
          <w:sz w:val="24"/>
          <w:szCs w:val="24"/>
        </w:rPr>
        <w:tab/>
      </w:r>
      <w:r w:rsidR="00B3140D">
        <w:rPr>
          <w:rFonts w:ascii="Times New Roman" w:hAnsi="Times New Roman" w:cs="Times New Roman"/>
          <w:bCs/>
          <w:sz w:val="24"/>
          <w:szCs w:val="24"/>
        </w:rPr>
        <w:tab/>
      </w:r>
      <w:r w:rsidR="00B3140D">
        <w:rPr>
          <w:rFonts w:ascii="Times New Roman" w:hAnsi="Times New Roman" w:cs="Times New Roman"/>
          <w:bCs/>
          <w:sz w:val="24"/>
          <w:szCs w:val="24"/>
        </w:rPr>
        <w:tab/>
      </w:r>
      <w:r w:rsidR="00B3140D">
        <w:rPr>
          <w:rFonts w:ascii="Times New Roman" w:hAnsi="Times New Roman" w:cs="Times New Roman"/>
          <w:bCs/>
          <w:sz w:val="24"/>
          <w:szCs w:val="24"/>
        </w:rPr>
        <w:tab/>
      </w:r>
      <w:r w:rsidR="00B3140D">
        <w:rPr>
          <w:rFonts w:ascii="Times New Roman" w:hAnsi="Times New Roman" w:cs="Times New Roman"/>
          <w:bCs/>
          <w:sz w:val="24"/>
          <w:szCs w:val="24"/>
        </w:rPr>
        <w:tab/>
      </w:r>
      <w:r w:rsidR="00B3140D" w:rsidRPr="004F49FD">
        <w:rPr>
          <w:rFonts w:ascii="Times New Roman" w:hAnsi="Times New Roman" w:cs="Times New Roman"/>
          <w:sz w:val="24"/>
          <w:szCs w:val="24"/>
        </w:rPr>
        <w:t>1999-2001</w:t>
      </w:r>
    </w:p>
    <w:p w14:paraId="6266BB4F" w14:textId="6C5A9CA1" w:rsidR="00D12DB9" w:rsidRPr="004F49FD" w:rsidRDefault="00D12DB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Department of Family &amp; Children Services</w:t>
      </w:r>
    </w:p>
    <w:p w14:paraId="6266BB50" w14:textId="53253D1E" w:rsidR="00D12DB9" w:rsidRPr="004F49FD" w:rsidRDefault="00D12DB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Columbus, GA</w:t>
      </w:r>
    </w:p>
    <w:p w14:paraId="6266BB51" w14:textId="55A9F693" w:rsidR="004F49FD" w:rsidRPr="004F49FD" w:rsidRDefault="004F49FD" w:rsidP="00B3140D">
      <w:pPr>
        <w:pStyle w:val="NoSpacing"/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Assisted clients in goal setting for purpose of regaining custody of their child/children who were placed in foster care.</w:t>
      </w:r>
    </w:p>
    <w:p w14:paraId="6266BB52" w14:textId="423A156F" w:rsidR="004F49FD" w:rsidRPr="004F49FD" w:rsidRDefault="004F49FD" w:rsidP="00B3140D">
      <w:pPr>
        <w:pStyle w:val="NoSpacing"/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 xml:space="preserve">Coordinated and arranged temporary foster care placements for children </w:t>
      </w:r>
      <w:r w:rsidR="00DA66D4" w:rsidRPr="004F49FD">
        <w:rPr>
          <w:rFonts w:ascii="Times New Roman" w:hAnsi="Times New Roman" w:cs="Times New Roman"/>
          <w:sz w:val="24"/>
          <w:szCs w:val="24"/>
        </w:rPr>
        <w:t xml:space="preserve">in </w:t>
      </w:r>
      <w:r w:rsidR="00DA66D4">
        <w:rPr>
          <w:rFonts w:ascii="Times New Roman" w:hAnsi="Times New Roman" w:cs="Times New Roman"/>
          <w:sz w:val="24"/>
          <w:szCs w:val="24"/>
        </w:rPr>
        <w:t>custody</w:t>
      </w:r>
      <w:r w:rsidRPr="004F49FD">
        <w:rPr>
          <w:rFonts w:ascii="Times New Roman" w:hAnsi="Times New Roman" w:cs="Times New Roman"/>
          <w:sz w:val="24"/>
          <w:szCs w:val="24"/>
        </w:rPr>
        <w:t>.</w:t>
      </w:r>
    </w:p>
    <w:p w14:paraId="6266BB53" w14:textId="643C8D60" w:rsidR="004F49FD" w:rsidRPr="004F49FD" w:rsidRDefault="004F49FD" w:rsidP="00B3140D">
      <w:pPr>
        <w:pStyle w:val="NoSpacing"/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 xml:space="preserve">Assessed children, their </w:t>
      </w:r>
      <w:r w:rsidR="00132E23" w:rsidRPr="004F49FD">
        <w:rPr>
          <w:rFonts w:ascii="Times New Roman" w:hAnsi="Times New Roman" w:cs="Times New Roman"/>
          <w:sz w:val="24"/>
          <w:szCs w:val="24"/>
        </w:rPr>
        <w:t>parents</w:t>
      </w:r>
      <w:r w:rsidRPr="004F49FD">
        <w:rPr>
          <w:rFonts w:ascii="Times New Roman" w:hAnsi="Times New Roman" w:cs="Times New Roman"/>
          <w:sz w:val="24"/>
          <w:szCs w:val="24"/>
        </w:rPr>
        <w:t xml:space="preserve"> and foster care </w:t>
      </w:r>
      <w:r w:rsidR="00132E23" w:rsidRPr="004F49FD">
        <w:rPr>
          <w:rFonts w:ascii="Times New Roman" w:hAnsi="Times New Roman" w:cs="Times New Roman"/>
          <w:sz w:val="24"/>
          <w:szCs w:val="24"/>
        </w:rPr>
        <w:t>par</w:t>
      </w:r>
      <w:r w:rsidR="00132E23">
        <w:rPr>
          <w:rFonts w:ascii="Times New Roman" w:hAnsi="Times New Roman" w:cs="Times New Roman"/>
          <w:sz w:val="24"/>
          <w:szCs w:val="24"/>
        </w:rPr>
        <w:t>ents’</w:t>
      </w:r>
      <w:r>
        <w:rPr>
          <w:rFonts w:ascii="Times New Roman" w:hAnsi="Times New Roman" w:cs="Times New Roman"/>
          <w:sz w:val="24"/>
          <w:szCs w:val="24"/>
        </w:rPr>
        <w:t xml:space="preserve"> needs for resources within</w:t>
      </w:r>
      <w:r w:rsidRPr="004F49FD">
        <w:rPr>
          <w:rFonts w:ascii="Times New Roman" w:hAnsi="Times New Roman" w:cs="Times New Roman"/>
          <w:sz w:val="24"/>
          <w:szCs w:val="24"/>
        </w:rPr>
        <w:t xml:space="preserve"> the community.</w:t>
      </w:r>
    </w:p>
    <w:p w14:paraId="6266BB54" w14:textId="1D0F3190" w:rsidR="004F49FD" w:rsidRPr="004F49FD" w:rsidRDefault="004F49FD" w:rsidP="00B3140D">
      <w:pPr>
        <w:pStyle w:val="NoSpacing"/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 xml:space="preserve">Conducted routine home visits within the foster care system to ensure </w:t>
      </w:r>
      <w:r w:rsidR="00132E23" w:rsidRPr="004F49FD">
        <w:rPr>
          <w:rFonts w:ascii="Times New Roman" w:hAnsi="Times New Roman" w:cs="Times New Roman"/>
          <w:sz w:val="24"/>
          <w:szCs w:val="24"/>
        </w:rPr>
        <w:t>the wellne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49FD">
        <w:rPr>
          <w:rFonts w:ascii="Times New Roman" w:hAnsi="Times New Roman" w:cs="Times New Roman"/>
          <w:sz w:val="24"/>
          <w:szCs w:val="24"/>
        </w:rPr>
        <w:t>of children</w:t>
      </w:r>
      <w:r w:rsidR="00DA66D4">
        <w:rPr>
          <w:rFonts w:ascii="Times New Roman" w:hAnsi="Times New Roman" w:cs="Times New Roman"/>
          <w:sz w:val="24"/>
          <w:szCs w:val="24"/>
        </w:rPr>
        <w:t>.</w:t>
      </w:r>
    </w:p>
    <w:p w14:paraId="6266BB55" w14:textId="77777777" w:rsidR="00F532BF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C6BF49" w14:textId="77777777" w:rsidR="005B3D3A" w:rsidRDefault="005B3D3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06FDC6" w14:textId="77777777" w:rsidR="00132E23" w:rsidRDefault="00132E23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A4ABF28" w14:textId="77777777" w:rsidR="00132E23" w:rsidRDefault="00132E23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8E5338" w14:textId="77777777" w:rsidR="005B3D3A" w:rsidRDefault="005B3D3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876A76" w14:textId="77777777" w:rsidR="005B3D3A" w:rsidRPr="004F49FD" w:rsidRDefault="005B3D3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56" w14:textId="761F735C" w:rsidR="00F532BF" w:rsidRPr="004F49FD" w:rsidRDefault="00F532BF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49F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</w:t>
      </w:r>
      <w:r w:rsidR="00086582">
        <w:rPr>
          <w:rFonts w:ascii="Times New Roman" w:hAnsi="Times New Roman" w:cs="Times New Roman"/>
          <w:b/>
          <w:sz w:val="24"/>
          <w:szCs w:val="24"/>
          <w:u w:val="single"/>
        </w:rPr>
        <w:t>ELECTED SOCIAL WORK AND JOB-RELATED TRAININGS</w:t>
      </w:r>
    </w:p>
    <w:p w14:paraId="6266BB57" w14:textId="77777777" w:rsidR="00AB1D47" w:rsidRPr="004F49FD" w:rsidRDefault="00AB1D47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9E6B332" w14:textId="0E73F313" w:rsidR="005D621D" w:rsidRDefault="00030D7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</w:t>
      </w:r>
      <w:r w:rsidR="00CE24C7">
        <w:rPr>
          <w:rFonts w:ascii="Times New Roman" w:hAnsi="Times New Roman" w:cs="Times New Roman"/>
          <w:sz w:val="24"/>
          <w:szCs w:val="24"/>
        </w:rPr>
        <w:t xml:space="preserve">5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5750E">
        <w:rPr>
          <w:rFonts w:ascii="Times New Roman" w:hAnsi="Times New Roman" w:cs="Times New Roman"/>
          <w:sz w:val="24"/>
          <w:szCs w:val="24"/>
        </w:rPr>
        <w:t xml:space="preserve">The Association of </w:t>
      </w:r>
      <w:r w:rsidR="007409F5">
        <w:rPr>
          <w:rFonts w:ascii="Times New Roman" w:hAnsi="Times New Roman" w:cs="Times New Roman"/>
          <w:sz w:val="24"/>
          <w:szCs w:val="24"/>
        </w:rPr>
        <w:t>C</w:t>
      </w:r>
      <w:r w:rsidR="0025750E">
        <w:rPr>
          <w:rFonts w:ascii="Times New Roman" w:hAnsi="Times New Roman" w:cs="Times New Roman"/>
          <w:sz w:val="24"/>
          <w:szCs w:val="24"/>
        </w:rPr>
        <w:t>ollege and Uni</w:t>
      </w:r>
      <w:r w:rsidR="005D621D">
        <w:rPr>
          <w:rFonts w:ascii="Times New Roman" w:hAnsi="Times New Roman" w:cs="Times New Roman"/>
          <w:sz w:val="24"/>
          <w:szCs w:val="24"/>
        </w:rPr>
        <w:t>versity Educators (ACUE) Course</w:t>
      </w:r>
    </w:p>
    <w:p w14:paraId="4B526081" w14:textId="0CCC2260" w:rsidR="005B3D3A" w:rsidRDefault="005B3D3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Effective Online Teaching Practices</w:t>
      </w:r>
    </w:p>
    <w:p w14:paraId="7E928F1E" w14:textId="7D0D0198" w:rsidR="00030D7F" w:rsidRDefault="00030D7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58" w14:textId="1CEEBC7E" w:rsidR="00593494" w:rsidRPr="004F49FD" w:rsidRDefault="00593494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18</w:t>
      </w:r>
      <w:r w:rsidRPr="004F49FD">
        <w:rPr>
          <w:rFonts w:ascii="Times New Roman" w:hAnsi="Times New Roman" w:cs="Times New Roman"/>
          <w:sz w:val="24"/>
          <w:szCs w:val="24"/>
        </w:rPr>
        <w:tab/>
        <w:t>Mental Health First Aid Facilitator</w:t>
      </w:r>
    </w:p>
    <w:p w14:paraId="6266BB59" w14:textId="77777777" w:rsidR="002705FB" w:rsidRPr="004F49FD" w:rsidRDefault="002705FB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66BB5A" w14:textId="5FC40B93" w:rsidR="00AB1D47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17</w:t>
      </w:r>
      <w:r w:rsidRPr="004F49FD">
        <w:rPr>
          <w:rFonts w:ascii="Times New Roman" w:hAnsi="Times New Roman" w:cs="Times New Roman"/>
          <w:sz w:val="24"/>
          <w:szCs w:val="24"/>
        </w:rPr>
        <w:tab/>
        <w:t>Eye Movement Desensitization Reprocessing (EMDR)</w:t>
      </w:r>
    </w:p>
    <w:p w14:paraId="6266BB5B" w14:textId="7EFCFA2A" w:rsidR="00AB1D47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  <w:t>Trained Part 1 and Part 2</w:t>
      </w:r>
    </w:p>
    <w:p w14:paraId="6266BB5C" w14:textId="77777777" w:rsidR="00AB1D47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5D" w14:textId="4A160F73" w:rsidR="00AB1D47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17</w:t>
      </w:r>
      <w:r w:rsidRPr="004F49FD">
        <w:rPr>
          <w:rFonts w:ascii="Times New Roman" w:hAnsi="Times New Roman" w:cs="Times New Roman"/>
          <w:sz w:val="24"/>
          <w:szCs w:val="24"/>
        </w:rPr>
        <w:tab/>
        <w:t>Trauma-Focused Cognitive Behavioral Therapy Certified</w:t>
      </w:r>
    </w:p>
    <w:p w14:paraId="6266BB5E" w14:textId="77777777" w:rsidR="00AB1D47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5F" w14:textId="0A08F233" w:rsidR="002705FB" w:rsidRPr="004F49FD" w:rsidRDefault="002705FB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14</w:t>
      </w:r>
      <w:r w:rsidRPr="004F49FD">
        <w:rPr>
          <w:rFonts w:ascii="Times New Roman" w:hAnsi="Times New Roman" w:cs="Times New Roman"/>
          <w:sz w:val="24"/>
          <w:szCs w:val="24"/>
        </w:rPr>
        <w:tab/>
        <w:t>Stewards of Children</w:t>
      </w:r>
      <w:r w:rsidR="00AB1D47" w:rsidRPr="004F49FD">
        <w:rPr>
          <w:rFonts w:ascii="Times New Roman" w:hAnsi="Times New Roman" w:cs="Times New Roman"/>
          <w:sz w:val="24"/>
          <w:szCs w:val="24"/>
        </w:rPr>
        <w:t xml:space="preserve"> Facilitator</w:t>
      </w:r>
    </w:p>
    <w:p w14:paraId="6266BB60" w14:textId="14404C6C" w:rsidR="002705FB" w:rsidRPr="004F49FD" w:rsidRDefault="002705FB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  <w:t>Methodist Children’s Homes</w:t>
      </w:r>
    </w:p>
    <w:p w14:paraId="6266BB61" w14:textId="77777777" w:rsidR="00142EB4" w:rsidRPr="004F49FD" w:rsidRDefault="00142EB4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62" w14:textId="01C08010" w:rsidR="00142EB4" w:rsidRPr="004F49FD" w:rsidRDefault="00142EB4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10</w:t>
      </w:r>
      <w:r w:rsidRPr="004F49FD">
        <w:rPr>
          <w:rFonts w:ascii="Times New Roman" w:hAnsi="Times New Roman" w:cs="Times New Roman"/>
          <w:sz w:val="24"/>
          <w:szCs w:val="24"/>
        </w:rPr>
        <w:tab/>
        <w:t>Frontline Worker’s Training in Domestic Violence</w:t>
      </w:r>
    </w:p>
    <w:p w14:paraId="6266BB63" w14:textId="50FD9B76" w:rsidR="00142EB4" w:rsidRPr="004F49FD" w:rsidRDefault="00142EB4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  <w:t>Glynn Community Crisis Center</w:t>
      </w:r>
    </w:p>
    <w:p w14:paraId="6266BB64" w14:textId="77777777" w:rsidR="00F532BF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65" w14:textId="2C41D9CF" w:rsidR="00F532BF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10</w:t>
      </w:r>
      <w:r w:rsidRPr="004F49FD">
        <w:rPr>
          <w:rFonts w:ascii="Times New Roman" w:hAnsi="Times New Roman" w:cs="Times New Roman"/>
          <w:sz w:val="24"/>
          <w:szCs w:val="24"/>
        </w:rPr>
        <w:tab/>
        <w:t>Finding Words Georgia</w:t>
      </w:r>
    </w:p>
    <w:p w14:paraId="6266BB66" w14:textId="754D9FCE" w:rsidR="00F532BF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  <w:t xml:space="preserve">Office of the Child Advocate </w:t>
      </w:r>
      <w:r w:rsidRPr="004F49FD">
        <w:rPr>
          <w:rFonts w:ascii="Times New Roman" w:hAnsi="Times New Roman" w:cs="Times New Roman"/>
          <w:i/>
          <w:sz w:val="24"/>
          <w:szCs w:val="24"/>
        </w:rPr>
        <w:t>for the Protection of Children</w:t>
      </w:r>
    </w:p>
    <w:p w14:paraId="6266BB67" w14:textId="77777777" w:rsidR="00F532BF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68" w14:textId="3DF89839" w:rsidR="00F532BF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04</w:t>
      </w:r>
      <w:r w:rsidRPr="004F49FD">
        <w:rPr>
          <w:rFonts w:ascii="Times New Roman" w:hAnsi="Times New Roman" w:cs="Times New Roman"/>
          <w:sz w:val="24"/>
          <w:szCs w:val="24"/>
        </w:rPr>
        <w:tab/>
        <w:t>Hostage Negotiations</w:t>
      </w:r>
    </w:p>
    <w:p w14:paraId="6266BB69" w14:textId="04F49C40" w:rsidR="00F532BF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  <w:t>Georgia Public Safety Training Center</w:t>
      </w:r>
    </w:p>
    <w:p w14:paraId="6266BB6A" w14:textId="77777777" w:rsidR="00F532BF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6B" w14:textId="371AF90D" w:rsidR="00F532BF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04</w:t>
      </w:r>
      <w:r w:rsidRPr="004F49FD">
        <w:rPr>
          <w:rFonts w:ascii="Times New Roman" w:hAnsi="Times New Roman" w:cs="Times New Roman"/>
          <w:sz w:val="24"/>
          <w:szCs w:val="24"/>
        </w:rPr>
        <w:tab/>
        <w:t>Sexual Assault Response Team</w:t>
      </w:r>
    </w:p>
    <w:p w14:paraId="6266BB6C" w14:textId="20D12B3C" w:rsidR="008D7473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  <w:t>Georgia Public Safety Training Center</w:t>
      </w:r>
    </w:p>
    <w:p w14:paraId="6266BB6D" w14:textId="77777777" w:rsidR="006E0F8A" w:rsidRPr="004F49FD" w:rsidRDefault="006E0F8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6E" w14:textId="4BBC9510" w:rsidR="00F532BF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01-</w:t>
      </w:r>
      <w:r w:rsidRPr="004F49FD">
        <w:rPr>
          <w:rFonts w:ascii="Times New Roman" w:hAnsi="Times New Roman" w:cs="Times New Roman"/>
          <w:sz w:val="24"/>
          <w:szCs w:val="24"/>
        </w:rPr>
        <w:tab/>
        <w:t>Family Violence, Victim Impact, Corrective Thinking, Reach One Teach One,</w:t>
      </w:r>
    </w:p>
    <w:p w14:paraId="6266BB6F" w14:textId="26C73517" w:rsidR="00F532BF" w:rsidRPr="004F49FD" w:rsidRDefault="00D351E5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5</w:t>
      </w:r>
      <w:r w:rsidR="00F532BF" w:rsidRPr="004F49FD">
        <w:rPr>
          <w:rFonts w:ascii="Times New Roman" w:hAnsi="Times New Roman" w:cs="Times New Roman"/>
          <w:sz w:val="24"/>
          <w:szCs w:val="24"/>
        </w:rPr>
        <w:tab/>
      </w:r>
      <w:r w:rsidR="00AB1D47" w:rsidRPr="004F49FD">
        <w:rPr>
          <w:rFonts w:ascii="Times New Roman" w:hAnsi="Times New Roman" w:cs="Times New Roman"/>
          <w:sz w:val="24"/>
          <w:szCs w:val="24"/>
        </w:rPr>
        <w:t>Substance Abuse, Thinking for a</w:t>
      </w:r>
      <w:r w:rsidR="00F532BF" w:rsidRPr="004F49FD">
        <w:rPr>
          <w:rFonts w:ascii="Times New Roman" w:hAnsi="Times New Roman" w:cs="Times New Roman"/>
          <w:sz w:val="24"/>
          <w:szCs w:val="24"/>
        </w:rPr>
        <w:t xml:space="preserve"> Change, Houses of Healing, Group Facilitation </w:t>
      </w:r>
    </w:p>
    <w:p w14:paraId="6266BB70" w14:textId="0D24AEFA" w:rsidR="00F532BF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  <w:t>Skills, Basic Group Counseling, Basic Counselor Orientation, Mental Health</w:t>
      </w:r>
    </w:p>
    <w:p w14:paraId="6266BB71" w14:textId="53595821" w:rsidR="008B196A" w:rsidRPr="004F49FD" w:rsidRDefault="00F532B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  <w:t>Georgia Public Safety Training Center</w:t>
      </w:r>
    </w:p>
    <w:p w14:paraId="6266BB72" w14:textId="77777777" w:rsidR="00142EB4" w:rsidRPr="004F49FD" w:rsidRDefault="00142EB4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73" w14:textId="13746987" w:rsidR="00142EB4" w:rsidRPr="004F49FD" w:rsidRDefault="00142EB4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1999</w:t>
      </w:r>
      <w:r w:rsidRPr="004F49FD">
        <w:rPr>
          <w:rFonts w:ascii="Times New Roman" w:hAnsi="Times New Roman" w:cs="Times New Roman"/>
          <w:sz w:val="24"/>
          <w:szCs w:val="24"/>
        </w:rPr>
        <w:tab/>
        <w:t>Frontline Worker’s Training in Child Abuse &amp; Neglect</w:t>
      </w:r>
    </w:p>
    <w:p w14:paraId="6266BB74" w14:textId="74011384" w:rsidR="00142EB4" w:rsidRPr="004F49FD" w:rsidRDefault="00142EB4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  <w:t>Department of Family &amp; Children Services</w:t>
      </w:r>
    </w:p>
    <w:p w14:paraId="6266BB75" w14:textId="77777777" w:rsidR="008B196A" w:rsidRPr="004F49FD" w:rsidRDefault="008B196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76" w14:textId="1966DCA6" w:rsidR="00B85B87" w:rsidRPr="004F49FD" w:rsidRDefault="00AB1D47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49FD">
        <w:rPr>
          <w:rFonts w:ascii="Times New Roman" w:hAnsi="Times New Roman" w:cs="Times New Roman"/>
          <w:b/>
          <w:sz w:val="24"/>
          <w:szCs w:val="24"/>
          <w:u w:val="single"/>
        </w:rPr>
        <w:t>M</w:t>
      </w:r>
      <w:r w:rsidR="00086582">
        <w:rPr>
          <w:rFonts w:ascii="Times New Roman" w:hAnsi="Times New Roman" w:cs="Times New Roman"/>
          <w:b/>
          <w:sz w:val="24"/>
          <w:szCs w:val="24"/>
          <w:u w:val="single"/>
        </w:rPr>
        <w:t>ILITARY SERVICE</w:t>
      </w:r>
    </w:p>
    <w:p w14:paraId="6266BB77" w14:textId="77777777" w:rsidR="00AB1D47" w:rsidRPr="004F49FD" w:rsidRDefault="00AB1D4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78" w14:textId="3ECD1A6E" w:rsidR="008B196A" w:rsidRDefault="008B196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1980-19</w:t>
      </w:r>
      <w:r w:rsidR="00B27A1D">
        <w:rPr>
          <w:rFonts w:ascii="Times New Roman" w:hAnsi="Times New Roman" w:cs="Times New Roman"/>
          <w:sz w:val="24"/>
          <w:szCs w:val="24"/>
        </w:rPr>
        <w:t>9</w:t>
      </w:r>
      <w:r w:rsidR="005A4EB5">
        <w:rPr>
          <w:rFonts w:ascii="Times New Roman" w:hAnsi="Times New Roman" w:cs="Times New Roman"/>
          <w:sz w:val="24"/>
          <w:szCs w:val="24"/>
        </w:rPr>
        <w:t>3</w:t>
      </w:r>
      <w:r w:rsidRPr="004F49FD">
        <w:rPr>
          <w:rFonts w:ascii="Times New Roman" w:hAnsi="Times New Roman" w:cs="Times New Roman"/>
          <w:sz w:val="24"/>
          <w:szCs w:val="24"/>
        </w:rPr>
        <w:tab/>
        <w:t>United States Army</w:t>
      </w:r>
    </w:p>
    <w:p w14:paraId="1402741D" w14:textId="3A042D6D" w:rsidR="00086582" w:rsidRDefault="00086582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OS: 71C – Stenographer/Executive Secretary</w:t>
      </w:r>
    </w:p>
    <w:p w14:paraId="4D4F80CB" w14:textId="0FE42380" w:rsidR="00086582" w:rsidRPr="004F49FD" w:rsidRDefault="00086582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Rank</w:t>
      </w:r>
      <w:r w:rsidR="001F38A7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Grade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:  </w:t>
      </w:r>
      <w:r w:rsidR="001F38A7">
        <w:rPr>
          <w:rFonts w:ascii="Times New Roman" w:hAnsi="Times New Roman" w:cs="Times New Roman"/>
          <w:sz w:val="24"/>
          <w:szCs w:val="24"/>
        </w:rPr>
        <w:t>S</w:t>
      </w:r>
      <w:r w:rsidR="00B27A1D">
        <w:rPr>
          <w:rFonts w:ascii="Times New Roman" w:hAnsi="Times New Roman" w:cs="Times New Roman"/>
          <w:sz w:val="24"/>
          <w:szCs w:val="24"/>
        </w:rPr>
        <w:t>GT</w:t>
      </w:r>
      <w:proofErr w:type="gramEnd"/>
      <w:r w:rsidR="00B27A1D">
        <w:rPr>
          <w:rFonts w:ascii="Times New Roman" w:hAnsi="Times New Roman" w:cs="Times New Roman"/>
          <w:sz w:val="24"/>
          <w:szCs w:val="24"/>
        </w:rPr>
        <w:t>(E5)</w:t>
      </w:r>
    </w:p>
    <w:p w14:paraId="6266BB79" w14:textId="2C791CE1" w:rsidR="00F532BF" w:rsidRPr="004F49FD" w:rsidRDefault="008B196A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ab/>
      </w:r>
      <w:r w:rsidRPr="004F49FD">
        <w:rPr>
          <w:rFonts w:ascii="Times New Roman" w:hAnsi="Times New Roman" w:cs="Times New Roman"/>
          <w:sz w:val="24"/>
          <w:szCs w:val="24"/>
        </w:rPr>
        <w:tab/>
        <w:t>Honorable Discharge</w:t>
      </w:r>
      <w:r w:rsidR="00F532BF" w:rsidRPr="004F49FD">
        <w:rPr>
          <w:rFonts w:ascii="Times New Roman" w:hAnsi="Times New Roman" w:cs="Times New Roman"/>
          <w:sz w:val="24"/>
          <w:szCs w:val="24"/>
        </w:rPr>
        <w:tab/>
      </w:r>
      <w:r w:rsidR="001F38A7">
        <w:rPr>
          <w:rFonts w:ascii="Times New Roman" w:hAnsi="Times New Roman" w:cs="Times New Roman"/>
          <w:sz w:val="24"/>
          <w:szCs w:val="24"/>
        </w:rPr>
        <w:t>(DD214 Form Available Upon Request)</w:t>
      </w:r>
      <w:r w:rsidR="00F532BF" w:rsidRPr="004F49FD">
        <w:rPr>
          <w:rFonts w:ascii="Times New Roman" w:hAnsi="Times New Roman" w:cs="Times New Roman"/>
          <w:sz w:val="24"/>
          <w:szCs w:val="24"/>
        </w:rPr>
        <w:tab/>
      </w:r>
    </w:p>
    <w:p w14:paraId="6266BB7A" w14:textId="77777777" w:rsidR="00D12DB9" w:rsidRPr="004F49FD" w:rsidRDefault="00D12DB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7D" w14:textId="01476DF2" w:rsidR="002705FB" w:rsidRPr="004F49FD" w:rsidRDefault="00D12DB9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49FD">
        <w:rPr>
          <w:rFonts w:ascii="Times New Roman" w:hAnsi="Times New Roman" w:cs="Times New Roman"/>
          <w:b/>
          <w:sz w:val="24"/>
          <w:szCs w:val="24"/>
          <w:u w:val="single"/>
        </w:rPr>
        <w:t>C</w:t>
      </w:r>
      <w:r w:rsidR="001F38A7">
        <w:rPr>
          <w:rFonts w:ascii="Times New Roman" w:hAnsi="Times New Roman" w:cs="Times New Roman"/>
          <w:b/>
          <w:sz w:val="24"/>
          <w:szCs w:val="24"/>
          <w:u w:val="single"/>
        </w:rPr>
        <w:t>OMMUNITY SERVICE</w:t>
      </w:r>
    </w:p>
    <w:p w14:paraId="6266BB7E" w14:textId="77777777" w:rsidR="00364FD9" w:rsidRPr="004F49FD" w:rsidRDefault="00364FD9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66BB7F" w14:textId="77777777" w:rsidR="00364FD9" w:rsidRPr="004F49FD" w:rsidRDefault="00E463FD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14-Current</w:t>
      </w:r>
      <w:r w:rsidR="00364FD9" w:rsidRPr="004F49FD">
        <w:rPr>
          <w:rFonts w:ascii="Times New Roman" w:hAnsi="Times New Roman" w:cs="Times New Roman"/>
          <w:sz w:val="24"/>
          <w:szCs w:val="24"/>
        </w:rPr>
        <w:tab/>
        <w:t>Methodist Children’s Homes, Jackson, MS</w:t>
      </w:r>
    </w:p>
    <w:p w14:paraId="6266BB80" w14:textId="77777777" w:rsidR="005D642E" w:rsidRPr="004F49FD" w:rsidRDefault="005D642E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66BB81" w14:textId="77777777" w:rsidR="00A22269" w:rsidRPr="004F49FD" w:rsidRDefault="00A2226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lastRenderedPageBreak/>
        <w:t>2008-2013</w:t>
      </w:r>
      <w:r w:rsidRPr="004F49FD">
        <w:rPr>
          <w:rFonts w:ascii="Times New Roman" w:hAnsi="Times New Roman" w:cs="Times New Roman"/>
          <w:sz w:val="24"/>
          <w:szCs w:val="24"/>
        </w:rPr>
        <w:tab/>
        <w:t>Methodist Children’s Homes, Kingsland, GA</w:t>
      </w:r>
    </w:p>
    <w:p w14:paraId="6266BB82" w14:textId="77777777" w:rsidR="00A22269" w:rsidRPr="004F49FD" w:rsidRDefault="00A2226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83" w14:textId="77777777" w:rsidR="00A22269" w:rsidRPr="004F49FD" w:rsidRDefault="00A2226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01-2008</w:t>
      </w:r>
      <w:r w:rsidRPr="004F49FD">
        <w:rPr>
          <w:rFonts w:ascii="Times New Roman" w:hAnsi="Times New Roman" w:cs="Times New Roman"/>
          <w:sz w:val="24"/>
          <w:szCs w:val="24"/>
        </w:rPr>
        <w:tab/>
        <w:t>Plight, Inc., Tifton, GA</w:t>
      </w:r>
    </w:p>
    <w:p w14:paraId="6266BB84" w14:textId="77777777" w:rsidR="00A22269" w:rsidRPr="004F49FD" w:rsidRDefault="00A2226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85" w14:textId="6D3EE32B" w:rsidR="00A22269" w:rsidRPr="004F49FD" w:rsidRDefault="00A2226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01-2008</w:t>
      </w:r>
      <w:r w:rsidRPr="004F49FD">
        <w:rPr>
          <w:rFonts w:ascii="Times New Roman" w:hAnsi="Times New Roman" w:cs="Times New Roman"/>
          <w:sz w:val="24"/>
          <w:szCs w:val="24"/>
        </w:rPr>
        <w:tab/>
        <w:t xml:space="preserve">American Cancer Society, Relay </w:t>
      </w:r>
      <w:r w:rsidR="00CF6EF5" w:rsidRPr="004F49FD">
        <w:rPr>
          <w:rFonts w:ascii="Times New Roman" w:hAnsi="Times New Roman" w:cs="Times New Roman"/>
          <w:sz w:val="24"/>
          <w:szCs w:val="24"/>
        </w:rPr>
        <w:t>for</w:t>
      </w:r>
      <w:r w:rsidRPr="004F49FD">
        <w:rPr>
          <w:rFonts w:ascii="Times New Roman" w:hAnsi="Times New Roman" w:cs="Times New Roman"/>
          <w:sz w:val="24"/>
          <w:szCs w:val="24"/>
        </w:rPr>
        <w:t xml:space="preserve"> Life, Folkston, GA</w:t>
      </w:r>
    </w:p>
    <w:p w14:paraId="6266BB86" w14:textId="77777777" w:rsidR="00A22269" w:rsidRPr="004F49FD" w:rsidRDefault="00A2226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87" w14:textId="77777777" w:rsidR="006E4DD9" w:rsidRPr="004F49FD" w:rsidRDefault="00A2226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01-2003</w:t>
      </w:r>
      <w:r w:rsidRPr="004F49FD">
        <w:rPr>
          <w:rFonts w:ascii="Times New Roman" w:hAnsi="Times New Roman" w:cs="Times New Roman"/>
          <w:sz w:val="24"/>
          <w:szCs w:val="24"/>
        </w:rPr>
        <w:tab/>
        <w:t>Tift Area Community Food Bank, Inc., Tifton, GA</w:t>
      </w:r>
    </w:p>
    <w:p w14:paraId="6266BB88" w14:textId="77777777" w:rsidR="006E4DD9" w:rsidRPr="004F49FD" w:rsidRDefault="006E4DD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89" w14:textId="77777777" w:rsidR="00A22269" w:rsidRPr="004F49FD" w:rsidRDefault="00A2226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2001</w:t>
      </w:r>
      <w:r w:rsidRPr="004F49FD">
        <w:rPr>
          <w:rFonts w:ascii="Times New Roman" w:hAnsi="Times New Roman" w:cs="Times New Roman"/>
          <w:sz w:val="24"/>
          <w:szCs w:val="24"/>
        </w:rPr>
        <w:tab/>
      </w:r>
      <w:r w:rsidR="00636591" w:rsidRPr="004F49FD">
        <w:rPr>
          <w:rFonts w:ascii="Times New Roman" w:hAnsi="Times New Roman" w:cs="Times New Roman"/>
          <w:sz w:val="24"/>
          <w:szCs w:val="24"/>
        </w:rPr>
        <w:tab/>
        <w:t>Center to End Adolescent Sexual Exploitation (CEASE), Atlanta, GA</w:t>
      </w:r>
    </w:p>
    <w:p w14:paraId="6266BB8A" w14:textId="77777777" w:rsidR="009A3649" w:rsidRPr="004F49FD" w:rsidRDefault="009A364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D8418C6" w14:textId="77777777" w:rsidR="002A0D70" w:rsidRDefault="002A0D70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66BB8B" w14:textId="506F315A" w:rsidR="00636591" w:rsidRDefault="00636591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49FD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="001F38A7">
        <w:rPr>
          <w:rFonts w:ascii="Times New Roman" w:hAnsi="Times New Roman" w:cs="Times New Roman"/>
          <w:b/>
          <w:sz w:val="24"/>
          <w:szCs w:val="24"/>
          <w:u w:val="single"/>
        </w:rPr>
        <w:t>PECIAL AWARDS, FELLOWSHIPS, AND HONORS</w:t>
      </w:r>
    </w:p>
    <w:p w14:paraId="54C51A64" w14:textId="28926039" w:rsidR="001F38A7" w:rsidRDefault="001F38A7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BA532ED" w14:textId="04DC59B3" w:rsidR="008B7C08" w:rsidRDefault="008B7C08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24</w:t>
      </w:r>
      <w:r w:rsidR="00B17BFA">
        <w:rPr>
          <w:rFonts w:ascii="Times New Roman" w:hAnsi="Times New Roman" w:cs="Times New Roman"/>
          <w:bCs/>
          <w:sz w:val="24"/>
          <w:szCs w:val="24"/>
        </w:rPr>
        <w:t>- Ruth Rollins Searcy Educator of the Year Award</w:t>
      </w:r>
    </w:p>
    <w:p w14:paraId="15E2CE99" w14:textId="77777777" w:rsidR="00256015" w:rsidRDefault="00256015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183D9C04" w14:textId="458B5F16" w:rsidR="00256015" w:rsidRDefault="00C31A98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24</w:t>
      </w:r>
      <w:r w:rsidR="006C2310">
        <w:rPr>
          <w:rFonts w:ascii="Times New Roman" w:hAnsi="Times New Roman" w:cs="Times New Roman"/>
          <w:bCs/>
          <w:sz w:val="24"/>
          <w:szCs w:val="24"/>
        </w:rPr>
        <w:t>- Jo Turlington Memorial Award for Partnership</w:t>
      </w:r>
    </w:p>
    <w:p w14:paraId="63BB1D12" w14:textId="1C571CA7" w:rsidR="00256015" w:rsidRDefault="00256015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03335F7" w14:textId="370D1A0F" w:rsidR="00A108D5" w:rsidRDefault="00972E59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2024- </w:t>
      </w:r>
      <w:r w:rsidR="00256015">
        <w:rPr>
          <w:rFonts w:ascii="Times New Roman" w:hAnsi="Times New Roman" w:cs="Times New Roman"/>
          <w:bCs/>
          <w:sz w:val="24"/>
          <w:szCs w:val="24"/>
        </w:rPr>
        <w:t xml:space="preserve">NASWMS </w:t>
      </w:r>
      <w:r>
        <w:rPr>
          <w:rFonts w:ascii="Times New Roman" w:hAnsi="Times New Roman" w:cs="Times New Roman"/>
          <w:bCs/>
          <w:sz w:val="24"/>
          <w:szCs w:val="24"/>
        </w:rPr>
        <w:t>PACE-</w:t>
      </w:r>
      <w:r w:rsidR="00A108D5">
        <w:rPr>
          <w:rFonts w:ascii="Times New Roman" w:hAnsi="Times New Roman" w:cs="Times New Roman"/>
          <w:bCs/>
          <w:sz w:val="24"/>
          <w:szCs w:val="24"/>
        </w:rPr>
        <w:t>Chair</w:t>
      </w:r>
    </w:p>
    <w:p w14:paraId="1577C72D" w14:textId="77777777" w:rsidR="00030D7F" w:rsidRDefault="00030D7F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6266BB8C" w14:textId="7F9DE53D" w:rsidR="00636591" w:rsidRPr="00256015" w:rsidRDefault="001F38A7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</w:t>
      </w:r>
      <w:r w:rsidR="00D15926">
        <w:rPr>
          <w:rFonts w:ascii="Times New Roman" w:hAnsi="Times New Roman" w:cs="Times New Roman"/>
          <w:bCs/>
          <w:sz w:val="24"/>
          <w:szCs w:val="24"/>
        </w:rPr>
        <w:t>19</w:t>
      </w:r>
      <w:r w:rsidR="006C2310">
        <w:rPr>
          <w:rFonts w:ascii="Times New Roman" w:hAnsi="Times New Roman" w:cs="Times New Roman"/>
          <w:bCs/>
          <w:sz w:val="24"/>
          <w:szCs w:val="24"/>
        </w:rPr>
        <w:t xml:space="preserve">- </w:t>
      </w:r>
      <w:r>
        <w:rPr>
          <w:rFonts w:ascii="Times New Roman" w:hAnsi="Times New Roman" w:cs="Times New Roman"/>
          <w:bCs/>
          <w:sz w:val="24"/>
          <w:szCs w:val="24"/>
        </w:rPr>
        <w:t>NASWMS Award CNLI Representative II</w:t>
      </w:r>
    </w:p>
    <w:p w14:paraId="52615744" w14:textId="77777777" w:rsidR="00482BB4" w:rsidRDefault="00482BB4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8D" w14:textId="5D732C7E" w:rsidR="00636591" w:rsidRPr="004F49FD" w:rsidRDefault="00636591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1999</w:t>
      </w:r>
      <w:r w:rsidR="00A44D58">
        <w:rPr>
          <w:rFonts w:ascii="Times New Roman" w:hAnsi="Times New Roman" w:cs="Times New Roman"/>
          <w:sz w:val="24"/>
          <w:szCs w:val="24"/>
        </w:rPr>
        <w:t>-</w:t>
      </w:r>
      <w:r w:rsidR="006C2310">
        <w:rPr>
          <w:rFonts w:ascii="Times New Roman" w:hAnsi="Times New Roman" w:cs="Times New Roman"/>
          <w:sz w:val="24"/>
          <w:szCs w:val="24"/>
        </w:rPr>
        <w:t xml:space="preserve"> </w:t>
      </w:r>
      <w:r w:rsidR="00A44D58">
        <w:rPr>
          <w:rFonts w:ascii="Times New Roman" w:hAnsi="Times New Roman" w:cs="Times New Roman"/>
          <w:sz w:val="24"/>
          <w:szCs w:val="24"/>
        </w:rPr>
        <w:t>Lifelong</w:t>
      </w:r>
      <w:r w:rsidR="00482BB4">
        <w:rPr>
          <w:rFonts w:ascii="Times New Roman" w:hAnsi="Times New Roman" w:cs="Times New Roman"/>
          <w:sz w:val="24"/>
          <w:szCs w:val="24"/>
        </w:rPr>
        <w:t xml:space="preserve"> </w:t>
      </w:r>
      <w:r w:rsidRPr="004F49FD">
        <w:rPr>
          <w:rFonts w:ascii="Times New Roman" w:hAnsi="Times New Roman" w:cs="Times New Roman"/>
          <w:sz w:val="24"/>
          <w:szCs w:val="24"/>
        </w:rPr>
        <w:t>Phi Alpha National Social Work Honor Society</w:t>
      </w:r>
    </w:p>
    <w:p w14:paraId="6266BB8E" w14:textId="77777777" w:rsidR="00636591" w:rsidRPr="004F49FD" w:rsidRDefault="00636591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8F" w14:textId="663CF4DE" w:rsidR="00636591" w:rsidRPr="004F49FD" w:rsidRDefault="00636591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1998</w:t>
      </w:r>
      <w:r w:rsidR="00A44D58">
        <w:rPr>
          <w:rFonts w:ascii="Times New Roman" w:hAnsi="Times New Roman" w:cs="Times New Roman"/>
          <w:sz w:val="24"/>
          <w:szCs w:val="24"/>
        </w:rPr>
        <w:t>-</w:t>
      </w:r>
      <w:r w:rsidR="006C2310">
        <w:rPr>
          <w:rFonts w:ascii="Times New Roman" w:hAnsi="Times New Roman" w:cs="Times New Roman"/>
          <w:sz w:val="24"/>
          <w:szCs w:val="24"/>
        </w:rPr>
        <w:t xml:space="preserve"> </w:t>
      </w:r>
      <w:r w:rsidR="00A44D58">
        <w:rPr>
          <w:rFonts w:ascii="Times New Roman" w:hAnsi="Times New Roman" w:cs="Times New Roman"/>
          <w:sz w:val="24"/>
          <w:szCs w:val="24"/>
        </w:rPr>
        <w:t>Lifelong</w:t>
      </w:r>
      <w:r w:rsidR="00482BB4">
        <w:rPr>
          <w:rFonts w:ascii="Times New Roman" w:hAnsi="Times New Roman" w:cs="Times New Roman"/>
          <w:sz w:val="24"/>
          <w:szCs w:val="24"/>
        </w:rPr>
        <w:t xml:space="preserve"> </w:t>
      </w:r>
      <w:r w:rsidRPr="004F49FD">
        <w:rPr>
          <w:rFonts w:ascii="Times New Roman" w:hAnsi="Times New Roman" w:cs="Times New Roman"/>
          <w:sz w:val="24"/>
          <w:szCs w:val="24"/>
        </w:rPr>
        <w:t>Psi Chi National Honor Society in Psychology</w:t>
      </w:r>
    </w:p>
    <w:p w14:paraId="6266BB90" w14:textId="77777777" w:rsidR="00FD554F" w:rsidRPr="004F49FD" w:rsidRDefault="00FD554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91" w14:textId="2AD1A7D8" w:rsidR="00FD554F" w:rsidRPr="004F49FD" w:rsidRDefault="00FD554F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1997</w:t>
      </w:r>
      <w:r w:rsidR="00A44D58">
        <w:rPr>
          <w:rFonts w:ascii="Times New Roman" w:hAnsi="Times New Roman" w:cs="Times New Roman"/>
          <w:sz w:val="24"/>
          <w:szCs w:val="24"/>
        </w:rPr>
        <w:t>-</w:t>
      </w:r>
      <w:r w:rsidR="006C2310">
        <w:rPr>
          <w:rFonts w:ascii="Times New Roman" w:hAnsi="Times New Roman" w:cs="Times New Roman"/>
          <w:sz w:val="24"/>
          <w:szCs w:val="24"/>
        </w:rPr>
        <w:t xml:space="preserve"> </w:t>
      </w:r>
      <w:r w:rsidR="00A44D58">
        <w:rPr>
          <w:rFonts w:ascii="Times New Roman" w:hAnsi="Times New Roman" w:cs="Times New Roman"/>
          <w:sz w:val="24"/>
          <w:szCs w:val="24"/>
        </w:rPr>
        <w:t>Lifelong</w:t>
      </w:r>
      <w:r w:rsidR="00482BB4">
        <w:rPr>
          <w:rFonts w:ascii="Times New Roman" w:hAnsi="Times New Roman" w:cs="Times New Roman"/>
          <w:sz w:val="24"/>
          <w:szCs w:val="24"/>
        </w:rPr>
        <w:t xml:space="preserve"> </w:t>
      </w:r>
      <w:r w:rsidRPr="004F49FD">
        <w:rPr>
          <w:rFonts w:ascii="Times New Roman" w:hAnsi="Times New Roman" w:cs="Times New Roman"/>
          <w:sz w:val="24"/>
          <w:szCs w:val="24"/>
        </w:rPr>
        <w:t>Alpha Kappa Alpha Sorority, Inc</w:t>
      </w:r>
    </w:p>
    <w:p w14:paraId="6266BB92" w14:textId="77777777" w:rsidR="009A3649" w:rsidRPr="004F49FD" w:rsidRDefault="009A3649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93" w14:textId="2D7871AE" w:rsidR="001F168C" w:rsidRDefault="001F38A7" w:rsidP="001F168C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b/>
          <w:spacing w:val="-3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pacing w:val="-3"/>
          <w:sz w:val="24"/>
          <w:szCs w:val="24"/>
          <w:u w:val="single"/>
        </w:rPr>
        <w:t>PROFESSIONAL AND ACADEMIC MEMBERSHIPS</w:t>
      </w:r>
      <w:r w:rsidR="00A108D5">
        <w:rPr>
          <w:rFonts w:ascii="Times New Roman" w:eastAsia="Times New Roman" w:hAnsi="Times New Roman" w:cs="Times New Roman"/>
          <w:b/>
          <w:spacing w:val="-3"/>
          <w:sz w:val="24"/>
          <w:szCs w:val="24"/>
          <w:u w:val="single"/>
        </w:rPr>
        <w:t xml:space="preserve"> (Past &amp; Present)</w:t>
      </w:r>
    </w:p>
    <w:p w14:paraId="6266BB94" w14:textId="77777777" w:rsidR="001F168C" w:rsidRPr="004F49FD" w:rsidRDefault="001F168C" w:rsidP="001F38A7">
      <w:pPr>
        <w:spacing w:after="0" w:line="320" w:lineRule="atLeast"/>
        <w:rPr>
          <w:rFonts w:ascii="Times New Roman" w:eastAsia="Times New Roman" w:hAnsi="Times New Roman" w:cs="Times New Roman"/>
          <w:b/>
          <w:spacing w:val="-3"/>
          <w:sz w:val="24"/>
          <w:szCs w:val="24"/>
          <w:u w:val="single"/>
        </w:rPr>
      </w:pPr>
    </w:p>
    <w:p w14:paraId="6266BB97" w14:textId="77777777" w:rsidR="002519D4" w:rsidRPr="004F49FD" w:rsidRDefault="00593494" w:rsidP="001F168C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National Assoc</w:t>
      </w:r>
      <w:r w:rsidR="002519D4"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iation of Social Workers (NASW)</w:t>
      </w:r>
    </w:p>
    <w:p w14:paraId="6266BB98" w14:textId="77777777" w:rsidR="001F168C" w:rsidRPr="004F49FD" w:rsidRDefault="002519D4" w:rsidP="001F168C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b/>
          <w:spacing w:val="-3"/>
          <w:sz w:val="24"/>
          <w:szCs w:val="24"/>
          <w:u w:val="single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National Association of Social Workers of Mississippi - </w:t>
      </w:r>
      <w:r w:rsidR="00344A8F"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Board Member - </w:t>
      </w:r>
      <w:r w:rsidR="00593494"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CNLI Representative II</w:t>
      </w:r>
    </w:p>
    <w:p w14:paraId="6266BB99" w14:textId="77777777" w:rsidR="001F168C" w:rsidRPr="004F49FD" w:rsidRDefault="00593494" w:rsidP="001F168C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Council of Social Work Education (CSWE)-Member</w:t>
      </w:r>
    </w:p>
    <w:p w14:paraId="6266BB9A" w14:textId="77777777" w:rsidR="002519D4" w:rsidRPr="004F49FD" w:rsidRDefault="002519D4" w:rsidP="001F168C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North American Network of Field Educators and Directors</w:t>
      </w:r>
      <w:r w:rsidR="00E463FD"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-Member</w:t>
      </w:r>
    </w:p>
    <w:p w14:paraId="6266BB9B" w14:textId="2A691D07" w:rsidR="002519D4" w:rsidRPr="004F49FD" w:rsidRDefault="002519D4" w:rsidP="001F168C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Association of Baccalaureate Social Work Program Directors</w:t>
      </w:r>
      <w:r w:rsidR="00E463FD"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-Member</w:t>
      </w:r>
    </w:p>
    <w:p w14:paraId="6266BB9C" w14:textId="1D8B548F" w:rsidR="00E60E9A" w:rsidRPr="004F49FD" w:rsidRDefault="009B5945" w:rsidP="001F168C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b/>
          <w:spacing w:val="-3"/>
          <w:sz w:val="24"/>
          <w:szCs w:val="24"/>
          <w:u w:val="single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The </w:t>
      </w:r>
      <w:r w:rsidR="00E60E9A"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Council of Social Work Education (CSWE)</w:t>
      </w:r>
      <w:r w:rsidR="002519D4"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-Trauma Task Force Member </w:t>
      </w:r>
    </w:p>
    <w:p w14:paraId="6266BB9E" w14:textId="6E5A03E9" w:rsidR="00593494" w:rsidRPr="00EB79F9" w:rsidRDefault="00593494" w:rsidP="00EB79F9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Outcomes and Evaluation Committee</w:t>
      </w:r>
      <w:r w:rsidR="00364FD9" w:rsidRPr="004F49FD">
        <w:rPr>
          <w:rFonts w:ascii="Times New Roman" w:hAnsi="Times New Roman" w:cs="Times New Roman"/>
          <w:sz w:val="24"/>
          <w:szCs w:val="24"/>
        </w:rPr>
        <w:t>-Jackson State University</w:t>
      </w:r>
    </w:p>
    <w:p w14:paraId="6266BB9F" w14:textId="77777777" w:rsidR="008D7473" w:rsidRPr="004F49FD" w:rsidRDefault="00593494" w:rsidP="001F16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Professional Standards Committee</w:t>
      </w:r>
      <w:r w:rsidR="001F168C" w:rsidRPr="004F49FD">
        <w:rPr>
          <w:rFonts w:ascii="Times New Roman" w:hAnsi="Times New Roman" w:cs="Times New Roman"/>
          <w:sz w:val="24"/>
          <w:szCs w:val="24"/>
        </w:rPr>
        <w:t>-Jackson State University</w:t>
      </w:r>
    </w:p>
    <w:p w14:paraId="6266BBA0" w14:textId="4FBAA907" w:rsidR="001F168C" w:rsidRPr="004F49FD" w:rsidRDefault="00593494" w:rsidP="001F168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Mississippi Board of Examiners for Social Workers and Marriage &amp; Family Therapists</w:t>
      </w:r>
      <w:r w:rsidR="00CF6EF5"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- (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CE Committee)</w:t>
      </w:r>
    </w:p>
    <w:p w14:paraId="6266BBA1" w14:textId="696CAF80" w:rsidR="00593494" w:rsidRPr="004F49FD" w:rsidRDefault="0076082F" w:rsidP="001F168C">
      <w:pPr>
        <w:pStyle w:val="NoSpacing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Bachelor of Social Work</w:t>
      </w:r>
      <w:r w:rsidR="00593494"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Admissions Committee-Chair</w:t>
      </w:r>
      <w:r w:rsidR="00364FD9"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-Jackson State University</w:t>
      </w:r>
      <w:r w:rsidR="00754710"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, School of Social Work</w:t>
      </w:r>
    </w:p>
    <w:p w14:paraId="6266BBA2" w14:textId="77777777" w:rsidR="002519D4" w:rsidRPr="004F49FD" w:rsidRDefault="002519D4" w:rsidP="001F168C">
      <w:pPr>
        <w:pStyle w:val="NoSpacing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Faculty Search Committee – Member – Jackson State University</w:t>
      </w:r>
    </w:p>
    <w:p w14:paraId="6266BBA3" w14:textId="77777777" w:rsidR="00754710" w:rsidRPr="004F49FD" w:rsidRDefault="00754710" w:rsidP="001F168C">
      <w:pPr>
        <w:pStyle w:val="NoSpacing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Recruitment Board and Committee-Member-Jackson State University</w:t>
      </w:r>
    </w:p>
    <w:p w14:paraId="6266BBA4" w14:textId="079E14C9" w:rsidR="00395426" w:rsidRDefault="00395426" w:rsidP="001F168C">
      <w:pPr>
        <w:pStyle w:val="NoSpacing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Adjudication Board-Member-Jackson State University</w:t>
      </w:r>
    </w:p>
    <w:p w14:paraId="56901538" w14:textId="713EF30A" w:rsidR="00F15714" w:rsidRDefault="00F15714" w:rsidP="001F168C">
      <w:pPr>
        <w:pStyle w:val="NoSpacing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Faculty Senate</w:t>
      </w:r>
      <w:r w:rsidR="00A131B7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– Member – Jackson State University</w:t>
      </w:r>
    </w:p>
    <w:p w14:paraId="16FEAD4A" w14:textId="0A0167D9" w:rsidR="00A131B7" w:rsidRDefault="00A131B7" w:rsidP="001F168C">
      <w:pPr>
        <w:pStyle w:val="NoSpacing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lastRenderedPageBreak/>
        <w:t>Professional Standards Committee – Member – Jackson State University</w:t>
      </w:r>
    </w:p>
    <w:p w14:paraId="72F99DAF" w14:textId="11319854" w:rsidR="00A131B7" w:rsidRPr="004F49FD" w:rsidRDefault="005A7C6A" w:rsidP="001F168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Conferences and Continuing Education – Member – Jackson State University</w:t>
      </w:r>
    </w:p>
    <w:p w14:paraId="6266BBA5" w14:textId="039A728C" w:rsidR="00636591" w:rsidRDefault="00636591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29291E" w14:textId="77777777" w:rsidR="001F38A7" w:rsidRPr="004F49FD" w:rsidRDefault="001F38A7" w:rsidP="0071658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A8" w14:textId="20DCEE45" w:rsidR="00593494" w:rsidRDefault="001F38A7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FERENCE PRESENTATIONS</w:t>
      </w:r>
    </w:p>
    <w:p w14:paraId="56AD9D9D" w14:textId="5D8473FD" w:rsidR="008823A9" w:rsidRDefault="008823A9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536988A" w14:textId="32EADD2D" w:rsidR="00D23177" w:rsidRDefault="00D23177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oderator for Social Work Month </w:t>
      </w:r>
      <w:r w:rsidR="00320D51">
        <w:rPr>
          <w:rFonts w:ascii="Times New Roman" w:hAnsi="Times New Roman" w:cs="Times New Roman"/>
          <w:bCs/>
          <w:sz w:val="24"/>
          <w:szCs w:val="24"/>
        </w:rPr>
        <w:t xml:space="preserve">Presentation titled, </w:t>
      </w:r>
      <w:r w:rsidR="00320D51" w:rsidRPr="0045791B">
        <w:rPr>
          <w:rFonts w:ascii="Times New Roman" w:hAnsi="Times New Roman" w:cs="Times New Roman"/>
          <w:bCs/>
          <w:i/>
          <w:iCs/>
          <w:sz w:val="24"/>
          <w:szCs w:val="24"/>
        </w:rPr>
        <w:t>“</w:t>
      </w:r>
      <w:r w:rsidR="00523721" w:rsidRPr="0045791B">
        <w:rPr>
          <w:rFonts w:ascii="Times New Roman" w:hAnsi="Times New Roman" w:cs="Times New Roman"/>
          <w:bCs/>
          <w:i/>
          <w:iCs/>
          <w:sz w:val="24"/>
          <w:szCs w:val="24"/>
        </w:rPr>
        <w:t>Fork in the Road</w:t>
      </w:r>
      <w:r w:rsidR="0045791B" w:rsidRPr="0045791B">
        <w:rPr>
          <w:rFonts w:ascii="Times New Roman" w:hAnsi="Times New Roman" w:cs="Times New Roman"/>
          <w:bCs/>
          <w:i/>
          <w:iCs/>
          <w:sz w:val="24"/>
          <w:szCs w:val="24"/>
        </w:rPr>
        <w:t>: Navigating Ethics in Social Work Practice”.</w:t>
      </w:r>
      <w:r w:rsidR="0045791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C33B6">
        <w:rPr>
          <w:rFonts w:ascii="Times New Roman" w:hAnsi="Times New Roman" w:cs="Times New Roman"/>
          <w:bCs/>
          <w:sz w:val="24"/>
          <w:szCs w:val="24"/>
        </w:rPr>
        <w:t>March 20, 2025. (Virtual Live Presentation)</w:t>
      </w:r>
    </w:p>
    <w:p w14:paraId="48D1D5FE" w14:textId="77777777" w:rsidR="005A129C" w:rsidRDefault="005A129C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0C535476" w14:textId="04681E32" w:rsidR="005A129C" w:rsidRPr="001526B3" w:rsidRDefault="005A129C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oderator for </w:t>
      </w:r>
      <w:r w:rsidR="001526B3">
        <w:rPr>
          <w:rFonts w:ascii="Times New Roman" w:hAnsi="Times New Roman" w:cs="Times New Roman"/>
          <w:bCs/>
          <w:sz w:val="24"/>
          <w:szCs w:val="24"/>
        </w:rPr>
        <w:t>23</w:t>
      </w:r>
      <w:r w:rsidR="001526B3" w:rsidRPr="001526B3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 w:rsidR="001526B3">
        <w:rPr>
          <w:rFonts w:ascii="Times New Roman" w:hAnsi="Times New Roman" w:cs="Times New Roman"/>
          <w:bCs/>
          <w:sz w:val="24"/>
          <w:szCs w:val="24"/>
        </w:rPr>
        <w:t xml:space="preserve"> Annual </w:t>
      </w:r>
      <w:r>
        <w:rPr>
          <w:rFonts w:ascii="Times New Roman" w:hAnsi="Times New Roman" w:cs="Times New Roman"/>
          <w:bCs/>
          <w:sz w:val="24"/>
          <w:szCs w:val="24"/>
        </w:rPr>
        <w:t>Mississippi Child</w:t>
      </w:r>
      <w:r w:rsidR="001526B3">
        <w:rPr>
          <w:rFonts w:ascii="Times New Roman" w:hAnsi="Times New Roman" w:cs="Times New Roman"/>
          <w:bCs/>
          <w:sz w:val="24"/>
          <w:szCs w:val="24"/>
        </w:rPr>
        <w:t xml:space="preserve"> Welfare Institute Conference titled, </w:t>
      </w:r>
      <w:r w:rsidR="001526B3" w:rsidRPr="001526B3">
        <w:rPr>
          <w:rFonts w:ascii="Times New Roman" w:hAnsi="Times New Roman" w:cs="Times New Roman"/>
          <w:bCs/>
          <w:i/>
          <w:iCs/>
          <w:sz w:val="24"/>
          <w:szCs w:val="24"/>
        </w:rPr>
        <w:t>“Transforming Child Welfare through Inclusion and Diversity”.</w:t>
      </w:r>
      <w:r w:rsidR="001526B3">
        <w:rPr>
          <w:rFonts w:ascii="Times New Roman" w:hAnsi="Times New Roman" w:cs="Times New Roman"/>
          <w:bCs/>
          <w:sz w:val="24"/>
          <w:szCs w:val="24"/>
        </w:rPr>
        <w:t xml:space="preserve"> February </w:t>
      </w:r>
      <w:r w:rsidR="00CF6953">
        <w:rPr>
          <w:rFonts w:ascii="Times New Roman" w:hAnsi="Times New Roman" w:cs="Times New Roman"/>
          <w:bCs/>
          <w:sz w:val="24"/>
          <w:szCs w:val="24"/>
        </w:rPr>
        <w:t>4, 2025) (Virtual Live Conference)</w:t>
      </w:r>
    </w:p>
    <w:p w14:paraId="217F029A" w14:textId="77777777" w:rsidR="00D23177" w:rsidRDefault="00D23177" w:rsidP="0071658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3ECF71E" w14:textId="7A86D3F9" w:rsidR="00CA58A9" w:rsidRDefault="001D5700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iddley, C. &amp; Loggins, J. </w:t>
      </w:r>
      <w:r>
        <w:rPr>
          <w:rFonts w:ascii="Times New Roman" w:hAnsi="Times New Roman" w:cs="Times New Roman"/>
          <w:bCs/>
          <w:sz w:val="24"/>
          <w:szCs w:val="24"/>
        </w:rPr>
        <w:t>(October 22, 2024). “Hidden Costs: The Overlap of Health Disparities and Mental Health” Research Engagement Week, Jackson State University, Jackson, MS</w:t>
      </w:r>
      <w:r w:rsidR="00710D26">
        <w:rPr>
          <w:rFonts w:ascii="Times New Roman" w:hAnsi="Times New Roman" w:cs="Times New Roman"/>
          <w:bCs/>
          <w:sz w:val="24"/>
          <w:szCs w:val="24"/>
        </w:rPr>
        <w:t>. (Virtual Presentation)</w:t>
      </w:r>
    </w:p>
    <w:p w14:paraId="58A29CDA" w14:textId="77777777" w:rsidR="00710D26" w:rsidRDefault="00710D26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489D905E" w14:textId="68043529" w:rsidR="00710D26" w:rsidRDefault="00710D26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iddley, C., &amp; Loggins, J. </w:t>
      </w:r>
      <w:r>
        <w:rPr>
          <w:rFonts w:ascii="Times New Roman" w:hAnsi="Times New Roman" w:cs="Times New Roman"/>
          <w:bCs/>
          <w:sz w:val="24"/>
          <w:szCs w:val="24"/>
        </w:rPr>
        <w:t>(October 4, 2024</w:t>
      </w:r>
      <w:r w:rsidR="00C34C10">
        <w:rPr>
          <w:rFonts w:ascii="Times New Roman" w:hAnsi="Times New Roman" w:cs="Times New Roman"/>
          <w:bCs/>
          <w:sz w:val="24"/>
          <w:szCs w:val="24"/>
        </w:rPr>
        <w:t>). “Wounded Healers: Purpose Beyond the Scars”. 52</w:t>
      </w:r>
      <w:r w:rsidR="00C34C10" w:rsidRPr="00C34C10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 w:rsidR="00C34C10">
        <w:rPr>
          <w:rFonts w:ascii="Times New Roman" w:hAnsi="Times New Roman" w:cs="Times New Roman"/>
          <w:bCs/>
          <w:sz w:val="24"/>
          <w:szCs w:val="24"/>
        </w:rPr>
        <w:t xml:space="preserve"> Annual AL-MS Social Work Education Conference. Vicksburg, MS. (Live Presentation)</w:t>
      </w:r>
    </w:p>
    <w:p w14:paraId="1A0B7D98" w14:textId="77777777" w:rsidR="00C34C10" w:rsidRDefault="00C34C10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6C9493E9" w14:textId="5B6DE9A5" w:rsidR="00C34C10" w:rsidRPr="00374D88" w:rsidRDefault="00374D88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iddley, C., &amp; Loggins, J. </w:t>
      </w:r>
      <w:r>
        <w:rPr>
          <w:rFonts w:ascii="Times New Roman" w:hAnsi="Times New Roman" w:cs="Times New Roman"/>
          <w:bCs/>
          <w:sz w:val="24"/>
          <w:szCs w:val="24"/>
        </w:rPr>
        <w:t>(October 4, 202</w:t>
      </w:r>
      <w:r w:rsidR="005223D6">
        <w:rPr>
          <w:rFonts w:ascii="Times New Roman" w:hAnsi="Times New Roman" w:cs="Times New Roman"/>
          <w:bCs/>
          <w:sz w:val="24"/>
          <w:szCs w:val="24"/>
        </w:rPr>
        <w:t>4). “Ethical Consideration and Best Practices: Perspectives on Grandfathered Social Work Licenses”. 52</w:t>
      </w:r>
      <w:r w:rsidR="005223D6" w:rsidRPr="005223D6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 w:rsidR="005223D6">
        <w:rPr>
          <w:rFonts w:ascii="Times New Roman" w:hAnsi="Times New Roman" w:cs="Times New Roman"/>
          <w:bCs/>
          <w:sz w:val="24"/>
          <w:szCs w:val="24"/>
        </w:rPr>
        <w:t xml:space="preserve"> Annual AL-MS Social Work Education Conference. Vicksburg, MS (Live P</w:t>
      </w:r>
      <w:r w:rsidR="00A7711B">
        <w:rPr>
          <w:rFonts w:ascii="Times New Roman" w:hAnsi="Times New Roman" w:cs="Times New Roman"/>
          <w:bCs/>
          <w:sz w:val="24"/>
          <w:szCs w:val="24"/>
        </w:rPr>
        <w:t>r</w:t>
      </w:r>
      <w:r w:rsidR="005223D6">
        <w:rPr>
          <w:rFonts w:ascii="Times New Roman" w:hAnsi="Times New Roman" w:cs="Times New Roman"/>
          <w:bCs/>
          <w:sz w:val="24"/>
          <w:szCs w:val="24"/>
        </w:rPr>
        <w:t>esentation)</w:t>
      </w:r>
    </w:p>
    <w:p w14:paraId="1487647B" w14:textId="77777777" w:rsidR="00CA58A9" w:rsidRDefault="00CA58A9" w:rsidP="0071658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156DBCA" w14:textId="3634F832" w:rsidR="00E16F90" w:rsidRDefault="00E16F90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64409">
        <w:rPr>
          <w:rFonts w:ascii="Times New Roman" w:hAnsi="Times New Roman" w:cs="Times New Roman"/>
          <w:b/>
          <w:sz w:val="24"/>
          <w:szCs w:val="24"/>
        </w:rPr>
        <w:t>Riddley, C.</w:t>
      </w:r>
      <w:r w:rsidR="00CB5BBA">
        <w:rPr>
          <w:rFonts w:ascii="Times New Roman" w:hAnsi="Times New Roman" w:cs="Times New Roman"/>
          <w:b/>
          <w:sz w:val="24"/>
          <w:szCs w:val="24"/>
        </w:rPr>
        <w:t xml:space="preserve">, &amp; Loggins, J. </w:t>
      </w:r>
      <w:r>
        <w:rPr>
          <w:rFonts w:ascii="Times New Roman" w:hAnsi="Times New Roman" w:cs="Times New Roman"/>
          <w:bCs/>
          <w:sz w:val="24"/>
          <w:szCs w:val="24"/>
        </w:rPr>
        <w:t>(</w:t>
      </w:r>
      <w:r w:rsidR="004F75B5">
        <w:rPr>
          <w:rFonts w:ascii="Times New Roman" w:hAnsi="Times New Roman" w:cs="Times New Roman"/>
          <w:bCs/>
          <w:sz w:val="24"/>
          <w:szCs w:val="24"/>
        </w:rPr>
        <w:t xml:space="preserve">March </w:t>
      </w:r>
      <w:r w:rsidR="00B15580">
        <w:rPr>
          <w:rFonts w:ascii="Times New Roman" w:hAnsi="Times New Roman" w:cs="Times New Roman"/>
          <w:bCs/>
          <w:sz w:val="24"/>
          <w:szCs w:val="24"/>
        </w:rPr>
        <w:t>7,</w:t>
      </w:r>
      <w:r>
        <w:rPr>
          <w:rFonts w:ascii="Times New Roman" w:hAnsi="Times New Roman" w:cs="Times New Roman"/>
          <w:bCs/>
          <w:sz w:val="24"/>
          <w:szCs w:val="24"/>
        </w:rPr>
        <w:t xml:space="preserve"> 2024).</w:t>
      </w:r>
      <w:r w:rsidR="00B15580">
        <w:rPr>
          <w:rFonts w:ascii="Times New Roman" w:hAnsi="Times New Roman" w:cs="Times New Roman"/>
          <w:bCs/>
          <w:sz w:val="24"/>
          <w:szCs w:val="24"/>
        </w:rPr>
        <w:t xml:space="preserve"> “Catch 22: Are </w:t>
      </w:r>
      <w:r w:rsidR="00807BDC">
        <w:rPr>
          <w:rFonts w:ascii="Times New Roman" w:hAnsi="Times New Roman" w:cs="Times New Roman"/>
          <w:bCs/>
          <w:sz w:val="24"/>
          <w:szCs w:val="24"/>
        </w:rPr>
        <w:t>We Developing Emo</w:t>
      </w:r>
      <w:r w:rsidR="00524127">
        <w:rPr>
          <w:rFonts w:ascii="Times New Roman" w:hAnsi="Times New Roman" w:cs="Times New Roman"/>
          <w:bCs/>
          <w:sz w:val="24"/>
          <w:szCs w:val="24"/>
        </w:rPr>
        <w:t>t</w:t>
      </w:r>
      <w:r w:rsidR="00807BDC">
        <w:rPr>
          <w:rFonts w:ascii="Times New Roman" w:hAnsi="Times New Roman" w:cs="Times New Roman"/>
          <w:bCs/>
          <w:sz w:val="24"/>
          <w:szCs w:val="24"/>
        </w:rPr>
        <w:t>ional Inte</w:t>
      </w:r>
      <w:r w:rsidR="00524127">
        <w:rPr>
          <w:rFonts w:ascii="Times New Roman" w:hAnsi="Times New Roman" w:cs="Times New Roman"/>
          <w:bCs/>
          <w:sz w:val="24"/>
          <w:szCs w:val="24"/>
        </w:rPr>
        <w:t>lligent Social Workers?”</w:t>
      </w:r>
      <w:r w:rsidR="004F75B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01815">
        <w:rPr>
          <w:rFonts w:ascii="Times New Roman" w:hAnsi="Times New Roman" w:cs="Times New Roman"/>
          <w:bCs/>
          <w:sz w:val="24"/>
          <w:szCs w:val="24"/>
        </w:rPr>
        <w:t>The Association of Baccalaureate Social Work Program Directors</w:t>
      </w:r>
      <w:r w:rsidR="000B57B0">
        <w:rPr>
          <w:rFonts w:ascii="Times New Roman" w:hAnsi="Times New Roman" w:cs="Times New Roman"/>
          <w:bCs/>
          <w:sz w:val="24"/>
          <w:szCs w:val="24"/>
        </w:rPr>
        <w:t xml:space="preserve"> (BPD)</w:t>
      </w:r>
      <w:r w:rsidR="00401815">
        <w:rPr>
          <w:rFonts w:ascii="Times New Roman" w:hAnsi="Times New Roman" w:cs="Times New Roman"/>
          <w:bCs/>
          <w:sz w:val="24"/>
          <w:szCs w:val="24"/>
        </w:rPr>
        <w:t>, 41</w:t>
      </w:r>
      <w:r w:rsidR="00401815" w:rsidRPr="00401815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 w:rsidR="00401815">
        <w:rPr>
          <w:rFonts w:ascii="Times New Roman" w:hAnsi="Times New Roman" w:cs="Times New Roman"/>
          <w:bCs/>
          <w:sz w:val="24"/>
          <w:szCs w:val="24"/>
        </w:rPr>
        <w:t xml:space="preserve"> Annual </w:t>
      </w:r>
      <w:r w:rsidR="00840F29">
        <w:rPr>
          <w:rFonts w:ascii="Times New Roman" w:hAnsi="Times New Roman" w:cs="Times New Roman"/>
          <w:bCs/>
          <w:sz w:val="24"/>
          <w:szCs w:val="24"/>
        </w:rPr>
        <w:t xml:space="preserve">Conference. </w:t>
      </w:r>
      <w:r w:rsidR="00275204">
        <w:rPr>
          <w:rFonts w:ascii="Times New Roman" w:hAnsi="Times New Roman" w:cs="Times New Roman"/>
          <w:bCs/>
          <w:sz w:val="24"/>
          <w:szCs w:val="24"/>
        </w:rPr>
        <w:t xml:space="preserve">New Orleans, LA. </w:t>
      </w:r>
      <w:r w:rsidR="00840F29">
        <w:rPr>
          <w:rFonts w:ascii="Times New Roman" w:hAnsi="Times New Roman" w:cs="Times New Roman"/>
          <w:bCs/>
          <w:sz w:val="24"/>
          <w:szCs w:val="24"/>
        </w:rPr>
        <w:t>(Live Presentation)</w:t>
      </w:r>
    </w:p>
    <w:p w14:paraId="39BAB7FF" w14:textId="77777777" w:rsidR="004C36A2" w:rsidRDefault="004C36A2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44763360" w14:textId="425C504D" w:rsidR="004C36A2" w:rsidRPr="009C096C" w:rsidRDefault="004C36A2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oderator for </w:t>
      </w:r>
      <w:r w:rsidR="00923792">
        <w:rPr>
          <w:rFonts w:ascii="Times New Roman" w:hAnsi="Times New Roman" w:cs="Times New Roman"/>
          <w:bCs/>
          <w:sz w:val="24"/>
          <w:szCs w:val="24"/>
        </w:rPr>
        <w:t>22</w:t>
      </w:r>
      <w:r w:rsidR="00923792" w:rsidRPr="00923792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 w:rsidR="00923792">
        <w:rPr>
          <w:rFonts w:ascii="Times New Roman" w:hAnsi="Times New Roman" w:cs="Times New Roman"/>
          <w:bCs/>
          <w:sz w:val="24"/>
          <w:szCs w:val="24"/>
        </w:rPr>
        <w:t xml:space="preserve"> Annual Mississippi Child Welfare Institute Conference titled, </w:t>
      </w:r>
      <w:r w:rsidR="00923792" w:rsidRPr="009C096C">
        <w:rPr>
          <w:rFonts w:ascii="Times New Roman" w:hAnsi="Times New Roman" w:cs="Times New Roman"/>
          <w:bCs/>
          <w:i/>
          <w:iCs/>
          <w:sz w:val="24"/>
          <w:szCs w:val="24"/>
        </w:rPr>
        <w:t>“Resil</w:t>
      </w:r>
      <w:r w:rsidR="009C096C" w:rsidRPr="009C096C">
        <w:rPr>
          <w:rFonts w:ascii="Times New Roman" w:hAnsi="Times New Roman" w:cs="Times New Roman"/>
          <w:bCs/>
          <w:i/>
          <w:iCs/>
          <w:sz w:val="24"/>
          <w:szCs w:val="24"/>
        </w:rPr>
        <w:t>ience through Adversity: Engaging Children with prevention and Advocacy”.</w:t>
      </w:r>
      <w:r w:rsidR="009C09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07A81">
        <w:rPr>
          <w:rFonts w:ascii="Times New Roman" w:hAnsi="Times New Roman" w:cs="Times New Roman"/>
          <w:bCs/>
          <w:sz w:val="24"/>
          <w:szCs w:val="24"/>
        </w:rPr>
        <w:t>February 8, 2024.  (Live Virtual Conference)</w:t>
      </w:r>
    </w:p>
    <w:p w14:paraId="34FE08DC" w14:textId="77777777" w:rsidR="00267DF8" w:rsidRDefault="00267DF8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67BE192C" w14:textId="1911B049" w:rsidR="00267DF8" w:rsidRDefault="00267DF8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0B57B0">
        <w:rPr>
          <w:rFonts w:ascii="Times New Roman" w:hAnsi="Times New Roman" w:cs="Times New Roman"/>
          <w:b/>
          <w:sz w:val="24"/>
          <w:szCs w:val="24"/>
        </w:rPr>
        <w:t>Loggins, J. &amp; Riddley, C.</w:t>
      </w:r>
      <w:r>
        <w:rPr>
          <w:rFonts w:ascii="Times New Roman" w:hAnsi="Times New Roman" w:cs="Times New Roman"/>
          <w:bCs/>
          <w:sz w:val="24"/>
          <w:szCs w:val="24"/>
        </w:rPr>
        <w:t xml:space="preserve"> (November 9, 2023). </w:t>
      </w:r>
      <w:r w:rsidR="00257618">
        <w:rPr>
          <w:rFonts w:ascii="Times New Roman" w:hAnsi="Times New Roman" w:cs="Times New Roman"/>
          <w:bCs/>
          <w:sz w:val="24"/>
          <w:szCs w:val="24"/>
        </w:rPr>
        <w:t>“A Resilient State of Mind</w:t>
      </w:r>
      <w:r w:rsidR="005B0A3B">
        <w:rPr>
          <w:rFonts w:ascii="Times New Roman" w:hAnsi="Times New Roman" w:cs="Times New Roman"/>
          <w:bCs/>
          <w:sz w:val="24"/>
          <w:szCs w:val="24"/>
        </w:rPr>
        <w:t>: Building a Stronger Water Raft</w:t>
      </w:r>
      <w:r w:rsidR="00257618">
        <w:rPr>
          <w:rFonts w:ascii="Times New Roman" w:hAnsi="Times New Roman" w:cs="Times New Roman"/>
          <w:bCs/>
          <w:sz w:val="24"/>
          <w:szCs w:val="24"/>
        </w:rPr>
        <w:t xml:space="preserve">”. </w:t>
      </w:r>
      <w:r w:rsidR="00416D12">
        <w:rPr>
          <w:rFonts w:ascii="Times New Roman" w:hAnsi="Times New Roman" w:cs="Times New Roman"/>
          <w:bCs/>
          <w:sz w:val="24"/>
          <w:szCs w:val="24"/>
        </w:rPr>
        <w:t>51</w:t>
      </w:r>
      <w:r w:rsidR="00416D12" w:rsidRPr="00416D12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 w:rsidR="00416D12">
        <w:rPr>
          <w:rFonts w:ascii="Times New Roman" w:hAnsi="Times New Roman" w:cs="Times New Roman"/>
          <w:bCs/>
          <w:sz w:val="24"/>
          <w:szCs w:val="24"/>
        </w:rPr>
        <w:t xml:space="preserve"> Annual </w:t>
      </w:r>
      <w:r w:rsidR="00257618">
        <w:rPr>
          <w:rFonts w:ascii="Times New Roman" w:hAnsi="Times New Roman" w:cs="Times New Roman"/>
          <w:bCs/>
          <w:sz w:val="24"/>
          <w:szCs w:val="24"/>
        </w:rPr>
        <w:t>AL/MS Conference</w:t>
      </w:r>
      <w:r w:rsidR="00275204">
        <w:rPr>
          <w:rFonts w:ascii="Times New Roman" w:hAnsi="Times New Roman" w:cs="Times New Roman"/>
          <w:bCs/>
          <w:sz w:val="24"/>
          <w:szCs w:val="24"/>
        </w:rPr>
        <w:t>. Hoover, AL. (Live Presentation)</w:t>
      </w:r>
    </w:p>
    <w:p w14:paraId="1391602C" w14:textId="77777777" w:rsidR="00840F29" w:rsidRPr="005738D7" w:rsidRDefault="00840F29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72865C68" w14:textId="2B283A71" w:rsidR="009A5252" w:rsidRPr="009A5252" w:rsidRDefault="009A5252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ggins, J. </w:t>
      </w:r>
      <w:r>
        <w:rPr>
          <w:rFonts w:ascii="Times New Roman" w:hAnsi="Times New Roman" w:cs="Times New Roman"/>
          <w:bCs/>
          <w:sz w:val="24"/>
          <w:szCs w:val="24"/>
        </w:rPr>
        <w:t>(April 3, 2023). “Introduction to Adverse Childhood Experiences (ACES)”.</w:t>
      </w:r>
    </w:p>
    <w:p w14:paraId="719BEF0E" w14:textId="77777777" w:rsidR="009A5252" w:rsidRDefault="009A5252" w:rsidP="0071658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D629697" w14:textId="2793F147" w:rsidR="008823A9" w:rsidRPr="008823A9" w:rsidRDefault="008823A9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ggins, J. </w:t>
      </w:r>
      <w:r>
        <w:rPr>
          <w:rFonts w:ascii="Times New Roman" w:hAnsi="Times New Roman" w:cs="Times New Roman"/>
          <w:bCs/>
          <w:sz w:val="24"/>
          <w:szCs w:val="24"/>
        </w:rPr>
        <w:t xml:space="preserve">(March 9, 2023). </w:t>
      </w:r>
      <w:r w:rsidR="007729A6">
        <w:rPr>
          <w:rFonts w:ascii="Times New Roman" w:hAnsi="Times New Roman" w:cs="Times New Roman"/>
          <w:bCs/>
          <w:sz w:val="24"/>
          <w:szCs w:val="24"/>
        </w:rPr>
        <w:t>“</w:t>
      </w:r>
      <w:r w:rsidR="007729A6" w:rsidRPr="007729A6">
        <w:rPr>
          <w:rFonts w:ascii="Times New Roman" w:hAnsi="Times New Roman" w:cs="Times New Roman"/>
          <w:bCs/>
          <w:i/>
          <w:iCs/>
          <w:sz w:val="24"/>
          <w:szCs w:val="24"/>
        </w:rPr>
        <w:t>Pathway to Caring for Yourself</w:t>
      </w:r>
      <w:r w:rsidR="007729A6">
        <w:rPr>
          <w:rFonts w:ascii="Times New Roman" w:hAnsi="Times New Roman" w:cs="Times New Roman"/>
          <w:bCs/>
          <w:sz w:val="24"/>
          <w:szCs w:val="24"/>
        </w:rPr>
        <w:t>”. Veteran’s Symposium. G.V. Sonny Montgomery VA Medical Center, Jackson, MS. (Live Presentation)</w:t>
      </w:r>
    </w:p>
    <w:p w14:paraId="0A8CA2E4" w14:textId="67D189B0" w:rsidR="001F38A7" w:rsidRDefault="001F38A7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9C00DF" w14:textId="40FF6545" w:rsidR="008823A9" w:rsidRDefault="008823A9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ggins, J. </w:t>
      </w:r>
      <w:r>
        <w:rPr>
          <w:rFonts w:ascii="Times New Roman" w:hAnsi="Times New Roman" w:cs="Times New Roman"/>
          <w:bCs/>
          <w:sz w:val="24"/>
          <w:szCs w:val="24"/>
        </w:rPr>
        <w:t>(April 25, 2023). “</w:t>
      </w:r>
      <w:r w:rsidRPr="008823A9">
        <w:rPr>
          <w:rFonts w:ascii="Times New Roman" w:hAnsi="Times New Roman" w:cs="Times New Roman"/>
          <w:bCs/>
          <w:i/>
          <w:iCs/>
          <w:sz w:val="24"/>
          <w:szCs w:val="24"/>
        </w:rPr>
        <w:t>Prioritizing Your Self-Care</w:t>
      </w:r>
      <w:r>
        <w:rPr>
          <w:rFonts w:ascii="Times New Roman" w:hAnsi="Times New Roman" w:cs="Times New Roman"/>
          <w:bCs/>
          <w:sz w:val="24"/>
          <w:szCs w:val="24"/>
        </w:rPr>
        <w:t>”. Mississippi Black Women’s Roundtable First ladies and Women Church Leaders’ Retreat. (Live Presentation)</w:t>
      </w:r>
    </w:p>
    <w:p w14:paraId="223B5F9C" w14:textId="77777777" w:rsidR="002A5760" w:rsidRDefault="002A5760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6CFCAF66" w14:textId="30A62D53" w:rsidR="002A5760" w:rsidRDefault="002A5760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oderator for Monthly Inservice Session titled</w:t>
      </w:r>
      <w:r w:rsidRPr="00353988">
        <w:rPr>
          <w:rFonts w:ascii="Times New Roman" w:hAnsi="Times New Roman" w:cs="Times New Roman"/>
          <w:bCs/>
          <w:i/>
          <w:iCs/>
          <w:sz w:val="24"/>
          <w:szCs w:val="24"/>
        </w:rPr>
        <w:t>, “</w:t>
      </w:r>
      <w:r w:rsidR="00353988" w:rsidRPr="00353988">
        <w:rPr>
          <w:rFonts w:ascii="Times New Roman" w:hAnsi="Times New Roman" w:cs="Times New Roman"/>
          <w:bCs/>
          <w:i/>
          <w:iCs/>
          <w:sz w:val="24"/>
          <w:szCs w:val="24"/>
        </w:rPr>
        <w:t>Trauma and Love: Helping Black Couples Combat Trauma and Build Marriages that last Forever”</w:t>
      </w:r>
      <w:r w:rsidR="003539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. </w:t>
      </w:r>
      <w:r w:rsidR="00A7711B">
        <w:rPr>
          <w:rFonts w:ascii="Times New Roman" w:hAnsi="Times New Roman" w:cs="Times New Roman"/>
          <w:bCs/>
          <w:sz w:val="24"/>
          <w:szCs w:val="24"/>
        </w:rPr>
        <w:t>September 22, 2022. (Virtual</w:t>
      </w:r>
      <w:r w:rsidR="00887EB2">
        <w:rPr>
          <w:rFonts w:ascii="Times New Roman" w:hAnsi="Times New Roman" w:cs="Times New Roman"/>
          <w:bCs/>
          <w:sz w:val="24"/>
          <w:szCs w:val="24"/>
        </w:rPr>
        <w:t xml:space="preserve"> Live Session)</w:t>
      </w:r>
    </w:p>
    <w:p w14:paraId="6B16E126" w14:textId="77777777" w:rsidR="00812FA4" w:rsidRDefault="00812FA4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0E37FE69" w14:textId="7A52D26D" w:rsidR="00812FA4" w:rsidRDefault="00812FA4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Moderator for Monthly Inservice Session titled, </w:t>
      </w:r>
      <w:r w:rsidRPr="00812FA4">
        <w:rPr>
          <w:rFonts w:ascii="Times New Roman" w:hAnsi="Times New Roman" w:cs="Times New Roman"/>
          <w:bCs/>
          <w:i/>
          <w:iCs/>
          <w:sz w:val="24"/>
          <w:szCs w:val="24"/>
        </w:rPr>
        <w:t>“What Will My Next Meal Be: Homelessness in Central Mississippi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”.</w:t>
      </w:r>
      <w:r>
        <w:rPr>
          <w:rFonts w:ascii="Times New Roman" w:hAnsi="Times New Roman" w:cs="Times New Roman"/>
          <w:bCs/>
          <w:sz w:val="24"/>
          <w:szCs w:val="24"/>
        </w:rPr>
        <w:t xml:space="preserve"> August 25, 2022. (Virtual Live </w:t>
      </w:r>
      <w:r w:rsidR="00EC7769">
        <w:rPr>
          <w:rFonts w:ascii="Times New Roman" w:hAnsi="Times New Roman" w:cs="Times New Roman"/>
          <w:bCs/>
          <w:sz w:val="24"/>
          <w:szCs w:val="24"/>
        </w:rPr>
        <w:t>Session)</w:t>
      </w:r>
    </w:p>
    <w:p w14:paraId="21A6E78C" w14:textId="77777777" w:rsidR="005105A6" w:rsidRDefault="005105A6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75F9704E" w14:textId="2974EB71" w:rsidR="005105A6" w:rsidRPr="005105A6" w:rsidRDefault="005105A6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oderator for Monthly Inservice Session titled, </w:t>
      </w:r>
      <w:r w:rsidRPr="005105A6">
        <w:rPr>
          <w:rFonts w:ascii="Times New Roman" w:hAnsi="Times New Roman" w:cs="Times New Roman"/>
          <w:bCs/>
          <w:i/>
          <w:iCs/>
          <w:sz w:val="24"/>
          <w:szCs w:val="24"/>
        </w:rPr>
        <w:t>“Together for Hope: Macro Practice &amp; Asset-Based Community Development”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. </w:t>
      </w:r>
      <w:r w:rsidR="00A006F8">
        <w:rPr>
          <w:rFonts w:ascii="Times New Roman" w:hAnsi="Times New Roman" w:cs="Times New Roman"/>
          <w:bCs/>
          <w:sz w:val="24"/>
          <w:szCs w:val="24"/>
        </w:rPr>
        <w:t>July 21, 2022. (Live Virtual Session)</w:t>
      </w:r>
    </w:p>
    <w:p w14:paraId="2B4646E2" w14:textId="77777777" w:rsidR="00EC7769" w:rsidRDefault="00EC7769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7C882A40" w14:textId="53DD4C37" w:rsidR="00EC7769" w:rsidRPr="001327D4" w:rsidRDefault="00EC7769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oderator for Monthly Inservice Session titled, </w:t>
      </w:r>
      <w:r w:rsidRPr="001327D4">
        <w:rPr>
          <w:rFonts w:ascii="Times New Roman" w:hAnsi="Times New Roman" w:cs="Times New Roman"/>
          <w:bCs/>
          <w:i/>
          <w:iCs/>
          <w:sz w:val="24"/>
          <w:szCs w:val="24"/>
        </w:rPr>
        <w:t>“Understanding Internalized Oppression through the Lens of a Black Man: Coward, Criminal or Conque</w:t>
      </w:r>
      <w:r w:rsidR="001327D4" w:rsidRPr="001327D4">
        <w:rPr>
          <w:rFonts w:ascii="Times New Roman" w:hAnsi="Times New Roman" w:cs="Times New Roman"/>
          <w:bCs/>
          <w:i/>
          <w:iCs/>
          <w:sz w:val="24"/>
          <w:szCs w:val="24"/>
        </w:rPr>
        <w:t>ror”.</w:t>
      </w:r>
      <w:r w:rsidR="001327D4">
        <w:rPr>
          <w:rFonts w:ascii="Times New Roman" w:hAnsi="Times New Roman" w:cs="Times New Roman"/>
          <w:bCs/>
          <w:sz w:val="24"/>
          <w:szCs w:val="24"/>
        </w:rPr>
        <w:t xml:space="preserve"> June 16, 2022. (Virtual Live Session)</w:t>
      </w:r>
    </w:p>
    <w:p w14:paraId="2AAACF30" w14:textId="77777777" w:rsidR="008823A9" w:rsidRDefault="008823A9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118983B2" w14:textId="44CCB9F5" w:rsidR="00A006F8" w:rsidRPr="00485951" w:rsidRDefault="00485951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oderator for Monthly Inservice Session titled, </w:t>
      </w:r>
      <w:r w:rsidRPr="00485951">
        <w:rPr>
          <w:rFonts w:ascii="Times New Roman" w:hAnsi="Times New Roman" w:cs="Times New Roman"/>
          <w:bCs/>
          <w:i/>
          <w:iCs/>
          <w:sz w:val="24"/>
          <w:szCs w:val="24"/>
        </w:rPr>
        <w:t>“Not Just Burnout: The Ins and outs of Compassion Fatigue”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757F8">
        <w:rPr>
          <w:rFonts w:ascii="Times New Roman" w:hAnsi="Times New Roman" w:cs="Times New Roman"/>
          <w:bCs/>
          <w:sz w:val="24"/>
          <w:szCs w:val="24"/>
        </w:rPr>
        <w:t>May 18, 2022. (Live Virtual Session)</w:t>
      </w:r>
    </w:p>
    <w:p w14:paraId="5AA4D6D9" w14:textId="77777777" w:rsidR="00A006F8" w:rsidRPr="008823A9" w:rsidRDefault="00A006F8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6A6036C6" w14:textId="721ACFAB" w:rsidR="001F38A7" w:rsidRDefault="001F38A7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ggins, J. </w:t>
      </w:r>
      <w:r>
        <w:rPr>
          <w:rFonts w:ascii="Times New Roman" w:hAnsi="Times New Roman" w:cs="Times New Roman"/>
          <w:bCs/>
          <w:sz w:val="24"/>
          <w:szCs w:val="24"/>
        </w:rPr>
        <w:t>(April 28, 2022). “</w:t>
      </w:r>
      <w:r w:rsidRPr="001F38A7">
        <w:rPr>
          <w:rFonts w:ascii="Times New Roman" w:hAnsi="Times New Roman" w:cs="Times New Roman"/>
          <w:bCs/>
          <w:i/>
          <w:iCs/>
          <w:sz w:val="24"/>
          <w:szCs w:val="24"/>
        </w:rPr>
        <w:t>An Hour of Stress Relief</w:t>
      </w:r>
      <w:r>
        <w:rPr>
          <w:rFonts w:ascii="Times New Roman" w:hAnsi="Times New Roman" w:cs="Times New Roman"/>
          <w:bCs/>
          <w:sz w:val="24"/>
          <w:szCs w:val="24"/>
        </w:rPr>
        <w:t>.” Mississippi Valley State University. Student Association of Black Social Workers: Virtual (Live Presentation)</w:t>
      </w:r>
    </w:p>
    <w:p w14:paraId="6DBAB2CA" w14:textId="77777777" w:rsidR="0032678E" w:rsidRDefault="0032678E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E6CFE05" w14:textId="17CE4405" w:rsidR="0032678E" w:rsidRPr="00AC200D" w:rsidRDefault="0032678E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oderator</w:t>
      </w:r>
      <w:r w:rsidR="000C33D3">
        <w:rPr>
          <w:rFonts w:ascii="Times New Roman" w:hAnsi="Times New Roman" w:cs="Times New Roman"/>
          <w:bCs/>
          <w:sz w:val="24"/>
          <w:szCs w:val="24"/>
        </w:rPr>
        <w:t xml:space="preserve"> for Monthly Inservice Session titled, “</w:t>
      </w:r>
      <w:r w:rsidR="000C33D3" w:rsidRPr="000C58F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xplorations: Student Caucus </w:t>
      </w:r>
      <w:r w:rsidR="00972042">
        <w:rPr>
          <w:rFonts w:ascii="Times New Roman" w:hAnsi="Times New Roman" w:cs="Times New Roman"/>
          <w:bCs/>
          <w:i/>
          <w:iCs/>
          <w:sz w:val="24"/>
          <w:szCs w:val="24"/>
        </w:rPr>
        <w:t>a</w:t>
      </w:r>
      <w:r w:rsidR="000C33D3" w:rsidRPr="000C58F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s an Anti-Racist </w:t>
      </w:r>
      <w:r w:rsidR="002A5760" w:rsidRPr="000C58F7">
        <w:rPr>
          <w:rFonts w:ascii="Times New Roman" w:hAnsi="Times New Roman" w:cs="Times New Roman"/>
          <w:bCs/>
          <w:i/>
          <w:iCs/>
          <w:sz w:val="24"/>
          <w:szCs w:val="24"/>
        </w:rPr>
        <w:t>Pedagogy</w:t>
      </w:r>
      <w:r w:rsidR="000C33D3" w:rsidRPr="000C58F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n Field Education</w:t>
      </w:r>
      <w:r w:rsidR="000C58F7">
        <w:rPr>
          <w:rFonts w:ascii="Times New Roman" w:hAnsi="Times New Roman" w:cs="Times New Roman"/>
          <w:bCs/>
          <w:i/>
          <w:iCs/>
          <w:sz w:val="24"/>
          <w:szCs w:val="24"/>
        </w:rPr>
        <w:t>”</w:t>
      </w:r>
      <w:r w:rsidR="00AC200D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972042">
        <w:rPr>
          <w:rFonts w:ascii="Times New Roman" w:hAnsi="Times New Roman" w:cs="Times New Roman"/>
          <w:bCs/>
          <w:sz w:val="24"/>
          <w:szCs w:val="24"/>
        </w:rPr>
        <w:t>March 28,</w:t>
      </w:r>
      <w:r w:rsidR="00E702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72042">
        <w:rPr>
          <w:rFonts w:ascii="Times New Roman" w:hAnsi="Times New Roman" w:cs="Times New Roman"/>
          <w:bCs/>
          <w:sz w:val="24"/>
          <w:szCs w:val="24"/>
        </w:rPr>
        <w:t>2022</w:t>
      </w:r>
      <w:r w:rsidR="00887EB2">
        <w:rPr>
          <w:rFonts w:ascii="Times New Roman" w:hAnsi="Times New Roman" w:cs="Times New Roman"/>
          <w:bCs/>
          <w:sz w:val="24"/>
          <w:szCs w:val="24"/>
        </w:rPr>
        <w:t>.</w:t>
      </w:r>
      <w:r w:rsidR="0097204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757F8">
        <w:rPr>
          <w:rFonts w:ascii="Times New Roman" w:hAnsi="Times New Roman" w:cs="Times New Roman"/>
          <w:bCs/>
          <w:sz w:val="24"/>
          <w:szCs w:val="24"/>
        </w:rPr>
        <w:t>(</w:t>
      </w:r>
      <w:r w:rsidR="00972042">
        <w:rPr>
          <w:rFonts w:ascii="Times New Roman" w:hAnsi="Times New Roman" w:cs="Times New Roman"/>
          <w:bCs/>
          <w:sz w:val="24"/>
          <w:szCs w:val="24"/>
        </w:rPr>
        <w:t>Live</w:t>
      </w:r>
      <w:r w:rsidR="006757F8">
        <w:rPr>
          <w:rFonts w:ascii="Times New Roman" w:hAnsi="Times New Roman" w:cs="Times New Roman"/>
          <w:bCs/>
          <w:sz w:val="24"/>
          <w:szCs w:val="24"/>
        </w:rPr>
        <w:t xml:space="preserve"> Virtual</w:t>
      </w:r>
      <w:r w:rsidR="00972042">
        <w:rPr>
          <w:rFonts w:ascii="Times New Roman" w:hAnsi="Times New Roman" w:cs="Times New Roman"/>
          <w:bCs/>
          <w:sz w:val="24"/>
          <w:szCs w:val="24"/>
        </w:rPr>
        <w:t xml:space="preserve"> Session)</w:t>
      </w:r>
    </w:p>
    <w:p w14:paraId="1553B2BE" w14:textId="77777777" w:rsidR="0032678E" w:rsidRDefault="0032678E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71CCF5" w14:textId="72788A04" w:rsidR="00753593" w:rsidRPr="0052527A" w:rsidRDefault="00C30C67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ggins, J. </w:t>
      </w:r>
      <w:r>
        <w:rPr>
          <w:rFonts w:ascii="Times New Roman" w:hAnsi="Times New Roman" w:cs="Times New Roman"/>
          <w:bCs/>
          <w:sz w:val="24"/>
          <w:szCs w:val="24"/>
        </w:rPr>
        <w:t>(December 15, 2021)</w:t>
      </w:r>
      <w:r w:rsidR="00E14F10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52527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t’s Time: Start Your Personal Journey to Self-Care </w:t>
      </w:r>
      <w:r w:rsidR="008823A9">
        <w:rPr>
          <w:rFonts w:ascii="Times New Roman" w:hAnsi="Times New Roman" w:cs="Times New Roman"/>
          <w:bCs/>
          <w:i/>
          <w:iCs/>
          <w:sz w:val="24"/>
          <w:szCs w:val="24"/>
        </w:rPr>
        <w:t>Now!</w:t>
      </w:r>
      <w:r w:rsidR="00C0344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2447D2">
        <w:rPr>
          <w:rFonts w:ascii="Times New Roman" w:hAnsi="Times New Roman" w:cs="Times New Roman"/>
          <w:bCs/>
          <w:sz w:val="24"/>
          <w:szCs w:val="24"/>
        </w:rPr>
        <w:t>Mississippi Association of Community Action Agencies</w:t>
      </w:r>
      <w:r w:rsidR="00C0344E">
        <w:rPr>
          <w:rFonts w:ascii="Times New Roman" w:hAnsi="Times New Roman" w:cs="Times New Roman"/>
          <w:bCs/>
          <w:sz w:val="24"/>
          <w:szCs w:val="24"/>
        </w:rPr>
        <w:t>. Virtual (Live Presentation)</w:t>
      </w:r>
    </w:p>
    <w:p w14:paraId="457343C8" w14:textId="0C9B36FA" w:rsidR="007F4DC7" w:rsidRDefault="007F4DC7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998C35A" w14:textId="099DC11F" w:rsidR="009615D2" w:rsidRDefault="009615D2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ggins, J., &amp; Riddley, C. </w:t>
      </w:r>
      <w:r w:rsidR="00624E0D">
        <w:rPr>
          <w:rFonts w:ascii="Times New Roman" w:hAnsi="Times New Roman" w:cs="Times New Roman"/>
          <w:bCs/>
          <w:sz w:val="24"/>
          <w:szCs w:val="24"/>
        </w:rPr>
        <w:t xml:space="preserve">(October </w:t>
      </w:r>
      <w:r w:rsidR="00E84CCA">
        <w:rPr>
          <w:rFonts w:ascii="Times New Roman" w:hAnsi="Times New Roman" w:cs="Times New Roman"/>
          <w:bCs/>
          <w:sz w:val="24"/>
          <w:szCs w:val="24"/>
        </w:rPr>
        <w:t xml:space="preserve">28, 2021). </w:t>
      </w:r>
      <w:r w:rsidR="00C157D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Be Good </w:t>
      </w:r>
      <w:r w:rsidR="0075607D">
        <w:rPr>
          <w:rFonts w:ascii="Times New Roman" w:hAnsi="Times New Roman" w:cs="Times New Roman"/>
          <w:bCs/>
          <w:i/>
          <w:iCs/>
          <w:sz w:val="24"/>
          <w:szCs w:val="24"/>
        </w:rPr>
        <w:t>to</w:t>
      </w:r>
      <w:r w:rsidR="00C157D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Yourself: Building a Self-Care Kit</w:t>
      </w:r>
      <w:r w:rsidR="0075607D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. </w:t>
      </w:r>
      <w:r w:rsidR="0075607D">
        <w:rPr>
          <w:rFonts w:ascii="Times New Roman" w:hAnsi="Times New Roman" w:cs="Times New Roman"/>
          <w:bCs/>
          <w:sz w:val="24"/>
          <w:szCs w:val="24"/>
        </w:rPr>
        <w:t>Jackson State University</w:t>
      </w:r>
      <w:r w:rsidR="006C57AD">
        <w:rPr>
          <w:rFonts w:ascii="Times New Roman" w:hAnsi="Times New Roman" w:cs="Times New Roman"/>
          <w:bCs/>
          <w:sz w:val="24"/>
          <w:szCs w:val="24"/>
        </w:rPr>
        <w:t>. Virtual (Live Presentation)</w:t>
      </w:r>
    </w:p>
    <w:p w14:paraId="04066841" w14:textId="04DA3C9D" w:rsidR="001F38A7" w:rsidRDefault="001F38A7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435412F3" w14:textId="118473E9" w:rsidR="001F38A7" w:rsidRPr="001F38A7" w:rsidRDefault="001F38A7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ward, A., Loggins, J., Schroed</w:t>
      </w:r>
      <w:r w:rsidR="009D6220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 xml:space="preserve">r, J., Lee, J., &amp; Allen, T. </w:t>
      </w:r>
      <w:r>
        <w:rPr>
          <w:rFonts w:ascii="Times New Roman" w:hAnsi="Times New Roman" w:cs="Times New Roman"/>
          <w:bCs/>
          <w:sz w:val="24"/>
          <w:szCs w:val="24"/>
        </w:rPr>
        <w:t xml:space="preserve">(October 13, 2021). </w:t>
      </w:r>
      <w:r w:rsidRPr="001F38A7">
        <w:rPr>
          <w:rFonts w:ascii="Times New Roman" w:hAnsi="Times New Roman" w:cs="Times New Roman"/>
          <w:bCs/>
          <w:i/>
          <w:iCs/>
          <w:sz w:val="24"/>
          <w:szCs w:val="24"/>
        </w:rPr>
        <w:t>Social Work Students’ Perceptions at an HBCU of Online Learning and Self-Care</w:t>
      </w:r>
      <w:r>
        <w:rPr>
          <w:rFonts w:ascii="Times New Roman" w:hAnsi="Times New Roman" w:cs="Times New Roman"/>
          <w:bCs/>
          <w:sz w:val="24"/>
          <w:szCs w:val="24"/>
        </w:rPr>
        <w:t>. Jackson State University President’s Inaugural Research Symposium.</w:t>
      </w:r>
    </w:p>
    <w:p w14:paraId="577302B0" w14:textId="77777777" w:rsidR="006C57AD" w:rsidRPr="0075607D" w:rsidRDefault="006C57AD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3A62993C" w14:textId="1E1252AB" w:rsidR="007F4DC7" w:rsidRPr="002D7E40" w:rsidRDefault="007F4DC7" w:rsidP="007F4DC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D7E4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Loggins, J.,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&amp; </w:t>
      </w:r>
      <w:r w:rsidRPr="002D7E4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Riddley, C.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</w:t>
      </w:r>
      <w:r w:rsidR="00797ECB">
        <w:rPr>
          <w:rFonts w:ascii="Times New Roman" w:eastAsia="Times New Roman" w:hAnsi="Times New Roman" w:cs="Times New Roman"/>
          <w:color w:val="333333"/>
          <w:sz w:val="24"/>
          <w:szCs w:val="24"/>
        </w:rPr>
        <w:t>August 2021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). </w:t>
      </w:r>
      <w:r w:rsidRPr="002D7E40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 xml:space="preserve">Addressing Vaccine Reluctancy in African American Communities. 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>MS Conference on Social Welfare</w:t>
      </w:r>
      <w:r w:rsidRPr="002D7E4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. </w:t>
      </w:r>
      <w:r w:rsidR="00385B67">
        <w:rPr>
          <w:rFonts w:ascii="Times New Roman" w:eastAsia="Times New Roman" w:hAnsi="Times New Roman" w:cs="Times New Roman"/>
          <w:color w:val="333333"/>
          <w:sz w:val="24"/>
          <w:szCs w:val="24"/>
        </w:rPr>
        <w:t>Virtual (Live Presentation)</w:t>
      </w:r>
    </w:p>
    <w:p w14:paraId="739D54F5" w14:textId="77777777" w:rsidR="007F4DC7" w:rsidRPr="002D7E40" w:rsidRDefault="007F4DC7" w:rsidP="007F4D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D123C0" w14:textId="09D5FE5F" w:rsidR="007F4DC7" w:rsidRDefault="007F4DC7" w:rsidP="007F4DC7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D7E4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Riddley, C.,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&amp; </w:t>
      </w:r>
      <w:r w:rsidRPr="002D7E4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Loggins, J.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</w:t>
      </w:r>
      <w:r w:rsidR="00797ECB">
        <w:rPr>
          <w:rFonts w:ascii="Times New Roman" w:eastAsia="Times New Roman" w:hAnsi="Times New Roman" w:cs="Times New Roman"/>
          <w:color w:val="333333"/>
          <w:sz w:val="24"/>
          <w:szCs w:val="24"/>
        </w:rPr>
        <w:t>August 2021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). </w:t>
      </w:r>
      <w:r w:rsidRPr="002D7E40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 xml:space="preserve">The New Normal: Ethical Dilemmas Faced During COVID-19. 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MS Conference on Social Welfare. </w:t>
      </w:r>
      <w:r w:rsidR="00385B67">
        <w:rPr>
          <w:rFonts w:ascii="Times New Roman" w:eastAsia="Times New Roman" w:hAnsi="Times New Roman" w:cs="Times New Roman"/>
          <w:color w:val="333333"/>
          <w:sz w:val="24"/>
          <w:szCs w:val="24"/>
        </w:rPr>
        <w:t>Virtual (Live Presentation)</w:t>
      </w:r>
    </w:p>
    <w:p w14:paraId="5AD63C0F" w14:textId="67CAEC68" w:rsidR="00C052D2" w:rsidRDefault="00C052D2" w:rsidP="007F4DC7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6EDC2D44" w14:textId="061D0C84" w:rsidR="00C052D2" w:rsidRPr="002D7E40" w:rsidRDefault="00C052D2" w:rsidP="007F4D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mith, B., &amp; </w:t>
      </w:r>
      <w:r w:rsidRPr="00FF7DE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Loggins, J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(August 19, 2021). </w:t>
      </w:r>
      <w:r w:rsidR="00563BD5" w:rsidRPr="00FF7DE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Foster Boy</w:t>
      </w:r>
      <w:r w:rsidR="00563BD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Jackson State University. </w:t>
      </w:r>
      <w:r w:rsidR="00385B67">
        <w:rPr>
          <w:rFonts w:ascii="Times New Roman" w:eastAsia="Times New Roman" w:hAnsi="Times New Roman" w:cs="Times New Roman"/>
          <w:color w:val="333333"/>
          <w:sz w:val="24"/>
          <w:szCs w:val="24"/>
        </w:rPr>
        <w:t>Virtual (</w:t>
      </w:r>
      <w:r w:rsidR="00A71014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Live) </w:t>
      </w:r>
      <w:r w:rsidR="008B144B">
        <w:rPr>
          <w:rFonts w:ascii="Times New Roman" w:eastAsia="Times New Roman" w:hAnsi="Times New Roman" w:cs="Times New Roman"/>
          <w:color w:val="333333"/>
          <w:sz w:val="24"/>
          <w:szCs w:val="24"/>
        </w:rPr>
        <w:t>Discussion</w:t>
      </w:r>
      <w:r w:rsidR="00A50A0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Panel</w:t>
      </w:r>
    </w:p>
    <w:p w14:paraId="73557A8D" w14:textId="77777777" w:rsidR="007F4DC7" w:rsidRPr="002D7E40" w:rsidRDefault="007F4DC7" w:rsidP="007F4DC7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7DC3CFF0" w14:textId="69CA0488" w:rsidR="00B77FF4" w:rsidRDefault="002D5F10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ggins, J., </w:t>
      </w:r>
      <w:r>
        <w:rPr>
          <w:rFonts w:ascii="Times New Roman" w:hAnsi="Times New Roman" w:cs="Times New Roman"/>
          <w:bCs/>
          <w:sz w:val="24"/>
          <w:szCs w:val="24"/>
        </w:rPr>
        <w:t>(August</w:t>
      </w:r>
      <w:r w:rsidR="00BF3825">
        <w:rPr>
          <w:rFonts w:ascii="Times New Roman" w:hAnsi="Times New Roman" w:cs="Times New Roman"/>
          <w:bCs/>
          <w:sz w:val="24"/>
          <w:szCs w:val="24"/>
        </w:rPr>
        <w:t xml:space="preserve"> 13, 2021). </w:t>
      </w:r>
      <w:r w:rsidR="004F207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Your Self-Care: </w:t>
      </w:r>
      <w:proofErr w:type="gramStart"/>
      <w:r w:rsidR="004F2077">
        <w:rPr>
          <w:rFonts w:ascii="Times New Roman" w:hAnsi="Times New Roman" w:cs="Times New Roman"/>
          <w:bCs/>
          <w:i/>
          <w:iCs/>
          <w:sz w:val="24"/>
          <w:szCs w:val="24"/>
        </w:rPr>
        <w:t>An Essential</w:t>
      </w:r>
      <w:proofErr w:type="gramEnd"/>
      <w:r w:rsidR="004F207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ractice</w:t>
      </w:r>
      <w:r w:rsidR="00085B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. </w:t>
      </w:r>
      <w:r w:rsidR="007A770B">
        <w:rPr>
          <w:rFonts w:ascii="Times New Roman" w:hAnsi="Times New Roman" w:cs="Times New Roman"/>
          <w:bCs/>
          <w:sz w:val="24"/>
          <w:szCs w:val="24"/>
        </w:rPr>
        <w:t>2021 Social Workers Conference</w:t>
      </w:r>
      <w:r w:rsidR="00F0421C">
        <w:rPr>
          <w:rFonts w:ascii="Times New Roman" w:hAnsi="Times New Roman" w:cs="Times New Roman"/>
          <w:bCs/>
          <w:sz w:val="24"/>
          <w:szCs w:val="24"/>
        </w:rPr>
        <w:t>, Rankin County Chamber of Commerce, Quality of Life Committee</w:t>
      </w:r>
      <w:r w:rsidR="00E74F38">
        <w:rPr>
          <w:rFonts w:ascii="Times New Roman" w:hAnsi="Times New Roman" w:cs="Times New Roman"/>
          <w:bCs/>
          <w:sz w:val="24"/>
          <w:szCs w:val="24"/>
        </w:rPr>
        <w:t>,</w:t>
      </w:r>
      <w:r w:rsidR="002F331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4F38">
        <w:rPr>
          <w:rFonts w:ascii="Times New Roman" w:hAnsi="Times New Roman" w:cs="Times New Roman"/>
          <w:bCs/>
          <w:sz w:val="24"/>
          <w:szCs w:val="24"/>
        </w:rPr>
        <w:t>Jackson, MS.</w:t>
      </w:r>
      <w:r w:rsidR="00FD67A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D78FD">
        <w:rPr>
          <w:rFonts w:ascii="Times New Roman" w:hAnsi="Times New Roman" w:cs="Times New Roman"/>
          <w:bCs/>
          <w:sz w:val="24"/>
          <w:szCs w:val="24"/>
        </w:rPr>
        <w:t>(Live Presentation)</w:t>
      </w:r>
    </w:p>
    <w:p w14:paraId="2C70A2D4" w14:textId="7823618D" w:rsidR="00515E20" w:rsidRDefault="00515E20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00624374" w14:textId="2E3BDF94" w:rsidR="00515E20" w:rsidRDefault="00515E20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FF7DE8">
        <w:rPr>
          <w:rFonts w:ascii="Times New Roman" w:hAnsi="Times New Roman" w:cs="Times New Roman"/>
          <w:b/>
          <w:sz w:val="24"/>
          <w:szCs w:val="24"/>
        </w:rPr>
        <w:t>Loggins, J</w:t>
      </w:r>
      <w:r>
        <w:rPr>
          <w:rFonts w:ascii="Times New Roman" w:hAnsi="Times New Roman" w:cs="Times New Roman"/>
          <w:bCs/>
          <w:sz w:val="24"/>
          <w:szCs w:val="24"/>
        </w:rPr>
        <w:t>., Riddley, C. (</w:t>
      </w:r>
      <w:r w:rsidR="000E78B1">
        <w:rPr>
          <w:rFonts w:ascii="Times New Roman" w:hAnsi="Times New Roman" w:cs="Times New Roman"/>
          <w:bCs/>
          <w:sz w:val="24"/>
          <w:szCs w:val="24"/>
        </w:rPr>
        <w:t>June 17, 2021</w:t>
      </w:r>
      <w:r>
        <w:rPr>
          <w:rFonts w:ascii="Times New Roman" w:hAnsi="Times New Roman" w:cs="Times New Roman"/>
          <w:bCs/>
          <w:sz w:val="24"/>
          <w:szCs w:val="24"/>
        </w:rPr>
        <w:t>). Ethical Dilemmas in Social Work Practice.</w:t>
      </w:r>
      <w:r w:rsidR="000E78B1">
        <w:rPr>
          <w:rFonts w:ascii="Times New Roman" w:hAnsi="Times New Roman" w:cs="Times New Roman"/>
          <w:bCs/>
          <w:sz w:val="24"/>
          <w:szCs w:val="24"/>
        </w:rPr>
        <w:t xml:space="preserve"> Virtual</w:t>
      </w:r>
      <w:r w:rsidR="00A71014">
        <w:rPr>
          <w:rFonts w:ascii="Times New Roman" w:hAnsi="Times New Roman" w:cs="Times New Roman"/>
          <w:bCs/>
          <w:sz w:val="24"/>
          <w:szCs w:val="24"/>
        </w:rPr>
        <w:t xml:space="preserve"> (Live</w:t>
      </w:r>
      <w:r w:rsidR="002F331F">
        <w:rPr>
          <w:rFonts w:ascii="Times New Roman" w:hAnsi="Times New Roman" w:cs="Times New Roman"/>
          <w:bCs/>
          <w:sz w:val="24"/>
          <w:szCs w:val="24"/>
        </w:rPr>
        <w:t xml:space="preserve"> Presentation</w:t>
      </w:r>
      <w:r w:rsidR="00A71014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0D78FD">
        <w:rPr>
          <w:rFonts w:ascii="Times New Roman" w:hAnsi="Times New Roman" w:cs="Times New Roman"/>
          <w:bCs/>
          <w:sz w:val="24"/>
          <w:szCs w:val="24"/>
        </w:rPr>
        <w:t xml:space="preserve">JSU Monthly </w:t>
      </w:r>
      <w:r w:rsidR="00A71014">
        <w:rPr>
          <w:rFonts w:ascii="Times New Roman" w:hAnsi="Times New Roman" w:cs="Times New Roman"/>
          <w:bCs/>
          <w:sz w:val="24"/>
          <w:szCs w:val="24"/>
        </w:rPr>
        <w:t>Inservice.</w:t>
      </w:r>
      <w:r w:rsidR="00111781">
        <w:rPr>
          <w:rFonts w:ascii="Times New Roman" w:hAnsi="Times New Roman" w:cs="Times New Roman"/>
          <w:bCs/>
          <w:sz w:val="24"/>
          <w:szCs w:val="24"/>
        </w:rPr>
        <w:t xml:space="preserve"> Virtual (Live</w:t>
      </w:r>
      <w:r w:rsidR="009753C6">
        <w:rPr>
          <w:rFonts w:ascii="Times New Roman" w:hAnsi="Times New Roman" w:cs="Times New Roman"/>
          <w:bCs/>
          <w:sz w:val="24"/>
          <w:szCs w:val="24"/>
        </w:rPr>
        <w:t>)</w:t>
      </w:r>
    </w:p>
    <w:p w14:paraId="38AC8AE2" w14:textId="4E58D54B" w:rsidR="00797ECB" w:rsidRDefault="00797ECB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40FB8C3E" w14:textId="735A49B1" w:rsidR="00797ECB" w:rsidRPr="00085B1B" w:rsidRDefault="00797ECB" w:rsidP="0071658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FF7DE8">
        <w:rPr>
          <w:rFonts w:ascii="Times New Roman" w:hAnsi="Times New Roman" w:cs="Times New Roman"/>
          <w:b/>
          <w:sz w:val="24"/>
          <w:szCs w:val="24"/>
        </w:rPr>
        <w:lastRenderedPageBreak/>
        <w:t>Loggins, J.</w:t>
      </w:r>
      <w:r>
        <w:rPr>
          <w:rFonts w:ascii="Times New Roman" w:hAnsi="Times New Roman" w:cs="Times New Roman"/>
          <w:bCs/>
          <w:sz w:val="24"/>
          <w:szCs w:val="24"/>
        </w:rPr>
        <w:t>, (</w:t>
      </w:r>
      <w:r w:rsidR="00E321B2">
        <w:rPr>
          <w:rFonts w:ascii="Times New Roman" w:hAnsi="Times New Roman" w:cs="Times New Roman"/>
          <w:bCs/>
          <w:sz w:val="24"/>
          <w:szCs w:val="24"/>
        </w:rPr>
        <w:t>March 18, 2021</w:t>
      </w:r>
      <w:r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Pr="00FF7DE8">
        <w:rPr>
          <w:rFonts w:ascii="Times New Roman" w:hAnsi="Times New Roman" w:cs="Times New Roman"/>
          <w:bCs/>
          <w:i/>
          <w:iCs/>
          <w:sz w:val="24"/>
          <w:szCs w:val="24"/>
        </w:rPr>
        <w:t>Brain on Fire</w:t>
      </w:r>
      <w:r w:rsidR="008B144B">
        <w:rPr>
          <w:rFonts w:ascii="Times New Roman" w:hAnsi="Times New Roman" w:cs="Times New Roman"/>
          <w:bCs/>
          <w:sz w:val="24"/>
          <w:szCs w:val="24"/>
        </w:rPr>
        <w:t>. Jackson State University. Virtual (Live) Discussion</w:t>
      </w:r>
      <w:r w:rsidR="00FD67AB">
        <w:rPr>
          <w:rFonts w:ascii="Times New Roman" w:hAnsi="Times New Roman" w:cs="Times New Roman"/>
          <w:bCs/>
          <w:sz w:val="24"/>
          <w:szCs w:val="24"/>
        </w:rPr>
        <w:t xml:space="preserve"> Panel</w:t>
      </w:r>
    </w:p>
    <w:p w14:paraId="31C62ECE" w14:textId="1AFE6310" w:rsidR="002D7E40" w:rsidRDefault="002D7E40" w:rsidP="0071658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07CE7C3" w14:textId="55539D23" w:rsidR="002D7E40" w:rsidRPr="002D7E40" w:rsidRDefault="002D7E40" w:rsidP="002D7E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7E4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Howard, A., 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>Schroeder, J.,</w:t>
      </w:r>
      <w:r w:rsidRPr="002D7E4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Allen, T., Loggins, J. 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September 2020-Current). </w:t>
      </w:r>
      <w:r w:rsidRPr="002D7E40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Social Work Students’ Perceptions of Online Learning and Self-Care During a Pandemic at an HBCU: Pilot Study.</w:t>
      </w:r>
    </w:p>
    <w:p w14:paraId="02D41609" w14:textId="77777777" w:rsidR="002D7E40" w:rsidRPr="002D7E40" w:rsidRDefault="002D7E40" w:rsidP="002D7E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5E03DB" w14:textId="6E9DFCFE" w:rsidR="002D7E40" w:rsidRPr="002D7E40" w:rsidRDefault="002D7E40" w:rsidP="002D7E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7E4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Loggins, J., &amp; Riddley, C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>. (June 21, 2021).</w:t>
      </w:r>
      <w:r w:rsidRPr="002D7E40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 xml:space="preserve"> COVID-19</w:t>
      </w:r>
      <w:r w:rsidR="004459AF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 xml:space="preserve">: </w:t>
      </w:r>
      <w:r w:rsidRPr="002D7E40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 xml:space="preserve">Ethics and Practice in Telehealth Therapy. </w:t>
      </w:r>
      <w:r w:rsidRPr="002D7E40">
        <w:rPr>
          <w:rFonts w:ascii="Times New Roman" w:eastAsia="Times New Roman" w:hAnsi="Times New Roman" w:cs="Times New Roman"/>
          <w:color w:val="333333"/>
          <w:sz w:val="24"/>
          <w:szCs w:val="24"/>
        </w:rPr>
        <w:t>Adverse Childhood Experiences (ACEs) Trauma Awareness Symposium II.</w:t>
      </w:r>
      <w:r w:rsidR="002F331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Virtual (Live Presentation).</w:t>
      </w:r>
    </w:p>
    <w:p w14:paraId="3AC69EF6" w14:textId="77777777" w:rsidR="002D7E40" w:rsidRPr="002D7E40" w:rsidRDefault="002D7E40" w:rsidP="002D7E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2396E5" w14:textId="44EC9DC7" w:rsidR="005A2390" w:rsidRDefault="005A2390" w:rsidP="005A2390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5A2390">
        <w:rPr>
          <w:rFonts w:ascii="Times New Roman" w:hAnsi="Times New Roman" w:cs="Times New Roman"/>
          <w:b/>
          <w:sz w:val="24"/>
          <w:szCs w:val="24"/>
        </w:rPr>
        <w:t>Loggins, J</w:t>
      </w:r>
      <w:r>
        <w:rPr>
          <w:rFonts w:ascii="Times New Roman" w:hAnsi="Times New Roman" w:cs="Times New Roman"/>
          <w:bCs/>
          <w:sz w:val="24"/>
          <w:szCs w:val="24"/>
        </w:rPr>
        <w:t xml:space="preserve">. (2020-Sep.). </w:t>
      </w:r>
      <w:r w:rsidR="00642E8D" w:rsidRPr="00642E8D">
        <w:rPr>
          <w:rFonts w:ascii="Times New Roman" w:hAnsi="Times New Roman" w:cs="Times New Roman"/>
          <w:bCs/>
          <w:i/>
          <w:iCs/>
          <w:sz w:val="24"/>
          <w:szCs w:val="24"/>
        </w:rPr>
        <w:t>COVID 19</w:t>
      </w:r>
      <w:proofErr w:type="gramStart"/>
      <w:r w:rsidR="00642E8D" w:rsidRPr="00642E8D">
        <w:rPr>
          <w:rFonts w:ascii="Times New Roman" w:hAnsi="Times New Roman" w:cs="Times New Roman"/>
          <w:bCs/>
          <w:i/>
          <w:iCs/>
          <w:sz w:val="24"/>
          <w:szCs w:val="24"/>
        </w:rPr>
        <w:t>:  The</w:t>
      </w:r>
      <w:proofErr w:type="gramEnd"/>
      <w:r w:rsidR="00642E8D" w:rsidRPr="00642E8D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New Normal</w:t>
      </w:r>
      <w:r w:rsidR="00642E8D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Mississippi Valley State University</w:t>
      </w:r>
      <w:r w:rsidR="00642E8D">
        <w:rPr>
          <w:rFonts w:ascii="Times New Roman" w:hAnsi="Times New Roman" w:cs="Times New Roman"/>
          <w:bCs/>
          <w:sz w:val="24"/>
          <w:szCs w:val="24"/>
        </w:rPr>
        <w:t xml:space="preserve"> Conference</w:t>
      </w:r>
      <w:r>
        <w:rPr>
          <w:rFonts w:ascii="Times New Roman" w:hAnsi="Times New Roman" w:cs="Times New Roman"/>
          <w:bCs/>
          <w:sz w:val="24"/>
          <w:szCs w:val="24"/>
        </w:rPr>
        <w:t>. “COVID19 and its Impacts”</w:t>
      </w:r>
      <w:r w:rsidR="00993066">
        <w:rPr>
          <w:rFonts w:ascii="Times New Roman" w:hAnsi="Times New Roman" w:cs="Times New Roman"/>
          <w:bCs/>
          <w:sz w:val="24"/>
          <w:szCs w:val="24"/>
        </w:rPr>
        <w:t>. Virtual (Live Presentation)</w:t>
      </w:r>
    </w:p>
    <w:p w14:paraId="06609002" w14:textId="77777777" w:rsidR="005A2390" w:rsidRDefault="005A2390" w:rsidP="005A2390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418154C6" w14:textId="5C92F3AE" w:rsidR="005A2390" w:rsidRDefault="005A2390" w:rsidP="005A2390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5A2390">
        <w:rPr>
          <w:rFonts w:ascii="Times New Roman" w:hAnsi="Times New Roman" w:cs="Times New Roman"/>
          <w:b/>
          <w:sz w:val="24"/>
          <w:szCs w:val="24"/>
        </w:rPr>
        <w:t>Loggins, J.</w:t>
      </w:r>
      <w:r>
        <w:rPr>
          <w:rFonts w:ascii="Times New Roman" w:hAnsi="Times New Roman" w:cs="Times New Roman"/>
          <w:bCs/>
          <w:sz w:val="24"/>
          <w:szCs w:val="24"/>
        </w:rPr>
        <w:t xml:space="preserve"> (2020-Aug.). Mississippi’s Families for Kids. “Anxiety in the Midst of Remote Learning”</w:t>
      </w:r>
      <w:r w:rsidR="00993066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9615D2">
        <w:rPr>
          <w:rFonts w:ascii="Times New Roman" w:hAnsi="Times New Roman" w:cs="Times New Roman"/>
          <w:bCs/>
          <w:sz w:val="24"/>
          <w:szCs w:val="24"/>
        </w:rPr>
        <w:t>Virtual (</w:t>
      </w:r>
      <w:r w:rsidR="00993066">
        <w:rPr>
          <w:rFonts w:ascii="Times New Roman" w:hAnsi="Times New Roman" w:cs="Times New Roman"/>
          <w:bCs/>
          <w:sz w:val="24"/>
          <w:szCs w:val="24"/>
        </w:rPr>
        <w:t>Liv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93066">
        <w:rPr>
          <w:rFonts w:ascii="Times New Roman" w:hAnsi="Times New Roman" w:cs="Times New Roman"/>
          <w:bCs/>
          <w:sz w:val="24"/>
          <w:szCs w:val="24"/>
        </w:rPr>
        <w:t>P</w:t>
      </w:r>
      <w:r>
        <w:rPr>
          <w:rFonts w:ascii="Times New Roman" w:hAnsi="Times New Roman" w:cs="Times New Roman"/>
          <w:bCs/>
          <w:sz w:val="24"/>
          <w:szCs w:val="24"/>
        </w:rPr>
        <w:t>resentation</w:t>
      </w:r>
      <w:r w:rsidR="002F331F">
        <w:rPr>
          <w:rFonts w:ascii="Times New Roman" w:hAnsi="Times New Roman" w:cs="Times New Roman"/>
          <w:bCs/>
          <w:sz w:val="24"/>
          <w:szCs w:val="24"/>
        </w:rPr>
        <w:t>).</w:t>
      </w:r>
      <w:r>
        <w:rPr>
          <w:rFonts w:ascii="Times New Roman" w:hAnsi="Times New Roman" w:cs="Times New Roman"/>
          <w:bCs/>
          <w:sz w:val="24"/>
          <w:szCs w:val="24"/>
        </w:rPr>
        <w:t xml:space="preserve"> Jackson, MS</w:t>
      </w:r>
    </w:p>
    <w:p w14:paraId="407AA50E" w14:textId="77777777" w:rsidR="005A2390" w:rsidRDefault="005A2390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b/>
          <w:spacing w:val="-3"/>
          <w:sz w:val="24"/>
          <w:szCs w:val="24"/>
        </w:rPr>
      </w:pPr>
    </w:p>
    <w:p w14:paraId="6266BBAA" w14:textId="3C1AE13A" w:rsidR="00593494" w:rsidRPr="004F49FD" w:rsidRDefault="00593494" w:rsidP="005A2390">
      <w:pPr>
        <w:spacing w:after="0" w:line="320" w:lineRule="atLeast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 xml:space="preserve">Loggins, J. 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&amp; Riddley, R.</w:t>
      </w:r>
      <w:r w:rsidRPr="004F49F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 xml:space="preserve"> 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(2019-Apr.). Catholic Charities. “Professional Branding 101: Elevate</w:t>
      </w:r>
    </w:p>
    <w:p w14:paraId="6266BBAB" w14:textId="502F0020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Yourself”.</w:t>
      </w:r>
      <w:r w:rsidR="00463C4E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(Live Presentation)</w:t>
      </w:r>
    </w:p>
    <w:p w14:paraId="6266BBAC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</w:p>
    <w:p w14:paraId="6266BBAD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Loggins, J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. (2019-Feb.). Media Correspondent-17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  <w:vertAlign w:val="superscript"/>
        </w:rPr>
        <w:t>th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Annual Mississippi Child Welfare Conference.</w:t>
      </w:r>
    </w:p>
    <w:p w14:paraId="6266BBAE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bCs/>
          <w:iCs/>
          <w:color w:val="000000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bCs/>
          <w:iCs/>
          <w:color w:val="222222"/>
          <w:spacing w:val="-3"/>
          <w:sz w:val="24"/>
          <w:szCs w:val="24"/>
        </w:rPr>
        <w:t>“</w:t>
      </w:r>
      <w:r w:rsidRPr="004F49FD">
        <w:rPr>
          <w:rFonts w:ascii="Times New Roman" w:eastAsia="Times New Roman" w:hAnsi="Times New Roman" w:cs="Times New Roman"/>
          <w:bCs/>
          <w:iCs/>
          <w:color w:val="000000"/>
          <w:spacing w:val="-3"/>
          <w:sz w:val="24"/>
          <w:szCs w:val="24"/>
        </w:rPr>
        <w:t>From Issues to Solutions: Advancing Excellence in Health, Mental Health and Substance Abuse</w:t>
      </w:r>
    </w:p>
    <w:p w14:paraId="6266BBAF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bCs/>
          <w:iCs/>
          <w:color w:val="000000"/>
          <w:spacing w:val="-3"/>
          <w:sz w:val="24"/>
          <w:szCs w:val="24"/>
        </w:rPr>
        <w:t>Practice with Children, Youth, Families and Communities”.</w:t>
      </w:r>
    </w:p>
    <w:p w14:paraId="6266BBB0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</w:p>
    <w:p w14:paraId="6266BBB1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Loggins, J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. &amp; Thomas, R. (2018-Feb.). Presenter-16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  <w:vertAlign w:val="superscript"/>
        </w:rPr>
        <w:t>th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Annual Mississippi Child Welfare</w:t>
      </w:r>
    </w:p>
    <w:p w14:paraId="6266BBB2" w14:textId="77777777" w:rsid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Conference. “Caring People Passing the Torch of Hope for Child</w:t>
      </w:r>
      <w:r w:rsid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Welfare and Child Safety”.</w:t>
      </w:r>
    </w:p>
    <w:p w14:paraId="6266BBB3" w14:textId="77777777" w:rsidR="00593494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“Crime and Violence in America: Social, Neurobiological</w:t>
      </w:r>
      <w:r w:rsidR="0040423B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Framew</w:t>
      </w:r>
      <w:r w:rsidR="0040423B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ork for Understanding Violence, </w:t>
      </w:r>
    </w:p>
    <w:p w14:paraId="6266BBB4" w14:textId="77777777" w:rsidR="0040423B" w:rsidRPr="004F49FD" w:rsidRDefault="0040423B" w:rsidP="0040423B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the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Brain and Offenders”.</w:t>
      </w:r>
    </w:p>
    <w:p w14:paraId="6266BBB5" w14:textId="77777777" w:rsidR="0040423B" w:rsidRPr="004F49FD" w:rsidRDefault="0040423B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</w:p>
    <w:p w14:paraId="6266BBB6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F49F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Loggins, J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. &amp; Allen, T. (2018-Feb). Presenter-16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  <w:vertAlign w:val="superscript"/>
        </w:rPr>
        <w:t>th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Annual Mississippi Child Welfare</w:t>
      </w:r>
    </w:p>
    <w:p w14:paraId="6266BBB7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Conference. “Caring People Passing the Torch of Hope for Child Welfare and Child Safety”. </w:t>
      </w:r>
    </w:p>
    <w:p w14:paraId="6266BBB8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“Early Detection of Mental Health Needs in Young Children”.</w:t>
      </w:r>
    </w:p>
    <w:p w14:paraId="6266BBB9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</w:p>
    <w:p w14:paraId="6266BBBA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Loggins, J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. &amp; </w:t>
      </w:r>
      <w:proofErr w:type="spellStart"/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Anaikwa</w:t>
      </w:r>
      <w:proofErr w:type="spellEnd"/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, E. (2018-Feb). Mentor/Student Poster-16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  <w:vertAlign w:val="superscript"/>
        </w:rPr>
        <w:t>th</w:t>
      </w: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Annual Mississippi Child</w:t>
      </w:r>
    </w:p>
    <w:p w14:paraId="6266BBBB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Welfare Conference. “Caring People Passing the Torch of Hope for Child Welfare and Child</w:t>
      </w:r>
    </w:p>
    <w:p w14:paraId="6266BBBC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4F49FD">
        <w:rPr>
          <w:rFonts w:ascii="Times New Roman" w:eastAsia="Times New Roman" w:hAnsi="Times New Roman" w:cs="Times New Roman"/>
          <w:spacing w:val="-3"/>
          <w:sz w:val="24"/>
          <w:szCs w:val="24"/>
        </w:rPr>
        <w:t>Safety”. “HIV/AIDS-Virus Free”.</w:t>
      </w:r>
    </w:p>
    <w:p w14:paraId="6266BBBD" w14:textId="77777777" w:rsidR="00593494" w:rsidRPr="004F49FD" w:rsidRDefault="00593494" w:rsidP="00593494">
      <w:pPr>
        <w:spacing w:after="0" w:line="320" w:lineRule="atLeast"/>
        <w:ind w:left="720" w:hanging="720"/>
        <w:rPr>
          <w:rFonts w:ascii="Times New Roman" w:eastAsia="Times New Roman" w:hAnsi="Times New Roman" w:cs="Times New Roman"/>
          <w:spacing w:val="-3"/>
          <w:sz w:val="24"/>
          <w:szCs w:val="24"/>
        </w:rPr>
      </w:pPr>
    </w:p>
    <w:p w14:paraId="6266BBBE" w14:textId="77777777" w:rsidR="00593494" w:rsidRPr="004F49FD" w:rsidRDefault="00593494" w:rsidP="005934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 xml:space="preserve">Riddley, C. &amp; </w:t>
      </w:r>
      <w:r w:rsidRPr="004F49FD">
        <w:rPr>
          <w:rFonts w:ascii="Times New Roman" w:hAnsi="Times New Roman" w:cs="Times New Roman"/>
          <w:b/>
          <w:sz w:val="24"/>
          <w:szCs w:val="24"/>
        </w:rPr>
        <w:t>Loggins, J</w:t>
      </w:r>
      <w:r w:rsidRPr="004F49FD">
        <w:rPr>
          <w:rFonts w:ascii="Times New Roman" w:hAnsi="Times New Roman" w:cs="Times New Roman"/>
          <w:sz w:val="24"/>
          <w:szCs w:val="24"/>
        </w:rPr>
        <w:t>. (2017-Nov.). Presenter-Catholic Charities. “Stress Management:  Keeping Your Pinwheels Spinning”.</w:t>
      </w:r>
    </w:p>
    <w:p w14:paraId="6266BBBF" w14:textId="77777777" w:rsidR="00593494" w:rsidRPr="004F49FD" w:rsidRDefault="00593494" w:rsidP="005934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66BBC0" w14:textId="77777777" w:rsidR="00593494" w:rsidRPr="004F49FD" w:rsidRDefault="00593494" w:rsidP="005934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b/>
          <w:sz w:val="24"/>
          <w:szCs w:val="24"/>
        </w:rPr>
        <w:t>Loggins, J</w:t>
      </w:r>
      <w:r w:rsidRPr="004F49FD">
        <w:rPr>
          <w:rFonts w:ascii="Times New Roman" w:hAnsi="Times New Roman" w:cs="Times New Roman"/>
          <w:sz w:val="24"/>
          <w:szCs w:val="24"/>
        </w:rPr>
        <w:t>. &amp; Riddley, C. (2017-Oct.). Presenter-46</w:t>
      </w:r>
      <w:r w:rsidRPr="004F49F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F49FD">
        <w:rPr>
          <w:rFonts w:ascii="Times New Roman" w:hAnsi="Times New Roman" w:cs="Times New Roman"/>
          <w:sz w:val="24"/>
          <w:szCs w:val="24"/>
        </w:rPr>
        <w:t xml:space="preserve"> Annual Alabama/Mississippi Social Work Education Conference. “I Can’t Stress This Enough, But Wait, You Can Take Control of This Stress”.</w:t>
      </w:r>
    </w:p>
    <w:p w14:paraId="6266BBC1" w14:textId="77777777" w:rsidR="00593494" w:rsidRPr="004F49FD" w:rsidRDefault="00593494" w:rsidP="005934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66BBC2" w14:textId="77777777" w:rsidR="00593494" w:rsidRPr="004F49FD" w:rsidRDefault="00593494" w:rsidP="005934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 xml:space="preserve">Thomas, R. &amp; </w:t>
      </w:r>
      <w:r w:rsidRPr="004F49FD">
        <w:rPr>
          <w:rFonts w:ascii="Times New Roman" w:hAnsi="Times New Roman" w:cs="Times New Roman"/>
          <w:b/>
          <w:sz w:val="24"/>
          <w:szCs w:val="24"/>
        </w:rPr>
        <w:t>Loggins, J</w:t>
      </w:r>
      <w:r w:rsidRPr="004F49FD">
        <w:rPr>
          <w:rFonts w:ascii="Times New Roman" w:hAnsi="Times New Roman" w:cs="Times New Roman"/>
          <w:sz w:val="24"/>
          <w:szCs w:val="24"/>
        </w:rPr>
        <w:t>. (2017-Sep.). Presenter-2017 Trauma Informed Care Conference “Standing in the Eye of the Storm”. “Are You a Trauma-Informed Therapist? EMDR Preparation &amp; Other Emotional Regulation Techniques That Promote Calmness &amp; Reduce Re-Traumatization”.</w:t>
      </w:r>
    </w:p>
    <w:p w14:paraId="6266BBC3" w14:textId="77777777" w:rsidR="00593494" w:rsidRPr="004F49FD" w:rsidRDefault="00593494" w:rsidP="005934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66BBC4" w14:textId="05A23CF7" w:rsidR="0062440F" w:rsidRDefault="00593494" w:rsidP="0062440F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49FD">
        <w:rPr>
          <w:rFonts w:ascii="Times New Roman" w:hAnsi="Times New Roman" w:cs="Times New Roman"/>
          <w:b/>
          <w:sz w:val="24"/>
          <w:szCs w:val="24"/>
          <w:u w:val="single"/>
        </w:rPr>
        <w:t>P</w:t>
      </w:r>
      <w:r w:rsidR="001F38A7">
        <w:rPr>
          <w:rFonts w:ascii="Times New Roman" w:hAnsi="Times New Roman" w:cs="Times New Roman"/>
          <w:b/>
          <w:sz w:val="24"/>
          <w:szCs w:val="24"/>
          <w:u w:val="single"/>
        </w:rPr>
        <w:t>UBLICATIONS AND GRANTS</w:t>
      </w:r>
    </w:p>
    <w:p w14:paraId="6266BBC6" w14:textId="77777777" w:rsidR="0062440F" w:rsidRPr="0062440F" w:rsidRDefault="0062440F" w:rsidP="0062440F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2440F">
        <w:rPr>
          <w:rFonts w:ascii="Times New Roman" w:eastAsia="Calibri" w:hAnsi="Times New Roman" w:cs="Times New Roman"/>
          <w:sz w:val="24"/>
          <w:szCs w:val="24"/>
        </w:rPr>
        <w:t xml:space="preserve">Marshall, I., Hernandez, P., Lee, J., Jenkins, P., McClinton, J., Ratliff, T., and </w:t>
      </w:r>
      <w:r w:rsidRPr="0062440F">
        <w:rPr>
          <w:rFonts w:ascii="Times New Roman" w:eastAsia="Calibri" w:hAnsi="Times New Roman" w:cs="Times New Roman"/>
          <w:b/>
          <w:sz w:val="24"/>
          <w:szCs w:val="24"/>
        </w:rPr>
        <w:t>Loggins, J.</w:t>
      </w:r>
      <w:r w:rsidRPr="0062440F">
        <w:rPr>
          <w:rFonts w:ascii="Times New Roman" w:eastAsia="Calibri" w:hAnsi="Times New Roman" w:cs="Times New Roman"/>
          <w:sz w:val="24"/>
          <w:szCs w:val="24"/>
        </w:rPr>
        <w:t xml:space="preserve"> submitted </w:t>
      </w:r>
      <w:r w:rsidR="001C39AE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Kin</w:t>
      </w:r>
      <w:r w:rsidRPr="0062440F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ship</w:t>
      </w:r>
      <w:r w:rsidRPr="0062440F">
        <w:rPr>
          <w:rFonts w:ascii="Times New Roman" w:eastAsia="Calibri" w:hAnsi="Times New Roman" w:cs="Times New Roman"/>
          <w:sz w:val="24"/>
          <w:szCs w:val="24"/>
        </w:rPr>
        <w:t xml:space="preserve"> Navigator Feasibility Study, MS Department of Child Protective Services. $300,000 for one year. </w:t>
      </w:r>
      <w:r w:rsidRPr="0062440F">
        <w:rPr>
          <w:rFonts w:ascii="Times New Roman" w:eastAsia="Calibri" w:hAnsi="Times New Roman" w:cs="Times New Roman"/>
          <w:bCs/>
          <w:sz w:val="24"/>
          <w:szCs w:val="24"/>
        </w:rPr>
        <w:t>Funded</w:t>
      </w:r>
      <w:r w:rsidRPr="0062440F">
        <w:rPr>
          <w:rFonts w:ascii="Times New Roman" w:eastAsia="Calibri" w:hAnsi="Times New Roman" w:cs="Times New Roman"/>
          <w:bCs/>
          <w:color w:val="333333"/>
          <w:sz w:val="24"/>
          <w:szCs w:val="24"/>
        </w:rPr>
        <w:t>.</w:t>
      </w:r>
    </w:p>
    <w:p w14:paraId="6266BBC7" w14:textId="77777777" w:rsidR="00593494" w:rsidRPr="004F49FD" w:rsidRDefault="00593494" w:rsidP="005934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66BBC8" w14:textId="77777777" w:rsidR="00593494" w:rsidRPr="004F49FD" w:rsidRDefault="00593494" w:rsidP="005934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Specialized Practice Curricular Guide for Trauma-Informed Social Work Practice, CSWE 2015 Trauma Taskforce Member.</w:t>
      </w:r>
    </w:p>
    <w:p w14:paraId="6266BBC9" w14:textId="4EAC0EC8" w:rsidR="00B05D49" w:rsidRDefault="00B05D49" w:rsidP="005934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66BBCB" w14:textId="7B1FBB31" w:rsidR="006E0F8A" w:rsidRPr="004F49FD" w:rsidRDefault="00463C4E" w:rsidP="006E0F8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UBMITED-</w:t>
      </w:r>
      <w:r w:rsidR="003F0C10">
        <w:rPr>
          <w:rFonts w:ascii="Times New Roman" w:hAnsi="Times New Roman" w:cs="Times New Roman"/>
          <w:b/>
          <w:sz w:val="24"/>
          <w:szCs w:val="24"/>
          <w:u w:val="single"/>
        </w:rPr>
        <w:t>U</w:t>
      </w:r>
      <w:r w:rsidR="002D1C32">
        <w:rPr>
          <w:rFonts w:ascii="Times New Roman" w:hAnsi="Times New Roman" w:cs="Times New Roman"/>
          <w:b/>
          <w:sz w:val="24"/>
          <w:szCs w:val="24"/>
          <w:u w:val="single"/>
        </w:rPr>
        <w:t>NPUBLISHED</w:t>
      </w:r>
      <w:r w:rsidR="00A51276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6266BBCD" w14:textId="67BD57FE" w:rsidR="001C233E" w:rsidRPr="004F49FD" w:rsidRDefault="00CF63F3" w:rsidP="001C233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49FD">
        <w:rPr>
          <w:rFonts w:ascii="Times New Roman" w:hAnsi="Times New Roman" w:cs="Times New Roman"/>
          <w:sz w:val="24"/>
          <w:szCs w:val="24"/>
        </w:rPr>
        <w:t>National Association of Social Workers</w:t>
      </w:r>
      <w:r w:rsidR="007646D6" w:rsidRPr="004F49FD">
        <w:rPr>
          <w:rFonts w:ascii="Times New Roman" w:hAnsi="Times New Roman" w:cs="Times New Roman"/>
          <w:sz w:val="24"/>
          <w:szCs w:val="24"/>
        </w:rPr>
        <w:t>-Health and Social Work</w:t>
      </w:r>
      <w:r w:rsidRPr="004F49FD">
        <w:rPr>
          <w:rFonts w:ascii="Times New Roman" w:hAnsi="Times New Roman" w:cs="Times New Roman"/>
          <w:sz w:val="24"/>
          <w:szCs w:val="24"/>
        </w:rPr>
        <w:t>, “</w:t>
      </w:r>
      <w:r w:rsidR="006E0F8A" w:rsidRPr="004F49FD">
        <w:rPr>
          <w:rFonts w:ascii="Times New Roman" w:hAnsi="Times New Roman" w:cs="Times New Roman"/>
          <w:sz w:val="24"/>
          <w:szCs w:val="24"/>
        </w:rPr>
        <w:t>Trauma-Focused Cognitive Behavioral Therapy and Eye-Movement Desensitization Reprocessing:  Reducing Symptoms of PTSD in Adolescents</w:t>
      </w:r>
      <w:r w:rsidR="00B05D49" w:rsidRPr="004F49FD">
        <w:rPr>
          <w:rFonts w:ascii="Times New Roman" w:hAnsi="Times New Roman" w:cs="Times New Roman"/>
          <w:sz w:val="24"/>
          <w:szCs w:val="24"/>
        </w:rPr>
        <w:t xml:space="preserve">” </w:t>
      </w:r>
      <w:r w:rsidR="001C233E" w:rsidRPr="004F49FD">
        <w:rPr>
          <w:rFonts w:ascii="Times New Roman" w:hAnsi="Times New Roman" w:cs="Times New Roman"/>
          <w:sz w:val="24"/>
          <w:szCs w:val="24"/>
        </w:rPr>
        <w:t>by Dr. Jacqueline D. Loggins, DSW, LCSW and Dr. Kathy Oqueli</w:t>
      </w:r>
      <w:r w:rsidR="001C233E" w:rsidRPr="004F49FD">
        <w:rPr>
          <w:rFonts w:ascii="Times New Roman" w:hAnsi="Times New Roman" w:cs="Times New Roman"/>
          <w:sz w:val="24"/>
          <w:szCs w:val="24"/>
        </w:rPr>
        <w:sym w:font="Symbol" w:char="F0A2"/>
      </w:r>
      <w:r w:rsidR="001C233E" w:rsidRPr="004F49FD">
        <w:rPr>
          <w:rFonts w:ascii="Times New Roman" w:hAnsi="Times New Roman" w:cs="Times New Roman"/>
          <w:sz w:val="24"/>
          <w:szCs w:val="24"/>
        </w:rPr>
        <w:t xml:space="preserve"> McGraw, PhD, MPH, LCSW-BACS, LAC, LPP</w:t>
      </w:r>
    </w:p>
    <w:p w14:paraId="6266BBCE" w14:textId="77777777" w:rsidR="00B05D49" w:rsidRPr="004F49FD" w:rsidRDefault="00B05D49" w:rsidP="00B05D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66BBCF" w14:textId="65D0F909" w:rsidR="001C233E" w:rsidRPr="004F49FD" w:rsidRDefault="00CF63F3" w:rsidP="001C233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49FD">
        <w:rPr>
          <w:rFonts w:ascii="Times New Roman" w:hAnsi="Times New Roman" w:cs="Times New Roman"/>
          <w:sz w:val="24"/>
          <w:szCs w:val="24"/>
        </w:rPr>
        <w:t>Journal of Sociology and Social Welfare, “</w:t>
      </w:r>
      <w:r w:rsidR="00B05D49" w:rsidRPr="004F49FD">
        <w:rPr>
          <w:rFonts w:ascii="Times New Roman" w:hAnsi="Times New Roman" w:cs="Times New Roman"/>
          <w:sz w:val="24"/>
          <w:szCs w:val="24"/>
        </w:rPr>
        <w:t>A Historical Review of the Formation of the Trauma Theory</w:t>
      </w:r>
      <w:r w:rsidRPr="004F49FD">
        <w:rPr>
          <w:rFonts w:ascii="Times New Roman" w:hAnsi="Times New Roman" w:cs="Times New Roman"/>
          <w:sz w:val="24"/>
          <w:szCs w:val="24"/>
        </w:rPr>
        <w:t>”</w:t>
      </w:r>
      <w:r w:rsidR="00B05D49" w:rsidRPr="004F49FD">
        <w:rPr>
          <w:rFonts w:ascii="Times New Roman" w:hAnsi="Times New Roman" w:cs="Times New Roman"/>
          <w:sz w:val="24"/>
          <w:szCs w:val="24"/>
        </w:rPr>
        <w:t xml:space="preserve"> </w:t>
      </w:r>
      <w:r w:rsidR="001C233E" w:rsidRPr="004F49FD">
        <w:rPr>
          <w:rFonts w:ascii="Times New Roman" w:hAnsi="Times New Roman" w:cs="Times New Roman"/>
          <w:sz w:val="24"/>
          <w:szCs w:val="24"/>
        </w:rPr>
        <w:t>by Dr. Jacqueline D. Loggins, DSW, LCSW and Dr. Kathy Oqueli</w:t>
      </w:r>
      <w:r w:rsidR="001C233E" w:rsidRPr="004F49FD">
        <w:rPr>
          <w:rFonts w:ascii="Times New Roman" w:hAnsi="Times New Roman" w:cs="Times New Roman"/>
          <w:sz w:val="24"/>
          <w:szCs w:val="24"/>
        </w:rPr>
        <w:sym w:font="Symbol" w:char="F0A2"/>
      </w:r>
      <w:r w:rsidR="001C233E" w:rsidRPr="004F49FD">
        <w:rPr>
          <w:rFonts w:ascii="Times New Roman" w:hAnsi="Times New Roman" w:cs="Times New Roman"/>
          <w:sz w:val="24"/>
          <w:szCs w:val="24"/>
        </w:rPr>
        <w:t xml:space="preserve"> McGraw, PhD, MPH, LCSW-BACS, LAC, LPP</w:t>
      </w:r>
    </w:p>
    <w:sectPr w:rsidR="001C233E" w:rsidRPr="004F49FD" w:rsidSect="0040777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E0E188" w14:textId="77777777" w:rsidR="0021199D" w:rsidRDefault="0021199D" w:rsidP="008F4706">
      <w:pPr>
        <w:spacing w:after="0" w:line="240" w:lineRule="auto"/>
      </w:pPr>
      <w:r>
        <w:separator/>
      </w:r>
    </w:p>
  </w:endnote>
  <w:endnote w:type="continuationSeparator" w:id="0">
    <w:p w14:paraId="036B61B1" w14:textId="77777777" w:rsidR="0021199D" w:rsidRDefault="0021199D" w:rsidP="008F47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66BBD4" w14:textId="77777777" w:rsidR="008F4706" w:rsidRDefault="008F4706">
    <w:pPr>
      <w:pStyle w:val="Footer"/>
      <w:jc w:val="right"/>
    </w:pPr>
    <w:r>
      <w:rPr>
        <w:color w:val="4F81BD" w:themeColor="accent1"/>
        <w:sz w:val="20"/>
        <w:szCs w:val="20"/>
      </w:rPr>
      <w:t xml:space="preserve">pg. </w:t>
    </w:r>
    <w:r>
      <w:rPr>
        <w:color w:val="4F81BD" w:themeColor="accent1"/>
        <w:sz w:val="20"/>
        <w:szCs w:val="20"/>
      </w:rPr>
      <w:fldChar w:fldCharType="begin"/>
    </w:r>
    <w:r>
      <w:rPr>
        <w:color w:val="4F81BD" w:themeColor="accent1"/>
        <w:sz w:val="20"/>
        <w:szCs w:val="20"/>
      </w:rPr>
      <w:instrText xml:space="preserve"> PAGE  \* Arabic </w:instrText>
    </w:r>
    <w:r>
      <w:rPr>
        <w:color w:val="4F81BD" w:themeColor="accent1"/>
        <w:sz w:val="20"/>
        <w:szCs w:val="20"/>
      </w:rPr>
      <w:fldChar w:fldCharType="separate"/>
    </w:r>
    <w:r w:rsidR="00930688">
      <w:rPr>
        <w:noProof/>
        <w:color w:val="4F81BD" w:themeColor="accent1"/>
        <w:sz w:val="20"/>
        <w:szCs w:val="20"/>
      </w:rPr>
      <w:t>7</w:t>
    </w:r>
    <w:r>
      <w:rPr>
        <w:color w:val="4F81BD" w:themeColor="accent1"/>
        <w:sz w:val="20"/>
        <w:szCs w:val="20"/>
      </w:rPr>
      <w:fldChar w:fldCharType="end"/>
    </w:r>
  </w:p>
  <w:p w14:paraId="6266BBD5" w14:textId="77777777" w:rsidR="008F4706" w:rsidRDefault="008F47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2320BB" w14:textId="77777777" w:rsidR="0021199D" w:rsidRDefault="0021199D" w:rsidP="008F4706">
      <w:pPr>
        <w:spacing w:after="0" w:line="240" w:lineRule="auto"/>
      </w:pPr>
      <w:r>
        <w:separator/>
      </w:r>
    </w:p>
  </w:footnote>
  <w:footnote w:type="continuationSeparator" w:id="0">
    <w:p w14:paraId="0CF01083" w14:textId="77777777" w:rsidR="0021199D" w:rsidRDefault="0021199D" w:rsidP="008F47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F3636"/>
    <w:multiLevelType w:val="hybridMultilevel"/>
    <w:tmpl w:val="E7B6D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0E9A"/>
    <w:multiLevelType w:val="hybridMultilevel"/>
    <w:tmpl w:val="C9A8C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8551D"/>
    <w:multiLevelType w:val="hybridMultilevel"/>
    <w:tmpl w:val="08AE680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8123F6D"/>
    <w:multiLevelType w:val="hybridMultilevel"/>
    <w:tmpl w:val="07B4C5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84DF1"/>
    <w:multiLevelType w:val="hybridMultilevel"/>
    <w:tmpl w:val="A04292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F10108"/>
    <w:multiLevelType w:val="hybridMultilevel"/>
    <w:tmpl w:val="69E04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6D0E48"/>
    <w:multiLevelType w:val="hybridMultilevel"/>
    <w:tmpl w:val="02028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64473"/>
    <w:multiLevelType w:val="hybridMultilevel"/>
    <w:tmpl w:val="4F9ED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C4AFC"/>
    <w:multiLevelType w:val="hybridMultilevel"/>
    <w:tmpl w:val="E2F45A0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52C4D53"/>
    <w:multiLevelType w:val="hybridMultilevel"/>
    <w:tmpl w:val="8040A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1724F"/>
    <w:multiLevelType w:val="hybridMultilevel"/>
    <w:tmpl w:val="27D8F1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C3362"/>
    <w:multiLevelType w:val="hybridMultilevel"/>
    <w:tmpl w:val="C28269C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D8F044B"/>
    <w:multiLevelType w:val="hybridMultilevel"/>
    <w:tmpl w:val="81C8693E"/>
    <w:lvl w:ilvl="0" w:tplc="6ECC2706">
      <w:start w:val="2015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F9C217C"/>
    <w:multiLevelType w:val="hybridMultilevel"/>
    <w:tmpl w:val="5E72C33E"/>
    <w:lvl w:ilvl="0" w:tplc="CD8AE218">
      <w:start w:val="2015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0EE54A3"/>
    <w:multiLevelType w:val="hybridMultilevel"/>
    <w:tmpl w:val="4DA4E4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47745C"/>
    <w:multiLevelType w:val="hybridMultilevel"/>
    <w:tmpl w:val="9700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06EFE"/>
    <w:multiLevelType w:val="singleLevel"/>
    <w:tmpl w:val="8898B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3B5150A8"/>
    <w:multiLevelType w:val="hybridMultilevel"/>
    <w:tmpl w:val="96361F86"/>
    <w:lvl w:ilvl="0" w:tplc="2026C59C">
      <w:start w:val="2015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BF02AE8"/>
    <w:multiLevelType w:val="hybridMultilevel"/>
    <w:tmpl w:val="8FA89E2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1534963"/>
    <w:multiLevelType w:val="hybridMultilevel"/>
    <w:tmpl w:val="234A1A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5A615A"/>
    <w:multiLevelType w:val="hybridMultilevel"/>
    <w:tmpl w:val="2AD8E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A28A8"/>
    <w:multiLevelType w:val="hybridMultilevel"/>
    <w:tmpl w:val="F496CC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1217E"/>
    <w:multiLevelType w:val="hybridMultilevel"/>
    <w:tmpl w:val="F2A8D396"/>
    <w:lvl w:ilvl="0" w:tplc="70C806D2">
      <w:start w:val="2015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ADE679A"/>
    <w:multiLevelType w:val="hybridMultilevel"/>
    <w:tmpl w:val="BCE2B796"/>
    <w:lvl w:ilvl="0" w:tplc="BC96389A">
      <w:start w:val="2015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B013558"/>
    <w:multiLevelType w:val="hybridMultilevel"/>
    <w:tmpl w:val="447A58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36A54"/>
    <w:multiLevelType w:val="hybridMultilevel"/>
    <w:tmpl w:val="AFA83C8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517E21E1"/>
    <w:multiLevelType w:val="hybridMultilevel"/>
    <w:tmpl w:val="C756A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3D1CDA"/>
    <w:multiLevelType w:val="hybridMultilevel"/>
    <w:tmpl w:val="63203C7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88F274F"/>
    <w:multiLevelType w:val="hybridMultilevel"/>
    <w:tmpl w:val="6C2E9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1C152D"/>
    <w:multiLevelType w:val="hybridMultilevel"/>
    <w:tmpl w:val="25626A82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5E227B76"/>
    <w:multiLevelType w:val="hybridMultilevel"/>
    <w:tmpl w:val="41DAA3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D1023C"/>
    <w:multiLevelType w:val="hybridMultilevel"/>
    <w:tmpl w:val="EB84A5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380323"/>
    <w:multiLevelType w:val="hybridMultilevel"/>
    <w:tmpl w:val="EE8C3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17C7B"/>
    <w:multiLevelType w:val="hybridMultilevel"/>
    <w:tmpl w:val="AC2234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647901"/>
    <w:multiLevelType w:val="hybridMultilevel"/>
    <w:tmpl w:val="BD70ED72"/>
    <w:lvl w:ilvl="0" w:tplc="D3DAF822">
      <w:start w:val="2015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979115A"/>
    <w:multiLevelType w:val="hybridMultilevel"/>
    <w:tmpl w:val="BC1C20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6729A9"/>
    <w:multiLevelType w:val="hybridMultilevel"/>
    <w:tmpl w:val="EF485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16C0AE9"/>
    <w:multiLevelType w:val="hybridMultilevel"/>
    <w:tmpl w:val="90EC3A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882A83"/>
    <w:multiLevelType w:val="hybridMultilevel"/>
    <w:tmpl w:val="02862D84"/>
    <w:lvl w:ilvl="0" w:tplc="74D46764">
      <w:start w:val="2015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31F2E80"/>
    <w:multiLevelType w:val="hybridMultilevel"/>
    <w:tmpl w:val="FB743D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22A57F8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11CE9"/>
    <w:multiLevelType w:val="hybridMultilevel"/>
    <w:tmpl w:val="AE32630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C395FC9"/>
    <w:multiLevelType w:val="hybridMultilevel"/>
    <w:tmpl w:val="C49E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336A6"/>
    <w:multiLevelType w:val="hybridMultilevel"/>
    <w:tmpl w:val="82AC658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295527621">
    <w:abstractNumId w:val="16"/>
  </w:num>
  <w:num w:numId="2" w16cid:durableId="1246912742">
    <w:abstractNumId w:val="15"/>
  </w:num>
  <w:num w:numId="3" w16cid:durableId="1268267380">
    <w:abstractNumId w:val="32"/>
  </w:num>
  <w:num w:numId="4" w16cid:durableId="433285476">
    <w:abstractNumId w:val="12"/>
  </w:num>
  <w:num w:numId="5" w16cid:durableId="1566794179">
    <w:abstractNumId w:val="22"/>
  </w:num>
  <w:num w:numId="6" w16cid:durableId="1738163806">
    <w:abstractNumId w:val="34"/>
  </w:num>
  <w:num w:numId="7" w16cid:durableId="625501414">
    <w:abstractNumId w:val="20"/>
  </w:num>
  <w:num w:numId="8" w16cid:durableId="1753044635">
    <w:abstractNumId w:val="38"/>
  </w:num>
  <w:num w:numId="9" w16cid:durableId="1730616302">
    <w:abstractNumId w:val="23"/>
  </w:num>
  <w:num w:numId="10" w16cid:durableId="517081768">
    <w:abstractNumId w:val="17"/>
  </w:num>
  <w:num w:numId="11" w16cid:durableId="1792939369">
    <w:abstractNumId w:val="13"/>
  </w:num>
  <w:num w:numId="12" w16cid:durableId="799540856">
    <w:abstractNumId w:val="41"/>
  </w:num>
  <w:num w:numId="13" w16cid:durableId="638609101">
    <w:abstractNumId w:val="6"/>
  </w:num>
  <w:num w:numId="14" w16cid:durableId="572861449">
    <w:abstractNumId w:val="27"/>
  </w:num>
  <w:num w:numId="15" w16cid:durableId="362748283">
    <w:abstractNumId w:val="0"/>
  </w:num>
  <w:num w:numId="16" w16cid:durableId="330959275">
    <w:abstractNumId w:val="28"/>
  </w:num>
  <w:num w:numId="17" w16cid:durableId="567418833">
    <w:abstractNumId w:val="5"/>
  </w:num>
  <w:num w:numId="18" w16cid:durableId="2014408764">
    <w:abstractNumId w:val="26"/>
  </w:num>
  <w:num w:numId="19" w16cid:durableId="1035078215">
    <w:abstractNumId w:val="29"/>
  </w:num>
  <w:num w:numId="20" w16cid:durableId="1870146332">
    <w:abstractNumId w:val="9"/>
  </w:num>
  <w:num w:numId="21" w16cid:durableId="1074085381">
    <w:abstractNumId w:val="33"/>
  </w:num>
  <w:num w:numId="22" w16cid:durableId="1327395235">
    <w:abstractNumId w:val="11"/>
  </w:num>
  <w:num w:numId="23" w16cid:durableId="118761757">
    <w:abstractNumId w:val="31"/>
  </w:num>
  <w:num w:numId="24" w16cid:durableId="1154026472">
    <w:abstractNumId w:val="30"/>
  </w:num>
  <w:num w:numId="25" w16cid:durableId="131099692">
    <w:abstractNumId w:val="8"/>
  </w:num>
  <w:num w:numId="26" w16cid:durableId="920721379">
    <w:abstractNumId w:val="40"/>
  </w:num>
  <w:num w:numId="27" w16cid:durableId="306597008">
    <w:abstractNumId w:val="1"/>
  </w:num>
  <w:num w:numId="28" w16cid:durableId="108747837">
    <w:abstractNumId w:val="36"/>
  </w:num>
  <w:num w:numId="29" w16cid:durableId="768816701">
    <w:abstractNumId w:val="42"/>
  </w:num>
  <w:num w:numId="30" w16cid:durableId="1084379043">
    <w:abstractNumId w:val="39"/>
  </w:num>
  <w:num w:numId="31" w16cid:durableId="1501121774">
    <w:abstractNumId w:val="2"/>
  </w:num>
  <w:num w:numId="32" w16cid:durableId="2138255982">
    <w:abstractNumId w:val="25"/>
  </w:num>
  <w:num w:numId="33" w16cid:durableId="1453674877">
    <w:abstractNumId w:val="37"/>
  </w:num>
  <w:num w:numId="34" w16cid:durableId="1518688593">
    <w:abstractNumId w:val="18"/>
  </w:num>
  <w:num w:numId="35" w16cid:durableId="1566720607">
    <w:abstractNumId w:val="3"/>
  </w:num>
  <w:num w:numId="36" w16cid:durableId="104738166">
    <w:abstractNumId w:val="14"/>
  </w:num>
  <w:num w:numId="37" w16cid:durableId="970671612">
    <w:abstractNumId w:val="4"/>
  </w:num>
  <w:num w:numId="38" w16cid:durableId="532763684">
    <w:abstractNumId w:val="10"/>
  </w:num>
  <w:num w:numId="39" w16cid:durableId="1547450192">
    <w:abstractNumId w:val="19"/>
  </w:num>
  <w:num w:numId="40" w16cid:durableId="1633366687">
    <w:abstractNumId w:val="21"/>
  </w:num>
  <w:num w:numId="41" w16cid:durableId="2070955991">
    <w:abstractNumId w:val="24"/>
  </w:num>
  <w:num w:numId="42" w16cid:durableId="1661277584">
    <w:abstractNumId w:val="35"/>
  </w:num>
  <w:num w:numId="43" w16cid:durableId="156043385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TazMDM0Mbc0sDRW0lEKTi0uzszPAykwNq4FAF0xKMstAAAA"/>
  </w:docVars>
  <w:rsids>
    <w:rsidRoot w:val="0071658C"/>
    <w:rsid w:val="00015BD2"/>
    <w:rsid w:val="000164B2"/>
    <w:rsid w:val="00030D7F"/>
    <w:rsid w:val="00040A40"/>
    <w:rsid w:val="00055844"/>
    <w:rsid w:val="00057682"/>
    <w:rsid w:val="00076728"/>
    <w:rsid w:val="00085B1B"/>
    <w:rsid w:val="00086582"/>
    <w:rsid w:val="00096002"/>
    <w:rsid w:val="000B57B0"/>
    <w:rsid w:val="000C33D3"/>
    <w:rsid w:val="000C5629"/>
    <w:rsid w:val="000C58F7"/>
    <w:rsid w:val="000D78FD"/>
    <w:rsid w:val="000E01B2"/>
    <w:rsid w:val="000E3C98"/>
    <w:rsid w:val="000E6E16"/>
    <w:rsid w:val="000E78B1"/>
    <w:rsid w:val="000F7977"/>
    <w:rsid w:val="00111781"/>
    <w:rsid w:val="00121E14"/>
    <w:rsid w:val="001327D4"/>
    <w:rsid w:val="00132E23"/>
    <w:rsid w:val="00142EB4"/>
    <w:rsid w:val="001466E7"/>
    <w:rsid w:val="00146DF8"/>
    <w:rsid w:val="001526B3"/>
    <w:rsid w:val="00161E43"/>
    <w:rsid w:val="00162C38"/>
    <w:rsid w:val="00185841"/>
    <w:rsid w:val="00191FFD"/>
    <w:rsid w:val="00194AC7"/>
    <w:rsid w:val="001A6FB7"/>
    <w:rsid w:val="001B6C42"/>
    <w:rsid w:val="001C233E"/>
    <w:rsid w:val="001C39AE"/>
    <w:rsid w:val="001D5700"/>
    <w:rsid w:val="001D667E"/>
    <w:rsid w:val="001F168C"/>
    <w:rsid w:val="001F38A7"/>
    <w:rsid w:val="00202889"/>
    <w:rsid w:val="00203925"/>
    <w:rsid w:val="0021199D"/>
    <w:rsid w:val="00227C5C"/>
    <w:rsid w:val="00242473"/>
    <w:rsid w:val="002447D2"/>
    <w:rsid w:val="002519D4"/>
    <w:rsid w:val="00256015"/>
    <w:rsid w:val="0025750E"/>
    <w:rsid w:val="00257618"/>
    <w:rsid w:val="00267DF8"/>
    <w:rsid w:val="002705FB"/>
    <w:rsid w:val="00275204"/>
    <w:rsid w:val="002823BE"/>
    <w:rsid w:val="00290052"/>
    <w:rsid w:val="00292B76"/>
    <w:rsid w:val="002974A8"/>
    <w:rsid w:val="002A0D70"/>
    <w:rsid w:val="002A5760"/>
    <w:rsid w:val="002D1C32"/>
    <w:rsid w:val="002D5F10"/>
    <w:rsid w:val="002D7E40"/>
    <w:rsid w:val="002F331F"/>
    <w:rsid w:val="00320D51"/>
    <w:rsid w:val="0032678E"/>
    <w:rsid w:val="0033289D"/>
    <w:rsid w:val="00337255"/>
    <w:rsid w:val="00344A8F"/>
    <w:rsid w:val="00347BE9"/>
    <w:rsid w:val="00347E99"/>
    <w:rsid w:val="00353988"/>
    <w:rsid w:val="0035552A"/>
    <w:rsid w:val="00360970"/>
    <w:rsid w:val="00364FD9"/>
    <w:rsid w:val="00371C05"/>
    <w:rsid w:val="00374D88"/>
    <w:rsid w:val="00382448"/>
    <w:rsid w:val="00383A28"/>
    <w:rsid w:val="00385B67"/>
    <w:rsid w:val="00395426"/>
    <w:rsid w:val="003F0C10"/>
    <w:rsid w:val="00401815"/>
    <w:rsid w:val="0040423B"/>
    <w:rsid w:val="0040777D"/>
    <w:rsid w:val="00416A6B"/>
    <w:rsid w:val="00416D12"/>
    <w:rsid w:val="004260A2"/>
    <w:rsid w:val="00442874"/>
    <w:rsid w:val="004459AF"/>
    <w:rsid w:val="0045791B"/>
    <w:rsid w:val="00463C4E"/>
    <w:rsid w:val="004721CE"/>
    <w:rsid w:val="00474154"/>
    <w:rsid w:val="00477FF6"/>
    <w:rsid w:val="00482BB4"/>
    <w:rsid w:val="0048443D"/>
    <w:rsid w:val="00485951"/>
    <w:rsid w:val="00487BEB"/>
    <w:rsid w:val="004B3023"/>
    <w:rsid w:val="004C36A2"/>
    <w:rsid w:val="004F2077"/>
    <w:rsid w:val="004F49FD"/>
    <w:rsid w:val="004F5FF4"/>
    <w:rsid w:val="004F75B5"/>
    <w:rsid w:val="00507398"/>
    <w:rsid w:val="005105A6"/>
    <w:rsid w:val="00510D42"/>
    <w:rsid w:val="00513C7B"/>
    <w:rsid w:val="00515E20"/>
    <w:rsid w:val="005223D6"/>
    <w:rsid w:val="00523721"/>
    <w:rsid w:val="00524127"/>
    <w:rsid w:val="0052527A"/>
    <w:rsid w:val="005316FD"/>
    <w:rsid w:val="00553D6C"/>
    <w:rsid w:val="00563BD5"/>
    <w:rsid w:val="005738D7"/>
    <w:rsid w:val="00577FCC"/>
    <w:rsid w:val="00583245"/>
    <w:rsid w:val="00593494"/>
    <w:rsid w:val="005A129C"/>
    <w:rsid w:val="005A2390"/>
    <w:rsid w:val="005A42C6"/>
    <w:rsid w:val="005A4EB5"/>
    <w:rsid w:val="005A7C6A"/>
    <w:rsid w:val="005B0A3B"/>
    <w:rsid w:val="005B3D3A"/>
    <w:rsid w:val="005B6E64"/>
    <w:rsid w:val="005C0095"/>
    <w:rsid w:val="005D172F"/>
    <w:rsid w:val="005D621D"/>
    <w:rsid w:val="005D642E"/>
    <w:rsid w:val="005E7830"/>
    <w:rsid w:val="00601B94"/>
    <w:rsid w:val="00601E92"/>
    <w:rsid w:val="0062440F"/>
    <w:rsid w:val="00624E0D"/>
    <w:rsid w:val="006308D2"/>
    <w:rsid w:val="00635AD8"/>
    <w:rsid w:val="00636591"/>
    <w:rsid w:val="00642E8D"/>
    <w:rsid w:val="00662322"/>
    <w:rsid w:val="006642D2"/>
    <w:rsid w:val="00674489"/>
    <w:rsid w:val="006757F8"/>
    <w:rsid w:val="00683398"/>
    <w:rsid w:val="00683BDE"/>
    <w:rsid w:val="00686F72"/>
    <w:rsid w:val="0069092D"/>
    <w:rsid w:val="006B40A3"/>
    <w:rsid w:val="006C2310"/>
    <w:rsid w:val="006C57AD"/>
    <w:rsid w:val="006E0F8A"/>
    <w:rsid w:val="006E4DD9"/>
    <w:rsid w:val="00701475"/>
    <w:rsid w:val="00710D26"/>
    <w:rsid w:val="0071658C"/>
    <w:rsid w:val="00723142"/>
    <w:rsid w:val="007409F5"/>
    <w:rsid w:val="00753593"/>
    <w:rsid w:val="00754710"/>
    <w:rsid w:val="0075607D"/>
    <w:rsid w:val="0076082F"/>
    <w:rsid w:val="007646D6"/>
    <w:rsid w:val="00771242"/>
    <w:rsid w:val="007729A6"/>
    <w:rsid w:val="00790DB6"/>
    <w:rsid w:val="00794F52"/>
    <w:rsid w:val="00797ECB"/>
    <w:rsid w:val="007A770B"/>
    <w:rsid w:val="007A7F8C"/>
    <w:rsid w:val="007B0650"/>
    <w:rsid w:val="007B516A"/>
    <w:rsid w:val="007B7CA6"/>
    <w:rsid w:val="007D145E"/>
    <w:rsid w:val="007E56F3"/>
    <w:rsid w:val="007F21E7"/>
    <w:rsid w:val="007F4DC7"/>
    <w:rsid w:val="007F5168"/>
    <w:rsid w:val="00807BDC"/>
    <w:rsid w:val="00812FA4"/>
    <w:rsid w:val="008130CB"/>
    <w:rsid w:val="0082589D"/>
    <w:rsid w:val="00832DF7"/>
    <w:rsid w:val="00840F29"/>
    <w:rsid w:val="008562C4"/>
    <w:rsid w:val="00864313"/>
    <w:rsid w:val="00872486"/>
    <w:rsid w:val="008823A9"/>
    <w:rsid w:val="008847FF"/>
    <w:rsid w:val="0088753D"/>
    <w:rsid w:val="00887EB2"/>
    <w:rsid w:val="008A66D2"/>
    <w:rsid w:val="008B144B"/>
    <w:rsid w:val="008B196A"/>
    <w:rsid w:val="008B3066"/>
    <w:rsid w:val="008B72B0"/>
    <w:rsid w:val="008B7C08"/>
    <w:rsid w:val="008C1994"/>
    <w:rsid w:val="008C722E"/>
    <w:rsid w:val="008D2F56"/>
    <w:rsid w:val="008D5899"/>
    <w:rsid w:val="008D7473"/>
    <w:rsid w:val="008F4706"/>
    <w:rsid w:val="00910586"/>
    <w:rsid w:val="009113A5"/>
    <w:rsid w:val="00922938"/>
    <w:rsid w:val="00923792"/>
    <w:rsid w:val="00930688"/>
    <w:rsid w:val="009358C3"/>
    <w:rsid w:val="009615D2"/>
    <w:rsid w:val="00967601"/>
    <w:rsid w:val="00972042"/>
    <w:rsid w:val="00972E59"/>
    <w:rsid w:val="009753C6"/>
    <w:rsid w:val="00983C0E"/>
    <w:rsid w:val="00993066"/>
    <w:rsid w:val="009A3649"/>
    <w:rsid w:val="009A430D"/>
    <w:rsid w:val="009A5252"/>
    <w:rsid w:val="009B5945"/>
    <w:rsid w:val="009C096C"/>
    <w:rsid w:val="009C27E0"/>
    <w:rsid w:val="009D1B12"/>
    <w:rsid w:val="009D44C3"/>
    <w:rsid w:val="009D6220"/>
    <w:rsid w:val="009E4BF4"/>
    <w:rsid w:val="009F637C"/>
    <w:rsid w:val="00A006F8"/>
    <w:rsid w:val="00A060C4"/>
    <w:rsid w:val="00A108D5"/>
    <w:rsid w:val="00A131B7"/>
    <w:rsid w:val="00A22269"/>
    <w:rsid w:val="00A34D79"/>
    <w:rsid w:val="00A44D58"/>
    <w:rsid w:val="00A50A0A"/>
    <w:rsid w:val="00A51276"/>
    <w:rsid w:val="00A57FF9"/>
    <w:rsid w:val="00A63114"/>
    <w:rsid w:val="00A71014"/>
    <w:rsid w:val="00A7711B"/>
    <w:rsid w:val="00A833E4"/>
    <w:rsid w:val="00A850B9"/>
    <w:rsid w:val="00AA5DF7"/>
    <w:rsid w:val="00AB1D47"/>
    <w:rsid w:val="00AC200D"/>
    <w:rsid w:val="00B03931"/>
    <w:rsid w:val="00B05D49"/>
    <w:rsid w:val="00B15580"/>
    <w:rsid w:val="00B15B95"/>
    <w:rsid w:val="00B17BFA"/>
    <w:rsid w:val="00B27A1D"/>
    <w:rsid w:val="00B3140D"/>
    <w:rsid w:val="00B4367E"/>
    <w:rsid w:val="00B60851"/>
    <w:rsid w:val="00B65B66"/>
    <w:rsid w:val="00B77FF4"/>
    <w:rsid w:val="00B80BDA"/>
    <w:rsid w:val="00B85B87"/>
    <w:rsid w:val="00B90D51"/>
    <w:rsid w:val="00BA4777"/>
    <w:rsid w:val="00BB62A7"/>
    <w:rsid w:val="00BB70C5"/>
    <w:rsid w:val="00BC33B6"/>
    <w:rsid w:val="00BC48E0"/>
    <w:rsid w:val="00BD03DB"/>
    <w:rsid w:val="00BF0D04"/>
    <w:rsid w:val="00BF3825"/>
    <w:rsid w:val="00BF4749"/>
    <w:rsid w:val="00C0344E"/>
    <w:rsid w:val="00C052D2"/>
    <w:rsid w:val="00C076E5"/>
    <w:rsid w:val="00C157D7"/>
    <w:rsid w:val="00C30C67"/>
    <w:rsid w:val="00C31A98"/>
    <w:rsid w:val="00C34C10"/>
    <w:rsid w:val="00C554A0"/>
    <w:rsid w:val="00C64409"/>
    <w:rsid w:val="00C67DC8"/>
    <w:rsid w:val="00C92F8F"/>
    <w:rsid w:val="00CA526B"/>
    <w:rsid w:val="00CA58A9"/>
    <w:rsid w:val="00CB5BBA"/>
    <w:rsid w:val="00CE24C7"/>
    <w:rsid w:val="00CE65EE"/>
    <w:rsid w:val="00CF493D"/>
    <w:rsid w:val="00CF63F3"/>
    <w:rsid w:val="00CF6953"/>
    <w:rsid w:val="00CF6EF5"/>
    <w:rsid w:val="00D0438B"/>
    <w:rsid w:val="00D04718"/>
    <w:rsid w:val="00D12DB9"/>
    <w:rsid w:val="00D15926"/>
    <w:rsid w:val="00D174CF"/>
    <w:rsid w:val="00D23177"/>
    <w:rsid w:val="00D3049A"/>
    <w:rsid w:val="00D351E5"/>
    <w:rsid w:val="00D377A8"/>
    <w:rsid w:val="00D4659A"/>
    <w:rsid w:val="00D65978"/>
    <w:rsid w:val="00D858C9"/>
    <w:rsid w:val="00DA11BF"/>
    <w:rsid w:val="00DA66D4"/>
    <w:rsid w:val="00DE5A21"/>
    <w:rsid w:val="00DF1399"/>
    <w:rsid w:val="00DF6F69"/>
    <w:rsid w:val="00E07A81"/>
    <w:rsid w:val="00E14F10"/>
    <w:rsid w:val="00E16F90"/>
    <w:rsid w:val="00E321B2"/>
    <w:rsid w:val="00E375A5"/>
    <w:rsid w:val="00E40851"/>
    <w:rsid w:val="00E43BFD"/>
    <w:rsid w:val="00E463FD"/>
    <w:rsid w:val="00E540FD"/>
    <w:rsid w:val="00E54A5E"/>
    <w:rsid w:val="00E55219"/>
    <w:rsid w:val="00E60E9A"/>
    <w:rsid w:val="00E702C9"/>
    <w:rsid w:val="00E74F38"/>
    <w:rsid w:val="00E84CCA"/>
    <w:rsid w:val="00E868B7"/>
    <w:rsid w:val="00EA6C88"/>
    <w:rsid w:val="00EB1504"/>
    <w:rsid w:val="00EB79F9"/>
    <w:rsid w:val="00EC7769"/>
    <w:rsid w:val="00ED20A2"/>
    <w:rsid w:val="00EF5880"/>
    <w:rsid w:val="00F0421C"/>
    <w:rsid w:val="00F11552"/>
    <w:rsid w:val="00F15714"/>
    <w:rsid w:val="00F532BF"/>
    <w:rsid w:val="00F551A1"/>
    <w:rsid w:val="00F55756"/>
    <w:rsid w:val="00F9712D"/>
    <w:rsid w:val="00FA04F7"/>
    <w:rsid w:val="00FD554F"/>
    <w:rsid w:val="00FD67AB"/>
    <w:rsid w:val="00FE338A"/>
    <w:rsid w:val="00FF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6BADE"/>
  <w15:docId w15:val="{A9E0AD90-12F0-4ADC-99E8-4CCBB9022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7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658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B196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4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706"/>
  </w:style>
  <w:style w:type="paragraph" w:styleId="Footer">
    <w:name w:val="footer"/>
    <w:basedOn w:val="Normal"/>
    <w:link w:val="FooterChar"/>
    <w:uiPriority w:val="99"/>
    <w:unhideWhenUsed/>
    <w:rsid w:val="008F4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706"/>
  </w:style>
  <w:style w:type="paragraph" w:styleId="ListParagraph">
    <w:name w:val="List Paragraph"/>
    <w:basedOn w:val="Normal"/>
    <w:uiPriority w:val="34"/>
    <w:qFormat/>
    <w:rsid w:val="00D174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76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jacqueline.d.loggins@jsum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774</Words>
  <Characters>15815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on</dc:creator>
  <cp:lastModifiedBy>Jacqueline Loggins</cp:lastModifiedBy>
  <cp:revision>3</cp:revision>
  <cp:lastPrinted>2023-03-08T04:13:00Z</cp:lastPrinted>
  <dcterms:created xsi:type="dcterms:W3CDTF">2025-06-23T01:37:00Z</dcterms:created>
  <dcterms:modified xsi:type="dcterms:W3CDTF">2025-06-25T01:31:00Z</dcterms:modified>
</cp:coreProperties>
</file>